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3DB141" w14:textId="77777777" w:rsidR="0028536C" w:rsidRDefault="0028536C" w:rsidP="0028536C">
      <w:pPr>
        <w:spacing w:before="120" w:after="120" w:line="240" w:lineRule="auto"/>
        <w:ind w:left="120" w:right="120"/>
        <w:jc w:val="center"/>
        <w:rPr>
          <w:rFonts w:ascii="Calibri" w:eastAsia="Times New Roman" w:hAnsi="Calibri" w:cs="Calibri"/>
          <w:color w:val="000000"/>
          <w:sz w:val="27"/>
          <w:szCs w:val="27"/>
          <w:lang w:eastAsia="pt-BR"/>
        </w:rPr>
      </w:pPr>
    </w:p>
    <w:p w14:paraId="1E58ADA2" w14:textId="77777777" w:rsidR="0028536C" w:rsidRDefault="0028536C" w:rsidP="0028536C">
      <w:pPr>
        <w:spacing w:before="120" w:after="120" w:line="240" w:lineRule="auto"/>
        <w:ind w:left="120" w:right="120"/>
        <w:jc w:val="center"/>
        <w:rPr>
          <w:rFonts w:ascii="Calibri" w:eastAsia="Times New Roman" w:hAnsi="Calibri" w:cs="Calibri"/>
          <w:color w:val="000000"/>
          <w:sz w:val="27"/>
          <w:szCs w:val="27"/>
          <w:lang w:eastAsia="pt-BR"/>
        </w:rPr>
      </w:pPr>
    </w:p>
    <w:p w14:paraId="608F4DC4" w14:textId="0CC5E115" w:rsidR="0028536C" w:rsidRPr="0028536C" w:rsidRDefault="0028536C" w:rsidP="0028536C">
      <w:pPr>
        <w:spacing w:before="120" w:after="120" w:line="240" w:lineRule="auto"/>
        <w:ind w:left="120" w:right="120"/>
        <w:jc w:val="center"/>
        <w:rPr>
          <w:rFonts w:ascii="Calibri" w:eastAsia="Times New Roman" w:hAnsi="Calibri" w:cs="Calibri"/>
          <w:color w:val="000000"/>
          <w:sz w:val="20"/>
          <w:szCs w:val="20"/>
          <w:lang w:eastAsia="pt-BR"/>
        </w:rPr>
      </w:pPr>
      <w:r w:rsidRPr="0028536C">
        <w:rPr>
          <w:rFonts w:ascii="Calibri" w:eastAsia="Times New Roman" w:hAnsi="Calibri" w:cs="Calibri"/>
          <w:color w:val="000000"/>
          <w:sz w:val="20"/>
          <w:szCs w:val="20"/>
          <w:lang w:eastAsia="pt-BR"/>
        </w:rPr>
        <w:t>Seleção de Programa de Pós-graduação</w:t>
      </w:r>
    </w:p>
    <w:p w14:paraId="74A73064" w14:textId="77777777" w:rsidR="0028536C" w:rsidRPr="0028536C" w:rsidRDefault="0028536C" w:rsidP="0028536C">
      <w:pPr>
        <w:spacing w:before="120" w:after="120" w:line="240" w:lineRule="auto"/>
        <w:ind w:left="120" w:right="120"/>
        <w:jc w:val="center"/>
        <w:rPr>
          <w:rFonts w:ascii="Calibri" w:eastAsia="Times New Roman" w:hAnsi="Calibri" w:cs="Calibri"/>
          <w:color w:val="000000"/>
          <w:sz w:val="20"/>
          <w:szCs w:val="20"/>
          <w:lang w:eastAsia="pt-BR"/>
        </w:rPr>
      </w:pPr>
      <w:r w:rsidRPr="0028536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pt-BR"/>
        </w:rPr>
        <w:t>Edital PPGBIOCOM nº 5/2022</w:t>
      </w:r>
    </w:p>
    <w:p w14:paraId="4CF86483" w14:textId="77777777" w:rsidR="0028536C" w:rsidRPr="0028536C" w:rsidRDefault="0028536C" w:rsidP="0028536C">
      <w:pPr>
        <w:spacing w:before="120" w:after="120" w:line="240" w:lineRule="auto"/>
        <w:ind w:left="120" w:right="120"/>
        <w:jc w:val="center"/>
        <w:rPr>
          <w:rFonts w:ascii="Calibri" w:eastAsia="Times New Roman" w:hAnsi="Calibri" w:cs="Calibri"/>
          <w:color w:val="000000"/>
          <w:sz w:val="20"/>
          <w:szCs w:val="20"/>
          <w:lang w:eastAsia="pt-BR"/>
        </w:rPr>
      </w:pPr>
      <w:r w:rsidRPr="0028536C">
        <w:rPr>
          <w:rFonts w:ascii="Calibri" w:eastAsia="Times New Roman" w:hAnsi="Calibri" w:cs="Calibri"/>
          <w:color w:val="000000"/>
          <w:sz w:val="20"/>
          <w:szCs w:val="20"/>
          <w:lang w:eastAsia="pt-BR"/>
        </w:rPr>
        <w:t>Edital de abertura das inscrições e do processo de seleção 2023/1 para ingresso ao Programa de Pós-graduação em Biocombustíveis</w:t>
      </w:r>
    </w:p>
    <w:p w14:paraId="7034DCEA" w14:textId="77777777" w:rsidR="0028536C" w:rsidRPr="0028536C" w:rsidRDefault="0028536C" w:rsidP="0028536C">
      <w:pPr>
        <w:spacing w:before="120" w:after="120" w:line="240" w:lineRule="auto"/>
        <w:ind w:left="120" w:right="120"/>
        <w:jc w:val="center"/>
        <w:rPr>
          <w:rFonts w:ascii="Calibri" w:eastAsia="Times New Roman" w:hAnsi="Calibri" w:cs="Calibri"/>
          <w:color w:val="000000"/>
          <w:sz w:val="27"/>
          <w:szCs w:val="27"/>
          <w:lang w:eastAsia="pt-BR"/>
        </w:rPr>
      </w:pPr>
      <w:r w:rsidRPr="0028536C">
        <w:rPr>
          <w:rFonts w:ascii="Calibri" w:eastAsia="Times New Roman" w:hAnsi="Calibri" w:cs="Calibri"/>
          <w:color w:val="000000"/>
          <w:sz w:val="27"/>
          <w:szCs w:val="27"/>
          <w:lang w:eastAsia="pt-BR"/>
        </w:rPr>
        <w:t> </w:t>
      </w:r>
    </w:p>
    <w:p w14:paraId="370BE95B" w14:textId="77777777" w:rsidR="0028536C" w:rsidRPr="0028536C" w:rsidRDefault="0028536C" w:rsidP="0028536C">
      <w:pPr>
        <w:spacing w:before="120" w:after="120" w:line="240" w:lineRule="auto"/>
        <w:ind w:left="120" w:right="120"/>
        <w:jc w:val="center"/>
        <w:rPr>
          <w:rFonts w:ascii="Calibri" w:eastAsia="Times New Roman" w:hAnsi="Calibri" w:cs="Calibri"/>
          <w:color w:val="000000"/>
          <w:sz w:val="27"/>
          <w:szCs w:val="27"/>
          <w:lang w:eastAsia="pt-BR"/>
        </w:rPr>
      </w:pPr>
      <w:r w:rsidRPr="0028536C">
        <w:rPr>
          <w:rFonts w:ascii="Calibri" w:eastAsia="Times New Roman" w:hAnsi="Calibri" w:cs="Calibri"/>
          <w:b/>
          <w:bCs/>
          <w:color w:val="000000"/>
          <w:sz w:val="27"/>
          <w:szCs w:val="27"/>
          <w:lang w:eastAsia="pt-BR"/>
        </w:rPr>
        <w:t>ANEXO I</w:t>
      </w:r>
    </w:p>
    <w:p w14:paraId="5F0414B5" w14:textId="77777777" w:rsidR="0028536C" w:rsidRPr="0028536C" w:rsidRDefault="0028536C" w:rsidP="0028536C">
      <w:pPr>
        <w:spacing w:before="120" w:after="120" w:line="240" w:lineRule="auto"/>
        <w:ind w:left="120" w:right="120"/>
        <w:jc w:val="center"/>
        <w:rPr>
          <w:rFonts w:ascii="Calibri" w:eastAsia="Times New Roman" w:hAnsi="Calibri" w:cs="Calibri"/>
          <w:color w:val="000000"/>
          <w:sz w:val="27"/>
          <w:szCs w:val="27"/>
          <w:lang w:eastAsia="pt-BR"/>
        </w:rPr>
      </w:pPr>
      <w:r w:rsidRPr="0028536C">
        <w:rPr>
          <w:rFonts w:ascii="Calibri" w:eastAsia="Times New Roman" w:hAnsi="Calibri" w:cs="Calibri"/>
          <w:b/>
          <w:bCs/>
          <w:color w:val="000000"/>
          <w:sz w:val="27"/>
          <w:szCs w:val="27"/>
          <w:lang w:eastAsia="pt-BR"/>
        </w:rPr>
        <w:t>Relação dos docentes habilitados a orientar discentes de mestrado/doutorado em 2023/1 e vagas por docentes:</w:t>
      </w:r>
    </w:p>
    <w:p w14:paraId="3A9B5CFD" w14:textId="77777777" w:rsidR="0028536C" w:rsidRPr="0028536C" w:rsidRDefault="0028536C" w:rsidP="0028536C">
      <w:pPr>
        <w:spacing w:before="120" w:after="120" w:line="240" w:lineRule="auto"/>
        <w:ind w:left="120" w:right="120"/>
        <w:jc w:val="center"/>
        <w:rPr>
          <w:rFonts w:ascii="Calibri" w:eastAsia="Times New Roman" w:hAnsi="Calibri" w:cs="Calibri"/>
          <w:color w:val="000000"/>
          <w:sz w:val="27"/>
          <w:szCs w:val="27"/>
          <w:lang w:eastAsia="pt-BR"/>
        </w:rPr>
      </w:pPr>
      <w:r w:rsidRPr="0028536C">
        <w:rPr>
          <w:rFonts w:ascii="Calibri" w:eastAsia="Times New Roman" w:hAnsi="Calibri" w:cs="Calibri"/>
          <w:color w:val="000000"/>
          <w:sz w:val="27"/>
          <w:szCs w:val="27"/>
          <w:lang w:eastAsia="pt-BR"/>
        </w:rPr>
        <w:t> </w:t>
      </w:r>
    </w:p>
    <w:tbl>
      <w:tblPr>
        <w:tblW w:w="9465" w:type="dxa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90"/>
        <w:gridCol w:w="5420"/>
        <w:gridCol w:w="1552"/>
        <w:gridCol w:w="1703"/>
      </w:tblGrid>
      <w:tr w:rsidR="0028536C" w:rsidRPr="0028536C" w14:paraId="19F60CCF" w14:textId="77777777" w:rsidTr="0028536C">
        <w:trPr>
          <w:tblCellSpacing w:w="0" w:type="dxa"/>
        </w:trPr>
        <w:tc>
          <w:tcPr>
            <w:tcW w:w="705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54B2BB3" w14:textId="77777777" w:rsidR="0028536C" w:rsidRPr="0028536C" w:rsidRDefault="0028536C" w:rsidP="0028536C">
            <w:pPr>
              <w:spacing w:after="0" w:line="240" w:lineRule="auto"/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8536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UFVJM</w:t>
            </w:r>
          </w:p>
          <w:p w14:paraId="5FD87167" w14:textId="77777777" w:rsidR="0028536C" w:rsidRPr="0028536C" w:rsidRDefault="0028536C" w:rsidP="0028536C">
            <w:pPr>
              <w:spacing w:after="0" w:line="240" w:lineRule="auto"/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8536C">
              <w:rPr>
                <w:rFonts w:ascii="Calibri" w:eastAsia="Times New Roman" w:hAnsi="Calibri" w:cs="Calibri"/>
                <w:color w:val="000000"/>
                <w:lang w:eastAsia="pt-BR"/>
              </w:rPr>
              <w:t> </w:t>
            </w:r>
          </w:p>
          <w:p w14:paraId="0D837488" w14:textId="77777777" w:rsidR="0028536C" w:rsidRPr="0028536C" w:rsidRDefault="0028536C" w:rsidP="0028536C">
            <w:pPr>
              <w:spacing w:after="0" w:line="240" w:lineRule="auto"/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8536C">
              <w:rPr>
                <w:rFonts w:ascii="Calibri" w:eastAsia="Times New Roman" w:hAnsi="Calibri" w:cs="Calibri"/>
                <w:color w:val="000000"/>
                <w:lang w:eastAsia="pt-BR"/>
              </w:rPr>
              <w:t> </w:t>
            </w:r>
          </w:p>
        </w:tc>
        <w:tc>
          <w:tcPr>
            <w:tcW w:w="0" w:type="auto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71A3F68" w14:textId="77777777" w:rsidR="0028536C" w:rsidRPr="0028536C" w:rsidRDefault="0028536C" w:rsidP="0028536C">
            <w:pPr>
              <w:spacing w:after="0" w:line="240" w:lineRule="auto"/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8536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Docentes</w:t>
            </w:r>
          </w:p>
        </w:tc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4FF1C86" w14:textId="77777777" w:rsidR="0028536C" w:rsidRPr="0028536C" w:rsidRDefault="0028536C" w:rsidP="0028536C">
            <w:pPr>
              <w:spacing w:after="0" w:line="240" w:lineRule="auto"/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8536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Vagas disponibilizadas</w:t>
            </w:r>
          </w:p>
        </w:tc>
      </w:tr>
      <w:tr w:rsidR="0028536C" w:rsidRPr="0028536C" w14:paraId="2BFB3A21" w14:textId="77777777" w:rsidTr="0028536C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F5629A8" w14:textId="77777777" w:rsidR="0028536C" w:rsidRPr="0028536C" w:rsidRDefault="0028536C" w:rsidP="0028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788DE4E" w14:textId="77777777" w:rsidR="0028536C" w:rsidRPr="0028536C" w:rsidRDefault="0028536C" w:rsidP="0028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8C55317" w14:textId="77777777" w:rsidR="0028536C" w:rsidRPr="0028536C" w:rsidRDefault="0028536C" w:rsidP="0028536C">
            <w:pPr>
              <w:spacing w:after="0" w:line="240" w:lineRule="auto"/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8536C">
              <w:rPr>
                <w:rFonts w:ascii="Calibri" w:eastAsia="Times New Roman" w:hAnsi="Calibri" w:cs="Calibri"/>
                <w:color w:val="000000"/>
                <w:lang w:eastAsia="pt-BR"/>
              </w:rPr>
              <w:t>Mestrad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51183D5" w14:textId="77777777" w:rsidR="0028536C" w:rsidRPr="0028536C" w:rsidRDefault="0028536C" w:rsidP="0028536C">
            <w:pPr>
              <w:spacing w:after="0" w:line="240" w:lineRule="auto"/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8536C">
              <w:rPr>
                <w:rFonts w:ascii="Calibri" w:eastAsia="Times New Roman" w:hAnsi="Calibri" w:cs="Calibri"/>
                <w:color w:val="000000"/>
                <w:lang w:eastAsia="pt-BR"/>
              </w:rPr>
              <w:t>Doutorado</w:t>
            </w:r>
          </w:p>
        </w:tc>
      </w:tr>
      <w:tr w:rsidR="0028536C" w:rsidRPr="0028536C" w14:paraId="65188A6A" w14:textId="77777777" w:rsidTr="0028536C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FF1BCDB" w14:textId="77777777" w:rsidR="0028536C" w:rsidRPr="0028536C" w:rsidRDefault="0028536C" w:rsidP="0028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7E71897" w14:textId="77777777" w:rsidR="0028536C" w:rsidRPr="0028536C" w:rsidRDefault="0028536C" w:rsidP="0028536C">
            <w:pPr>
              <w:spacing w:after="0" w:line="240" w:lineRule="auto"/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8536C">
              <w:rPr>
                <w:rFonts w:ascii="Calibri" w:eastAsia="Times New Roman" w:hAnsi="Calibri" w:cs="Calibri"/>
                <w:color w:val="000000"/>
                <w:lang w:eastAsia="pt-BR"/>
              </w:rPr>
              <w:t>Alexandre Soares dos Santo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7A73C6F" w14:textId="77777777" w:rsidR="0028536C" w:rsidRPr="0028536C" w:rsidRDefault="0028536C" w:rsidP="0028536C">
            <w:pPr>
              <w:spacing w:after="0" w:line="240" w:lineRule="auto"/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8536C">
              <w:rPr>
                <w:rFonts w:ascii="Calibri" w:eastAsia="Times New Roman" w:hAnsi="Calibri" w:cs="Calibri"/>
                <w:color w:val="000000"/>
                <w:lang w:eastAsia="pt-BR"/>
              </w:rPr>
              <w:t>0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5C65786" w14:textId="77777777" w:rsidR="0028536C" w:rsidRPr="0028536C" w:rsidRDefault="0028536C" w:rsidP="0028536C">
            <w:pPr>
              <w:spacing w:after="0" w:line="240" w:lineRule="auto"/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8536C">
              <w:rPr>
                <w:rFonts w:ascii="Calibri" w:eastAsia="Times New Roman" w:hAnsi="Calibri" w:cs="Calibri"/>
                <w:color w:val="000000"/>
                <w:lang w:eastAsia="pt-BR"/>
              </w:rPr>
              <w:t>00</w:t>
            </w:r>
          </w:p>
        </w:tc>
      </w:tr>
      <w:tr w:rsidR="0028536C" w:rsidRPr="0028536C" w14:paraId="0A887DE8" w14:textId="77777777" w:rsidTr="0028536C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983036F" w14:textId="77777777" w:rsidR="0028536C" w:rsidRPr="0028536C" w:rsidRDefault="0028536C" w:rsidP="0028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227ADFD" w14:textId="77777777" w:rsidR="0028536C" w:rsidRPr="0028536C" w:rsidRDefault="0028536C" w:rsidP="0028536C">
            <w:pPr>
              <w:spacing w:after="0" w:line="240" w:lineRule="auto"/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8536C">
              <w:rPr>
                <w:rFonts w:ascii="Calibri" w:eastAsia="Times New Roman" w:hAnsi="Calibri" w:cs="Calibri"/>
                <w:color w:val="000000"/>
                <w:lang w:eastAsia="pt-BR"/>
              </w:rPr>
              <w:t>Alexandre Sylvio Vieira da Cost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74A95B5" w14:textId="77777777" w:rsidR="0028536C" w:rsidRPr="0028536C" w:rsidRDefault="0028536C" w:rsidP="0028536C">
            <w:pPr>
              <w:spacing w:after="0" w:line="240" w:lineRule="auto"/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8536C">
              <w:rPr>
                <w:rFonts w:ascii="Calibri" w:eastAsia="Times New Roman" w:hAnsi="Calibri" w:cs="Calibri"/>
                <w:color w:val="000000"/>
                <w:lang w:eastAsia="pt-BR"/>
              </w:rPr>
              <w:t>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35E0F94" w14:textId="77777777" w:rsidR="0028536C" w:rsidRPr="0028536C" w:rsidRDefault="0028536C" w:rsidP="0028536C">
            <w:pPr>
              <w:spacing w:after="0" w:line="240" w:lineRule="auto"/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8536C">
              <w:rPr>
                <w:rFonts w:ascii="Calibri" w:eastAsia="Times New Roman" w:hAnsi="Calibri" w:cs="Calibri"/>
                <w:color w:val="000000"/>
                <w:lang w:eastAsia="pt-BR"/>
              </w:rPr>
              <w:t>01</w:t>
            </w:r>
          </w:p>
        </w:tc>
      </w:tr>
      <w:tr w:rsidR="0028536C" w:rsidRPr="0028536C" w14:paraId="79ACCA62" w14:textId="77777777" w:rsidTr="0028536C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152D84B" w14:textId="77777777" w:rsidR="0028536C" w:rsidRPr="0028536C" w:rsidRDefault="0028536C" w:rsidP="0028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24072C3" w14:textId="77777777" w:rsidR="0028536C" w:rsidRPr="0028536C" w:rsidRDefault="0028536C" w:rsidP="0028536C">
            <w:pPr>
              <w:spacing w:after="0" w:line="240" w:lineRule="auto"/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8536C">
              <w:rPr>
                <w:rFonts w:ascii="Calibri" w:eastAsia="Times New Roman" w:hAnsi="Calibri" w:cs="Calibri"/>
                <w:color w:val="000000"/>
                <w:lang w:eastAsia="pt-BR"/>
              </w:rPr>
              <w:t>Lílian de Araújo Pantoj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D7F818D" w14:textId="77777777" w:rsidR="0028536C" w:rsidRPr="0028536C" w:rsidRDefault="0028536C" w:rsidP="0028536C">
            <w:pPr>
              <w:spacing w:after="0" w:line="240" w:lineRule="auto"/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8536C">
              <w:rPr>
                <w:rFonts w:ascii="Calibri" w:eastAsia="Times New Roman" w:hAnsi="Calibri" w:cs="Calibri"/>
                <w:color w:val="000000"/>
                <w:lang w:eastAsia="pt-BR"/>
              </w:rPr>
              <w:t>0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F99C879" w14:textId="77777777" w:rsidR="0028536C" w:rsidRPr="0028536C" w:rsidRDefault="0028536C" w:rsidP="0028536C">
            <w:pPr>
              <w:spacing w:after="0" w:line="240" w:lineRule="auto"/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8536C">
              <w:rPr>
                <w:rFonts w:ascii="Calibri" w:eastAsia="Times New Roman" w:hAnsi="Calibri" w:cs="Calibri"/>
                <w:color w:val="000000"/>
                <w:lang w:eastAsia="pt-BR"/>
              </w:rPr>
              <w:t>00</w:t>
            </w:r>
          </w:p>
        </w:tc>
      </w:tr>
      <w:tr w:rsidR="0028536C" w:rsidRPr="0028536C" w14:paraId="0FAE6A84" w14:textId="77777777" w:rsidTr="0028536C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4DCF853" w14:textId="77777777" w:rsidR="0028536C" w:rsidRPr="0028536C" w:rsidRDefault="0028536C" w:rsidP="0028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C2F898D" w14:textId="77777777" w:rsidR="0028536C" w:rsidRPr="0028536C" w:rsidRDefault="0028536C" w:rsidP="0028536C">
            <w:pPr>
              <w:spacing w:after="0" w:line="240" w:lineRule="auto"/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8536C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Vivian Machado </w:t>
            </w:r>
            <w:proofErr w:type="spellStart"/>
            <w:r w:rsidRPr="0028536C">
              <w:rPr>
                <w:rFonts w:ascii="Calibri" w:eastAsia="Times New Roman" w:hAnsi="Calibri" w:cs="Calibri"/>
                <w:color w:val="000000"/>
                <w:lang w:eastAsia="pt-BR"/>
              </w:rPr>
              <w:t>Benassi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6BCDABD" w14:textId="77777777" w:rsidR="0028536C" w:rsidRPr="0028536C" w:rsidRDefault="0028536C" w:rsidP="0028536C">
            <w:pPr>
              <w:spacing w:after="0" w:line="240" w:lineRule="auto"/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8536C">
              <w:rPr>
                <w:rFonts w:ascii="Calibri" w:eastAsia="Times New Roman" w:hAnsi="Calibri" w:cs="Calibri"/>
                <w:color w:val="000000"/>
                <w:lang w:eastAsia="pt-BR"/>
              </w:rPr>
              <w:t>0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6204972" w14:textId="77777777" w:rsidR="0028536C" w:rsidRPr="0028536C" w:rsidRDefault="0028536C" w:rsidP="0028536C">
            <w:pPr>
              <w:spacing w:after="0" w:line="240" w:lineRule="auto"/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8536C">
              <w:rPr>
                <w:rFonts w:ascii="Calibri" w:eastAsia="Times New Roman" w:hAnsi="Calibri" w:cs="Calibri"/>
                <w:color w:val="000000"/>
                <w:lang w:eastAsia="pt-BR"/>
              </w:rPr>
              <w:t>01</w:t>
            </w:r>
          </w:p>
        </w:tc>
      </w:tr>
      <w:tr w:rsidR="0028536C" w:rsidRPr="0028536C" w14:paraId="0019724D" w14:textId="77777777" w:rsidTr="0028536C">
        <w:trPr>
          <w:tblCellSpacing w:w="0" w:type="dxa"/>
        </w:trPr>
        <w:tc>
          <w:tcPr>
            <w:tcW w:w="0" w:type="auto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1390419" w14:textId="77777777" w:rsidR="0028536C" w:rsidRPr="0028536C" w:rsidRDefault="0028536C" w:rsidP="0028536C">
            <w:pPr>
              <w:spacing w:after="0" w:line="240" w:lineRule="auto"/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8536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UFU</w:t>
            </w:r>
          </w:p>
          <w:p w14:paraId="735F0B1F" w14:textId="77777777" w:rsidR="0028536C" w:rsidRPr="0028536C" w:rsidRDefault="0028536C" w:rsidP="0028536C">
            <w:pPr>
              <w:spacing w:after="0" w:line="240" w:lineRule="auto"/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8536C">
              <w:rPr>
                <w:rFonts w:ascii="Calibri" w:eastAsia="Times New Roman" w:hAnsi="Calibri" w:cs="Calibri"/>
                <w:color w:val="000000"/>
                <w:lang w:eastAsia="pt-BR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03A8E83" w14:textId="77777777" w:rsidR="0028536C" w:rsidRPr="0028536C" w:rsidRDefault="0028536C" w:rsidP="0028536C">
            <w:pPr>
              <w:spacing w:after="0" w:line="240" w:lineRule="auto"/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8536C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Alexandre </w:t>
            </w:r>
            <w:proofErr w:type="spellStart"/>
            <w:r w:rsidRPr="0028536C">
              <w:rPr>
                <w:rFonts w:ascii="Calibri" w:eastAsia="Times New Roman" w:hAnsi="Calibri" w:cs="Calibri"/>
                <w:color w:val="000000"/>
                <w:lang w:eastAsia="pt-BR"/>
              </w:rPr>
              <w:t>Walmott</w:t>
            </w:r>
            <w:proofErr w:type="spellEnd"/>
            <w:r w:rsidRPr="0028536C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Borge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17A00F3" w14:textId="77777777" w:rsidR="0028536C" w:rsidRPr="0028536C" w:rsidRDefault="0028536C" w:rsidP="0028536C">
            <w:pPr>
              <w:spacing w:after="0" w:line="240" w:lineRule="auto"/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8536C">
              <w:rPr>
                <w:rFonts w:ascii="Calibri" w:eastAsia="Times New Roman" w:hAnsi="Calibri" w:cs="Calibri"/>
                <w:color w:val="000000"/>
                <w:lang w:eastAsia="pt-BR"/>
              </w:rPr>
              <w:t>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0831716" w14:textId="77777777" w:rsidR="0028536C" w:rsidRPr="0028536C" w:rsidRDefault="0028536C" w:rsidP="0028536C">
            <w:pPr>
              <w:spacing w:after="0" w:line="240" w:lineRule="auto"/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8536C">
              <w:rPr>
                <w:rFonts w:ascii="Calibri" w:eastAsia="Times New Roman" w:hAnsi="Calibri" w:cs="Calibri"/>
                <w:color w:val="000000"/>
                <w:lang w:eastAsia="pt-BR"/>
              </w:rPr>
              <w:t>01</w:t>
            </w:r>
          </w:p>
        </w:tc>
      </w:tr>
      <w:tr w:rsidR="0028536C" w:rsidRPr="0028536C" w14:paraId="309BA58F" w14:textId="77777777" w:rsidTr="0028536C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B42A19A" w14:textId="77777777" w:rsidR="0028536C" w:rsidRPr="0028536C" w:rsidRDefault="0028536C" w:rsidP="0028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63E8289" w14:textId="77777777" w:rsidR="0028536C" w:rsidRPr="0028536C" w:rsidRDefault="0028536C" w:rsidP="0028536C">
            <w:pPr>
              <w:spacing w:after="0" w:line="240" w:lineRule="auto"/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28536C">
              <w:rPr>
                <w:rFonts w:ascii="Calibri" w:eastAsia="Times New Roman" w:hAnsi="Calibri" w:cs="Calibri"/>
                <w:color w:val="000000"/>
                <w:lang w:eastAsia="pt-BR"/>
              </w:rPr>
              <w:t>Anizio</w:t>
            </w:r>
            <w:proofErr w:type="spellEnd"/>
            <w:r w:rsidRPr="0028536C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Marcio de Fari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722B77B" w14:textId="77777777" w:rsidR="0028536C" w:rsidRPr="0028536C" w:rsidRDefault="0028536C" w:rsidP="0028536C">
            <w:pPr>
              <w:spacing w:after="0" w:line="240" w:lineRule="auto"/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8536C">
              <w:rPr>
                <w:rFonts w:ascii="Calibri" w:eastAsia="Times New Roman" w:hAnsi="Calibri" w:cs="Calibri"/>
                <w:color w:val="000000"/>
                <w:lang w:eastAsia="pt-BR"/>
              </w:rPr>
              <w:t>0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9E5D14F" w14:textId="77777777" w:rsidR="0028536C" w:rsidRPr="0028536C" w:rsidRDefault="0028536C" w:rsidP="0028536C">
            <w:pPr>
              <w:spacing w:after="0" w:line="240" w:lineRule="auto"/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8536C">
              <w:rPr>
                <w:rFonts w:ascii="Calibri" w:eastAsia="Times New Roman" w:hAnsi="Calibri" w:cs="Calibri"/>
                <w:color w:val="000000"/>
                <w:lang w:eastAsia="pt-BR"/>
              </w:rPr>
              <w:t>01</w:t>
            </w:r>
          </w:p>
        </w:tc>
      </w:tr>
      <w:tr w:rsidR="0028536C" w:rsidRPr="0028536C" w14:paraId="05A81CC1" w14:textId="77777777" w:rsidTr="0028536C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E2B1AF7" w14:textId="77777777" w:rsidR="0028536C" w:rsidRPr="0028536C" w:rsidRDefault="0028536C" w:rsidP="0028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6B66287" w14:textId="77777777" w:rsidR="0028536C" w:rsidRPr="0028536C" w:rsidRDefault="0028536C" w:rsidP="0028536C">
            <w:pPr>
              <w:spacing w:after="0" w:line="240" w:lineRule="auto"/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8536C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Antônio José Vinha </w:t>
            </w:r>
            <w:proofErr w:type="spellStart"/>
            <w:r w:rsidRPr="0028536C">
              <w:rPr>
                <w:rFonts w:ascii="Calibri" w:eastAsia="Times New Roman" w:hAnsi="Calibri" w:cs="Calibri"/>
                <w:color w:val="000000"/>
                <w:lang w:eastAsia="pt-BR"/>
              </w:rPr>
              <w:t>Zanuncio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DEEA4FF" w14:textId="77777777" w:rsidR="0028536C" w:rsidRPr="0028536C" w:rsidRDefault="0028536C" w:rsidP="0028536C">
            <w:pPr>
              <w:spacing w:after="0" w:line="240" w:lineRule="auto"/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8536C">
              <w:rPr>
                <w:rFonts w:ascii="Calibri" w:eastAsia="Times New Roman" w:hAnsi="Calibri" w:cs="Calibri"/>
                <w:color w:val="000000"/>
                <w:lang w:eastAsia="pt-BR"/>
              </w:rPr>
              <w:t>0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73C76D9" w14:textId="77777777" w:rsidR="0028536C" w:rsidRPr="0028536C" w:rsidRDefault="0028536C" w:rsidP="0028536C">
            <w:pPr>
              <w:spacing w:after="0" w:line="240" w:lineRule="auto"/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8536C">
              <w:rPr>
                <w:rFonts w:ascii="Calibri" w:eastAsia="Times New Roman" w:hAnsi="Calibri" w:cs="Calibri"/>
                <w:color w:val="000000"/>
                <w:lang w:eastAsia="pt-BR"/>
              </w:rPr>
              <w:t>01</w:t>
            </w:r>
          </w:p>
        </w:tc>
      </w:tr>
      <w:tr w:rsidR="0028536C" w:rsidRPr="0028536C" w14:paraId="15671A2C" w14:textId="77777777" w:rsidTr="0028536C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D63DB40" w14:textId="77777777" w:rsidR="0028536C" w:rsidRPr="0028536C" w:rsidRDefault="0028536C" w:rsidP="0028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ADEF680" w14:textId="77777777" w:rsidR="0028536C" w:rsidRPr="0028536C" w:rsidRDefault="0028536C" w:rsidP="0028536C">
            <w:pPr>
              <w:spacing w:after="0" w:line="240" w:lineRule="auto"/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8536C">
              <w:rPr>
                <w:rFonts w:ascii="Calibri" w:eastAsia="Times New Roman" w:hAnsi="Calibri" w:cs="Calibri"/>
                <w:color w:val="000000"/>
                <w:lang w:eastAsia="pt-BR"/>
              </w:rPr>
              <w:t>Rosana Maria Nascimento de Assunçã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6A35494" w14:textId="77777777" w:rsidR="0028536C" w:rsidRPr="0028536C" w:rsidRDefault="0028536C" w:rsidP="0028536C">
            <w:pPr>
              <w:spacing w:after="0" w:line="240" w:lineRule="auto"/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8536C">
              <w:rPr>
                <w:rFonts w:ascii="Calibri" w:eastAsia="Times New Roman" w:hAnsi="Calibri" w:cs="Calibri"/>
                <w:color w:val="000000"/>
                <w:lang w:eastAsia="pt-BR"/>
              </w:rPr>
              <w:t>0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2F0A7ED" w14:textId="77777777" w:rsidR="0028536C" w:rsidRPr="0028536C" w:rsidRDefault="0028536C" w:rsidP="0028536C">
            <w:pPr>
              <w:spacing w:after="0" w:line="240" w:lineRule="auto"/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8536C">
              <w:rPr>
                <w:rFonts w:ascii="Calibri" w:eastAsia="Times New Roman" w:hAnsi="Calibri" w:cs="Calibri"/>
                <w:color w:val="000000"/>
                <w:lang w:eastAsia="pt-BR"/>
              </w:rPr>
              <w:t>01</w:t>
            </w:r>
          </w:p>
        </w:tc>
      </w:tr>
    </w:tbl>
    <w:p w14:paraId="2F63D331" w14:textId="77777777" w:rsidR="0028536C" w:rsidRPr="0028536C" w:rsidRDefault="0028536C" w:rsidP="0028536C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eastAsia="pt-BR"/>
        </w:rPr>
      </w:pPr>
      <w:r w:rsidRPr="0028536C">
        <w:rPr>
          <w:rFonts w:ascii="Times New Roman" w:eastAsia="Times New Roman" w:hAnsi="Times New Roman" w:cs="Times New Roman"/>
          <w:color w:val="000000"/>
          <w:sz w:val="27"/>
          <w:szCs w:val="27"/>
          <w:lang w:eastAsia="pt-BR"/>
        </w:rPr>
        <w:t> </w:t>
      </w:r>
    </w:p>
    <w:p w14:paraId="7079D91E" w14:textId="77777777" w:rsidR="0028536C" w:rsidRDefault="0028536C" w:rsidP="008E0643">
      <w:pPr>
        <w:spacing w:after="0" w:line="240" w:lineRule="auto"/>
        <w:jc w:val="center"/>
        <w:rPr>
          <w:rFonts w:cstheme="minorHAnsi"/>
        </w:rPr>
      </w:pPr>
    </w:p>
    <w:p w14:paraId="30A58F21" w14:textId="77777777" w:rsidR="0028536C" w:rsidRDefault="0028536C" w:rsidP="008E0643">
      <w:pPr>
        <w:spacing w:after="0" w:line="240" w:lineRule="auto"/>
        <w:jc w:val="center"/>
        <w:rPr>
          <w:rFonts w:cstheme="minorHAnsi"/>
        </w:rPr>
      </w:pPr>
    </w:p>
    <w:p w14:paraId="2F0B6295" w14:textId="77777777" w:rsidR="0028536C" w:rsidRDefault="0028536C" w:rsidP="008E0643">
      <w:pPr>
        <w:spacing w:after="0" w:line="240" w:lineRule="auto"/>
        <w:jc w:val="center"/>
        <w:rPr>
          <w:rFonts w:cstheme="minorHAnsi"/>
        </w:rPr>
      </w:pPr>
    </w:p>
    <w:p w14:paraId="21DACA55" w14:textId="77777777" w:rsidR="0028536C" w:rsidRDefault="0028536C" w:rsidP="008E0643">
      <w:pPr>
        <w:spacing w:after="0" w:line="240" w:lineRule="auto"/>
        <w:jc w:val="center"/>
        <w:rPr>
          <w:rFonts w:cstheme="minorHAnsi"/>
        </w:rPr>
      </w:pPr>
    </w:p>
    <w:p w14:paraId="0EEDBBB0" w14:textId="77777777" w:rsidR="0028536C" w:rsidRDefault="0028536C" w:rsidP="008E0643">
      <w:pPr>
        <w:spacing w:after="0" w:line="240" w:lineRule="auto"/>
        <w:jc w:val="center"/>
        <w:rPr>
          <w:rFonts w:cstheme="minorHAnsi"/>
        </w:rPr>
      </w:pPr>
    </w:p>
    <w:p w14:paraId="05225655" w14:textId="77777777" w:rsidR="0028536C" w:rsidRDefault="0028536C" w:rsidP="008E0643">
      <w:pPr>
        <w:spacing w:after="0" w:line="240" w:lineRule="auto"/>
        <w:jc w:val="center"/>
        <w:rPr>
          <w:rFonts w:cstheme="minorHAnsi"/>
        </w:rPr>
      </w:pPr>
    </w:p>
    <w:p w14:paraId="44045AE5" w14:textId="77777777" w:rsidR="0028536C" w:rsidRDefault="0028536C" w:rsidP="008E0643">
      <w:pPr>
        <w:spacing w:after="0" w:line="240" w:lineRule="auto"/>
        <w:jc w:val="center"/>
        <w:rPr>
          <w:rFonts w:cstheme="minorHAnsi"/>
        </w:rPr>
      </w:pPr>
    </w:p>
    <w:p w14:paraId="41D39208" w14:textId="77777777" w:rsidR="0028536C" w:rsidRDefault="0028536C" w:rsidP="008E0643">
      <w:pPr>
        <w:spacing w:after="0" w:line="240" w:lineRule="auto"/>
        <w:jc w:val="center"/>
        <w:rPr>
          <w:rFonts w:cstheme="minorHAnsi"/>
        </w:rPr>
      </w:pPr>
    </w:p>
    <w:p w14:paraId="559467D1" w14:textId="77777777" w:rsidR="0028536C" w:rsidRDefault="0028536C" w:rsidP="008E0643">
      <w:pPr>
        <w:spacing w:after="0" w:line="240" w:lineRule="auto"/>
        <w:jc w:val="center"/>
        <w:rPr>
          <w:rFonts w:cstheme="minorHAnsi"/>
        </w:rPr>
      </w:pPr>
    </w:p>
    <w:p w14:paraId="2305306E" w14:textId="77777777" w:rsidR="0028536C" w:rsidRDefault="0028536C" w:rsidP="008E0643">
      <w:pPr>
        <w:spacing w:after="0" w:line="240" w:lineRule="auto"/>
        <w:jc w:val="center"/>
        <w:rPr>
          <w:rFonts w:cstheme="minorHAnsi"/>
        </w:rPr>
      </w:pPr>
    </w:p>
    <w:p w14:paraId="6ECC8AFE" w14:textId="77777777" w:rsidR="0028536C" w:rsidRDefault="0028536C" w:rsidP="008E0643">
      <w:pPr>
        <w:spacing w:after="0" w:line="240" w:lineRule="auto"/>
        <w:jc w:val="center"/>
        <w:rPr>
          <w:rFonts w:cstheme="minorHAnsi"/>
        </w:rPr>
      </w:pPr>
    </w:p>
    <w:p w14:paraId="05FF55A9" w14:textId="77777777" w:rsidR="0028536C" w:rsidRDefault="0028536C" w:rsidP="008E0643">
      <w:pPr>
        <w:spacing w:after="0" w:line="240" w:lineRule="auto"/>
        <w:jc w:val="center"/>
        <w:rPr>
          <w:rFonts w:cstheme="minorHAnsi"/>
        </w:rPr>
      </w:pPr>
    </w:p>
    <w:p w14:paraId="3DD8564C" w14:textId="77777777" w:rsidR="0028536C" w:rsidRDefault="0028536C" w:rsidP="008E0643">
      <w:pPr>
        <w:spacing w:after="0" w:line="240" w:lineRule="auto"/>
        <w:jc w:val="center"/>
        <w:rPr>
          <w:rFonts w:cstheme="minorHAnsi"/>
        </w:rPr>
      </w:pPr>
    </w:p>
    <w:p w14:paraId="7D0E940A" w14:textId="77777777" w:rsidR="0028536C" w:rsidRDefault="0028536C" w:rsidP="008E0643">
      <w:pPr>
        <w:spacing w:after="0" w:line="240" w:lineRule="auto"/>
        <w:jc w:val="center"/>
        <w:rPr>
          <w:rFonts w:cstheme="minorHAnsi"/>
        </w:rPr>
      </w:pPr>
    </w:p>
    <w:p w14:paraId="7609DA2C" w14:textId="77777777" w:rsidR="0028536C" w:rsidRDefault="0028536C" w:rsidP="008E0643">
      <w:pPr>
        <w:spacing w:after="0" w:line="240" w:lineRule="auto"/>
        <w:jc w:val="center"/>
        <w:rPr>
          <w:rFonts w:cstheme="minorHAnsi"/>
        </w:rPr>
      </w:pPr>
    </w:p>
    <w:p w14:paraId="739B8351" w14:textId="77777777" w:rsidR="0028536C" w:rsidRDefault="0028536C" w:rsidP="008E0643">
      <w:pPr>
        <w:spacing w:after="0" w:line="240" w:lineRule="auto"/>
        <w:jc w:val="center"/>
        <w:rPr>
          <w:rFonts w:cstheme="minorHAnsi"/>
        </w:rPr>
      </w:pPr>
    </w:p>
    <w:p w14:paraId="7ECE154D" w14:textId="77777777" w:rsidR="0028536C" w:rsidRDefault="0028536C" w:rsidP="008E0643">
      <w:pPr>
        <w:spacing w:after="0" w:line="240" w:lineRule="auto"/>
        <w:jc w:val="center"/>
        <w:rPr>
          <w:rFonts w:cstheme="minorHAnsi"/>
        </w:rPr>
      </w:pPr>
    </w:p>
    <w:p w14:paraId="79CBB804" w14:textId="77777777" w:rsidR="0028536C" w:rsidRDefault="0028536C" w:rsidP="008E0643">
      <w:pPr>
        <w:spacing w:after="0" w:line="240" w:lineRule="auto"/>
        <w:jc w:val="center"/>
        <w:rPr>
          <w:rFonts w:cstheme="minorHAnsi"/>
        </w:rPr>
      </w:pPr>
    </w:p>
    <w:p w14:paraId="444D23B5" w14:textId="77777777" w:rsidR="0028536C" w:rsidRDefault="0028536C" w:rsidP="008E0643">
      <w:pPr>
        <w:spacing w:after="0" w:line="240" w:lineRule="auto"/>
        <w:jc w:val="center"/>
        <w:rPr>
          <w:rFonts w:cstheme="minorHAnsi"/>
        </w:rPr>
      </w:pPr>
    </w:p>
    <w:p w14:paraId="15A24471" w14:textId="77777777" w:rsidR="0028536C" w:rsidRDefault="0028536C" w:rsidP="008E0643">
      <w:pPr>
        <w:spacing w:after="0" w:line="240" w:lineRule="auto"/>
        <w:jc w:val="center"/>
        <w:rPr>
          <w:rFonts w:cstheme="minorHAnsi"/>
        </w:rPr>
      </w:pPr>
    </w:p>
    <w:p w14:paraId="0D919DAD" w14:textId="77777777" w:rsidR="001706E1" w:rsidRDefault="001706E1" w:rsidP="001706E1">
      <w:pPr>
        <w:spacing w:before="120" w:after="120" w:line="240" w:lineRule="auto"/>
        <w:ind w:left="120" w:right="120"/>
        <w:jc w:val="center"/>
        <w:rPr>
          <w:rFonts w:ascii="Calibri" w:eastAsia="Times New Roman" w:hAnsi="Calibri" w:cs="Calibri"/>
          <w:color w:val="000000"/>
          <w:sz w:val="20"/>
          <w:szCs w:val="20"/>
          <w:lang w:eastAsia="pt-BR"/>
        </w:rPr>
      </w:pPr>
    </w:p>
    <w:p w14:paraId="4D59AC9D" w14:textId="3056D0B6" w:rsidR="001706E1" w:rsidRPr="0028536C" w:rsidRDefault="001706E1" w:rsidP="001706E1">
      <w:pPr>
        <w:spacing w:before="120" w:after="120" w:line="240" w:lineRule="auto"/>
        <w:ind w:left="120" w:right="120"/>
        <w:jc w:val="center"/>
        <w:rPr>
          <w:rFonts w:ascii="Calibri" w:eastAsia="Times New Roman" w:hAnsi="Calibri" w:cs="Calibri"/>
          <w:color w:val="000000"/>
          <w:sz w:val="20"/>
          <w:szCs w:val="20"/>
          <w:lang w:eastAsia="pt-BR"/>
        </w:rPr>
      </w:pPr>
      <w:r w:rsidRPr="0028536C">
        <w:rPr>
          <w:rFonts w:ascii="Calibri" w:eastAsia="Times New Roman" w:hAnsi="Calibri" w:cs="Calibri"/>
          <w:color w:val="000000"/>
          <w:sz w:val="20"/>
          <w:szCs w:val="20"/>
          <w:lang w:eastAsia="pt-BR"/>
        </w:rPr>
        <w:t>Seleção de Programa de Pós-graduação</w:t>
      </w:r>
    </w:p>
    <w:p w14:paraId="043FEB90" w14:textId="77777777" w:rsidR="001706E1" w:rsidRPr="0028536C" w:rsidRDefault="001706E1" w:rsidP="001706E1">
      <w:pPr>
        <w:spacing w:before="120" w:after="120" w:line="240" w:lineRule="auto"/>
        <w:ind w:left="120" w:right="120"/>
        <w:jc w:val="center"/>
        <w:rPr>
          <w:rFonts w:ascii="Calibri" w:eastAsia="Times New Roman" w:hAnsi="Calibri" w:cs="Calibri"/>
          <w:color w:val="000000"/>
          <w:sz w:val="20"/>
          <w:szCs w:val="20"/>
          <w:lang w:eastAsia="pt-BR"/>
        </w:rPr>
      </w:pPr>
      <w:r w:rsidRPr="0028536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pt-BR"/>
        </w:rPr>
        <w:t>Edital PPGBIOCOM nº 5/2022</w:t>
      </w:r>
    </w:p>
    <w:p w14:paraId="233CB5B3" w14:textId="77777777" w:rsidR="001706E1" w:rsidRPr="0028536C" w:rsidRDefault="001706E1" w:rsidP="001706E1">
      <w:pPr>
        <w:spacing w:before="120" w:after="120" w:line="240" w:lineRule="auto"/>
        <w:ind w:left="120" w:right="120"/>
        <w:jc w:val="center"/>
        <w:rPr>
          <w:rFonts w:ascii="Calibri" w:eastAsia="Times New Roman" w:hAnsi="Calibri" w:cs="Calibri"/>
          <w:color w:val="000000"/>
          <w:sz w:val="20"/>
          <w:szCs w:val="20"/>
          <w:lang w:eastAsia="pt-BR"/>
        </w:rPr>
      </w:pPr>
      <w:r w:rsidRPr="0028536C">
        <w:rPr>
          <w:rFonts w:ascii="Calibri" w:eastAsia="Times New Roman" w:hAnsi="Calibri" w:cs="Calibri"/>
          <w:color w:val="000000"/>
          <w:sz w:val="20"/>
          <w:szCs w:val="20"/>
          <w:lang w:eastAsia="pt-BR"/>
        </w:rPr>
        <w:t>Edital de abertura das inscrições e do processo de seleção 2023/1 para ingresso ao Programa de Pós-graduação em Biocombustíveis</w:t>
      </w:r>
    </w:p>
    <w:p w14:paraId="53932074" w14:textId="77777777" w:rsidR="00321761" w:rsidRPr="00321761" w:rsidRDefault="00321761" w:rsidP="008E0643">
      <w:pPr>
        <w:spacing w:after="0" w:line="240" w:lineRule="auto"/>
        <w:jc w:val="center"/>
        <w:rPr>
          <w:rFonts w:ascii="Calibri" w:eastAsia="Calibri" w:hAnsi="Calibri" w:cs="Calibri"/>
          <w:b/>
          <w:bCs/>
        </w:rPr>
      </w:pPr>
    </w:p>
    <w:p w14:paraId="4E50DE14" w14:textId="77777777" w:rsidR="00321761" w:rsidRPr="00321761" w:rsidRDefault="00321761" w:rsidP="00321761">
      <w:pPr>
        <w:spacing w:after="0" w:line="240" w:lineRule="auto"/>
        <w:jc w:val="center"/>
        <w:rPr>
          <w:rFonts w:ascii="Calibri" w:eastAsia="Calibri" w:hAnsi="Calibri" w:cs="Calibri"/>
          <w:b/>
          <w:bCs/>
        </w:rPr>
      </w:pPr>
      <w:r w:rsidRPr="00321761">
        <w:rPr>
          <w:rFonts w:ascii="Calibri" w:eastAsia="Calibri" w:hAnsi="Calibri" w:cs="Calibri"/>
          <w:b/>
          <w:bCs/>
        </w:rPr>
        <w:t>ANEXO II</w:t>
      </w:r>
    </w:p>
    <w:p w14:paraId="0F647A3D" w14:textId="77777777" w:rsidR="00321761" w:rsidRPr="00321761" w:rsidRDefault="00321761" w:rsidP="00321761">
      <w:pPr>
        <w:spacing w:after="0" w:line="240" w:lineRule="auto"/>
        <w:jc w:val="center"/>
        <w:rPr>
          <w:rFonts w:ascii="Calibri" w:eastAsia="Calibri" w:hAnsi="Calibri" w:cs="Calibri"/>
          <w:b/>
          <w:bCs/>
        </w:rPr>
      </w:pPr>
      <w:r w:rsidRPr="00321761">
        <w:rPr>
          <w:rFonts w:ascii="Calibri" w:eastAsia="Calibri" w:hAnsi="Calibri" w:cs="Calibri"/>
          <w:b/>
          <w:bCs/>
        </w:rPr>
        <w:t>FORMULÁRIO DE INSCRIÇÃO</w:t>
      </w:r>
    </w:p>
    <w:p w14:paraId="1CB228E4" w14:textId="77777777" w:rsidR="00321761" w:rsidRPr="00321761" w:rsidRDefault="00321761" w:rsidP="00321761">
      <w:pPr>
        <w:spacing w:after="0" w:line="240" w:lineRule="auto"/>
        <w:jc w:val="both"/>
        <w:rPr>
          <w:rFonts w:ascii="Calibri" w:eastAsia="Calibri" w:hAnsi="Calibri" w:cs="Calibri"/>
          <w:b/>
          <w:bCs/>
        </w:rPr>
      </w:pPr>
    </w:p>
    <w:tbl>
      <w:tblPr>
        <w:tblW w:w="9732" w:type="dxa"/>
        <w:tblInd w:w="-100" w:type="dxa"/>
        <w:tblLayout w:type="fixed"/>
        <w:tblCellMar>
          <w:left w:w="83" w:type="dxa"/>
        </w:tblCellMar>
        <w:tblLook w:val="0000" w:firstRow="0" w:lastRow="0" w:firstColumn="0" w:lastColumn="0" w:noHBand="0" w:noVBand="0"/>
      </w:tblPr>
      <w:tblGrid>
        <w:gridCol w:w="2003"/>
        <w:gridCol w:w="217"/>
        <w:gridCol w:w="1418"/>
        <w:gridCol w:w="426"/>
        <w:gridCol w:w="521"/>
        <w:gridCol w:w="267"/>
        <w:gridCol w:w="630"/>
        <w:gridCol w:w="230"/>
        <w:gridCol w:w="261"/>
        <w:gridCol w:w="643"/>
        <w:gridCol w:w="89"/>
        <w:gridCol w:w="113"/>
        <w:gridCol w:w="583"/>
        <w:gridCol w:w="174"/>
        <w:gridCol w:w="78"/>
        <w:gridCol w:w="380"/>
        <w:gridCol w:w="124"/>
        <w:gridCol w:w="222"/>
        <w:gridCol w:w="67"/>
        <w:gridCol w:w="1286"/>
      </w:tblGrid>
      <w:tr w:rsidR="00321761" w:rsidRPr="00321761" w14:paraId="575171F2" w14:textId="77777777" w:rsidTr="008111D2">
        <w:trPr>
          <w:trHeight w:val="420"/>
        </w:trPr>
        <w:tc>
          <w:tcPr>
            <w:tcW w:w="9732" w:type="dxa"/>
            <w:gridSpan w:val="20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  <w:shd w:val="clear" w:color="auto" w:fill="CCCCCC"/>
            <w:vAlign w:val="center"/>
          </w:tcPr>
          <w:p w14:paraId="79D7652D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b/>
                <w:bCs/>
              </w:rPr>
            </w:pPr>
            <w:r w:rsidRPr="00321761">
              <w:rPr>
                <w:rFonts w:ascii="Calibri" w:eastAsia="Calibri" w:hAnsi="Calibri" w:cs="Calibri"/>
                <w:b/>
                <w:bCs/>
              </w:rPr>
              <w:t>FORMULÁRIO DE INSCRIÇÃO</w:t>
            </w:r>
          </w:p>
        </w:tc>
      </w:tr>
      <w:tr w:rsidR="00321761" w:rsidRPr="00321761" w14:paraId="33EAFAEA" w14:textId="77777777" w:rsidTr="008111D2">
        <w:tc>
          <w:tcPr>
            <w:tcW w:w="9732" w:type="dxa"/>
            <w:gridSpan w:val="20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6A8D41D4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OBSERVAÇÕES SOBRE O PREENCHIMENTO</w:t>
            </w:r>
          </w:p>
          <w:p w14:paraId="482357F4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Preencher preferencialmente no computador.</w:t>
            </w:r>
          </w:p>
          <w:p w14:paraId="0EF201BD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Todas as informações solicitadas são indispensáveis ao cadastramento da proposta.</w:t>
            </w:r>
          </w:p>
          <w:p w14:paraId="753957D2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Assinale com um “X” a quadrícula correspondente à modalidade pretendida e não se esqueça de anexar os documentos exigidos no edital.</w:t>
            </w:r>
          </w:p>
        </w:tc>
      </w:tr>
      <w:tr w:rsidR="00321761" w:rsidRPr="00321761" w14:paraId="1C0F49BD" w14:textId="77777777" w:rsidTr="008111D2">
        <w:tc>
          <w:tcPr>
            <w:tcW w:w="9732" w:type="dxa"/>
            <w:gridSpan w:val="20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  <w:vAlign w:val="center"/>
          </w:tcPr>
          <w:p w14:paraId="58A8C4F0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18"/>
                <w:szCs w:val="18"/>
              </w:rPr>
            </w:pPr>
            <w:r w:rsidRPr="00321761">
              <w:rPr>
                <w:rFonts w:ascii="Calibri" w:eastAsia="Calibri" w:hAnsi="Calibri" w:cs="Calibri"/>
                <w:sz w:val="18"/>
                <w:szCs w:val="18"/>
              </w:rPr>
              <w:t>CURSO:</w:t>
            </w:r>
          </w:p>
          <w:p w14:paraId="5D981489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(   ) Mestrado Acadêmico                                                   (   ) Doutorado</w:t>
            </w:r>
          </w:p>
          <w:p w14:paraId="2E58B472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Se Doutorado, informar nome do pretenso orientador:</w:t>
            </w:r>
          </w:p>
        </w:tc>
      </w:tr>
      <w:tr w:rsidR="00321761" w:rsidRPr="00321761" w14:paraId="5BE45FCB" w14:textId="77777777" w:rsidTr="008111D2">
        <w:tc>
          <w:tcPr>
            <w:tcW w:w="9732" w:type="dxa"/>
            <w:gridSpan w:val="20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  <w:shd w:val="clear" w:color="auto" w:fill="CCCCCC"/>
          </w:tcPr>
          <w:p w14:paraId="118CA6B6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b/>
                <w:bCs/>
              </w:rPr>
            </w:pPr>
            <w:r w:rsidRPr="00321761">
              <w:rPr>
                <w:rFonts w:ascii="Calibri" w:eastAsia="Calibri" w:hAnsi="Calibri" w:cs="Calibri"/>
                <w:b/>
                <w:bCs/>
              </w:rPr>
              <w:t>IDENTIFICAÇÃO DO CANDIDATO</w:t>
            </w:r>
          </w:p>
        </w:tc>
      </w:tr>
      <w:tr w:rsidR="00321761" w:rsidRPr="00321761" w14:paraId="45229310" w14:textId="77777777" w:rsidTr="008111D2">
        <w:tc>
          <w:tcPr>
            <w:tcW w:w="9732" w:type="dxa"/>
            <w:gridSpan w:val="20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633BDA1E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NOME COMPLETO:</w:t>
            </w:r>
          </w:p>
          <w:p w14:paraId="0A2B95E8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321761" w14:paraId="5667C905" w14:textId="77777777" w:rsidTr="008111D2">
        <w:tc>
          <w:tcPr>
            <w:tcW w:w="2220" w:type="dxa"/>
            <w:gridSpan w:val="2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5A70A5FA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CPF:</w:t>
            </w:r>
          </w:p>
          <w:p w14:paraId="2E9C4781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844" w:type="dxa"/>
            <w:gridSpan w:val="2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3C6FF7FB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IDENTIDADE:</w:t>
            </w:r>
          </w:p>
          <w:p w14:paraId="2E89230A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2754" w:type="dxa"/>
            <w:gridSpan w:val="8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5E11FBB7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ORGÃO EMISSOR:</w:t>
            </w:r>
          </w:p>
          <w:p w14:paraId="72F28773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vertAlign w:val="superscript"/>
              </w:rPr>
            </w:pPr>
          </w:p>
        </w:tc>
        <w:tc>
          <w:tcPr>
            <w:tcW w:w="757" w:type="dxa"/>
            <w:gridSpan w:val="2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5D433D2A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UF:</w:t>
            </w:r>
          </w:p>
          <w:p w14:paraId="778E4DCB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2157" w:type="dxa"/>
            <w:gridSpan w:val="6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294B6746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DATA DE EMISSÃO:</w:t>
            </w:r>
          </w:p>
          <w:p w14:paraId="4CC5AC17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321761" w14:paraId="1B20B06A" w14:textId="77777777" w:rsidTr="008111D2">
        <w:trPr>
          <w:trHeight w:val="610"/>
        </w:trPr>
        <w:tc>
          <w:tcPr>
            <w:tcW w:w="2220" w:type="dxa"/>
            <w:gridSpan w:val="2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66979669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DATA DE NASCIMENTO:</w:t>
            </w:r>
          </w:p>
        </w:tc>
        <w:tc>
          <w:tcPr>
            <w:tcW w:w="1844" w:type="dxa"/>
            <w:gridSpan w:val="2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607232ED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NACIONALIDADE:</w:t>
            </w:r>
          </w:p>
          <w:p w14:paraId="1818A6CF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2754" w:type="dxa"/>
            <w:gridSpan w:val="8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04C41E95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VISTO PERMANENTE:</w:t>
            </w:r>
          </w:p>
          <w:p w14:paraId="72D5E343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(   ) Sim</w:t>
            </w:r>
          </w:p>
          <w:p w14:paraId="127C76D5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vertAlign w:val="superscript"/>
              </w:rPr>
            </w:pPr>
            <w:r w:rsidRPr="00321761">
              <w:rPr>
                <w:rFonts w:ascii="Calibri" w:eastAsia="Calibri" w:hAnsi="Calibri" w:cs="Calibri"/>
              </w:rPr>
              <w:t>(   ) Não</w:t>
            </w:r>
          </w:p>
        </w:tc>
        <w:tc>
          <w:tcPr>
            <w:tcW w:w="2914" w:type="dxa"/>
            <w:gridSpan w:val="8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4BE775A9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SEXO:</w:t>
            </w:r>
          </w:p>
          <w:p w14:paraId="0999BBA6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(   ) Masculino</w:t>
            </w:r>
          </w:p>
          <w:p w14:paraId="69C08E51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(   ) Feminino</w:t>
            </w:r>
          </w:p>
        </w:tc>
      </w:tr>
      <w:tr w:rsidR="00321761" w:rsidRPr="00321761" w14:paraId="64DF1ACD" w14:textId="77777777" w:rsidTr="008111D2">
        <w:tc>
          <w:tcPr>
            <w:tcW w:w="9732" w:type="dxa"/>
            <w:gridSpan w:val="20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501C9711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ENDEREÇO RESIDENCIAL (Rua/Av.):</w:t>
            </w:r>
          </w:p>
          <w:p w14:paraId="73DC48BB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321761" w14:paraId="31E7D94C" w14:textId="77777777" w:rsidTr="008111D2">
        <w:tc>
          <w:tcPr>
            <w:tcW w:w="4064" w:type="dxa"/>
            <w:gridSpan w:val="4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5E1427D4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BAIRRO:</w:t>
            </w:r>
          </w:p>
          <w:p w14:paraId="4648C56F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418" w:type="dxa"/>
            <w:gridSpan w:val="3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70CB0FDC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CEP:</w:t>
            </w:r>
          </w:p>
          <w:p w14:paraId="392C5146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2675" w:type="dxa"/>
            <w:gridSpan w:val="10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7436C910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CIDADE:</w:t>
            </w:r>
          </w:p>
          <w:p w14:paraId="74CC5475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575" w:type="dxa"/>
            <w:gridSpan w:val="3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5DD11133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UF:</w:t>
            </w:r>
          </w:p>
          <w:p w14:paraId="388DC5BE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321761" w14:paraId="60D330B4" w14:textId="77777777" w:rsidTr="008111D2">
        <w:tc>
          <w:tcPr>
            <w:tcW w:w="3638" w:type="dxa"/>
            <w:gridSpan w:val="3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26881932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PAÍS:</w:t>
            </w:r>
          </w:p>
          <w:p w14:paraId="4E3B4BCF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2335" w:type="dxa"/>
            <w:gridSpan w:val="6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53D82A53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E-MAIL:</w:t>
            </w:r>
          </w:p>
          <w:p w14:paraId="26DCA219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2060" w:type="dxa"/>
            <w:gridSpan w:val="7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79435ACA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TEL RESIDENCIAL:</w:t>
            </w:r>
          </w:p>
          <w:p w14:paraId="27FF030D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699" w:type="dxa"/>
            <w:gridSpan w:val="4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7D24D360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CEL:</w:t>
            </w:r>
          </w:p>
          <w:p w14:paraId="08CDF8EC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321761" w14:paraId="21D82357" w14:textId="77777777" w:rsidTr="008111D2">
        <w:tc>
          <w:tcPr>
            <w:tcW w:w="9732" w:type="dxa"/>
            <w:gridSpan w:val="20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  <w:shd w:val="clear" w:color="auto" w:fill="CCCCCC"/>
          </w:tcPr>
          <w:p w14:paraId="2100415C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FORMAÇÃO ACADÊMICA</w:t>
            </w:r>
          </w:p>
        </w:tc>
      </w:tr>
      <w:tr w:rsidR="00321761" w:rsidRPr="00321761" w14:paraId="62F9535E" w14:textId="77777777" w:rsidTr="008111D2">
        <w:trPr>
          <w:cantSplit/>
        </w:trPr>
        <w:tc>
          <w:tcPr>
            <w:tcW w:w="2003" w:type="dxa"/>
            <w:vMerge w:val="restart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7BD08DEE" w14:textId="77777777" w:rsidR="00321761" w:rsidRPr="00321761" w:rsidRDefault="00321761" w:rsidP="00321761">
            <w:pPr>
              <w:spacing w:after="0" w:line="240" w:lineRule="auto"/>
              <w:jc w:val="center"/>
              <w:rPr>
                <w:rFonts w:ascii="Calibri" w:eastAsia="Calibri" w:hAnsi="Calibri" w:cs="Calibri"/>
                <w:vertAlign w:val="superscript"/>
              </w:rPr>
            </w:pPr>
            <w:r w:rsidRPr="00321761">
              <w:rPr>
                <w:rFonts w:ascii="Calibri" w:eastAsia="Calibri" w:hAnsi="Calibri" w:cs="Calibri"/>
              </w:rPr>
              <w:t>GRADUAÇÃO</w:t>
            </w:r>
          </w:p>
        </w:tc>
        <w:tc>
          <w:tcPr>
            <w:tcW w:w="5398" w:type="dxa"/>
            <w:gridSpan w:val="12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0AE1CEB0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NOME DO CURSO:</w:t>
            </w:r>
          </w:p>
          <w:p w14:paraId="13C2E6B8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2331" w:type="dxa"/>
            <w:gridSpan w:val="7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3719DDD6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ANO DE CONCLUSÃO:</w:t>
            </w:r>
          </w:p>
          <w:p w14:paraId="76602F09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321761" w14:paraId="3FC0B7DF" w14:textId="77777777" w:rsidTr="008111D2">
        <w:trPr>
          <w:cantSplit/>
        </w:trPr>
        <w:tc>
          <w:tcPr>
            <w:tcW w:w="2003" w:type="dxa"/>
            <w:vMerge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12003AF5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7729" w:type="dxa"/>
            <w:gridSpan w:val="19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2DE27B82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INSTITUIÇÃO:</w:t>
            </w:r>
          </w:p>
          <w:p w14:paraId="64A8EE09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321761" w14:paraId="031D9536" w14:textId="77777777" w:rsidTr="008111D2">
        <w:trPr>
          <w:cantSplit/>
        </w:trPr>
        <w:tc>
          <w:tcPr>
            <w:tcW w:w="2003" w:type="dxa"/>
            <w:vMerge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5F5AAF5D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2849" w:type="dxa"/>
            <w:gridSpan w:val="5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35067C52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PAÍS:</w:t>
            </w:r>
          </w:p>
          <w:p w14:paraId="54DC2117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3594" w:type="dxa"/>
            <w:gridSpan w:val="13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1BEE5E40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CIDADE:</w:t>
            </w:r>
          </w:p>
          <w:p w14:paraId="22A2907F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286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518E2A68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UF:</w:t>
            </w:r>
          </w:p>
          <w:p w14:paraId="55FDC28E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321761" w14:paraId="036354EF" w14:textId="77777777" w:rsidTr="008111D2">
        <w:trPr>
          <w:cantSplit/>
        </w:trPr>
        <w:tc>
          <w:tcPr>
            <w:tcW w:w="2003" w:type="dxa"/>
            <w:vMerge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20F1E101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2061" w:type="dxa"/>
            <w:gridSpan w:val="3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7A51B988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INICIAÇÃO CIENTÍFICA:</w:t>
            </w:r>
          </w:p>
          <w:p w14:paraId="2C4782E7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 xml:space="preserve">(  ) Sim </w:t>
            </w:r>
          </w:p>
          <w:p w14:paraId="4E75B25B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vertAlign w:val="superscript"/>
              </w:rPr>
            </w:pPr>
            <w:r w:rsidRPr="00321761">
              <w:rPr>
                <w:rFonts w:ascii="Calibri" w:eastAsia="Calibri" w:hAnsi="Calibri" w:cs="Calibri"/>
              </w:rPr>
              <w:t>(  ) Não</w:t>
            </w:r>
          </w:p>
        </w:tc>
        <w:tc>
          <w:tcPr>
            <w:tcW w:w="2552" w:type="dxa"/>
            <w:gridSpan w:val="6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1448301E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DE:                    ATÉ:</w:t>
            </w:r>
          </w:p>
          <w:p w14:paraId="306AA752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_____/_____  _____/_____</w:t>
            </w:r>
          </w:p>
          <w:p w14:paraId="06A1C604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_____/_____  _____/_____</w:t>
            </w:r>
          </w:p>
          <w:p w14:paraId="07363709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vertAlign w:val="superscript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_____/_____  _____/_____</w:t>
            </w:r>
          </w:p>
        </w:tc>
        <w:tc>
          <w:tcPr>
            <w:tcW w:w="1417" w:type="dxa"/>
            <w:gridSpan w:val="6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45EA14DC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BOLSA DE IC:</w:t>
            </w:r>
          </w:p>
          <w:p w14:paraId="402F056D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(  ) Sim (  ) Não</w:t>
            </w:r>
          </w:p>
          <w:p w14:paraId="66F007B4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(  ) Sim (  ) Não</w:t>
            </w:r>
          </w:p>
          <w:p w14:paraId="21646DD1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vertAlign w:val="superscript"/>
              </w:rPr>
            </w:pPr>
            <w:r w:rsidRPr="00321761">
              <w:rPr>
                <w:rFonts w:ascii="Calibri" w:eastAsia="Calibri" w:hAnsi="Calibri" w:cs="Calibri"/>
              </w:rPr>
              <w:t>(  ) Sim (  ) Não</w:t>
            </w:r>
          </w:p>
        </w:tc>
        <w:tc>
          <w:tcPr>
            <w:tcW w:w="1699" w:type="dxa"/>
            <w:gridSpan w:val="4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24D5B435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FONTE PAGADORA:</w:t>
            </w:r>
          </w:p>
          <w:p w14:paraId="356F2175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321761" w14:paraId="1272825F" w14:textId="77777777" w:rsidTr="008111D2">
        <w:trPr>
          <w:cantSplit/>
        </w:trPr>
        <w:tc>
          <w:tcPr>
            <w:tcW w:w="2003" w:type="dxa"/>
            <w:vMerge w:val="restart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14BDF69F" w14:textId="77777777" w:rsidR="00321761" w:rsidRPr="00321761" w:rsidRDefault="00321761" w:rsidP="00321761">
            <w:pPr>
              <w:spacing w:after="0" w:line="240" w:lineRule="auto"/>
              <w:jc w:val="center"/>
              <w:rPr>
                <w:rFonts w:ascii="Calibri" w:eastAsia="Calibri" w:hAnsi="Calibri" w:cs="Calibri"/>
                <w:vertAlign w:val="superscript"/>
              </w:rPr>
            </w:pPr>
            <w:r w:rsidRPr="00321761">
              <w:rPr>
                <w:rFonts w:ascii="Calibri" w:eastAsia="Calibri" w:hAnsi="Calibri" w:cs="Calibri"/>
              </w:rPr>
              <w:t>PÓS-GRADUAÇÃO</w:t>
            </w:r>
          </w:p>
        </w:tc>
        <w:tc>
          <w:tcPr>
            <w:tcW w:w="5650" w:type="dxa"/>
            <w:gridSpan w:val="14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56AAE22A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NOME DO CURSO:</w:t>
            </w:r>
          </w:p>
          <w:p w14:paraId="74B34C22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2079" w:type="dxa"/>
            <w:gridSpan w:val="5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1D7C9D41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ANO DE CONCLUSÃO:</w:t>
            </w:r>
          </w:p>
          <w:p w14:paraId="50A9857A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321761" w14:paraId="4F449A27" w14:textId="77777777" w:rsidTr="008111D2">
        <w:trPr>
          <w:cantSplit/>
        </w:trPr>
        <w:tc>
          <w:tcPr>
            <w:tcW w:w="2003" w:type="dxa"/>
            <w:vMerge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4E004350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7729" w:type="dxa"/>
            <w:gridSpan w:val="19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7B2334DE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INSTITUIÇÃO:</w:t>
            </w:r>
          </w:p>
          <w:p w14:paraId="10B01C91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321761" w14:paraId="575C72BB" w14:textId="77777777" w:rsidTr="008111D2">
        <w:trPr>
          <w:cantSplit/>
        </w:trPr>
        <w:tc>
          <w:tcPr>
            <w:tcW w:w="2003" w:type="dxa"/>
            <w:vMerge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15DA9BD8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2061" w:type="dxa"/>
            <w:gridSpan w:val="3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7E99607E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PAÍS:</w:t>
            </w:r>
          </w:p>
          <w:p w14:paraId="5D17B65C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4315" w:type="dxa"/>
            <w:gridSpan w:val="14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71BBD989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CIDADE:</w:t>
            </w:r>
          </w:p>
          <w:p w14:paraId="4E954F1C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353" w:type="dxa"/>
            <w:gridSpan w:val="2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5108C634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UF:</w:t>
            </w:r>
          </w:p>
          <w:p w14:paraId="58A89B58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321761" w14:paraId="0A236DD6" w14:textId="77777777" w:rsidTr="008111D2">
        <w:trPr>
          <w:cantSplit/>
          <w:trHeight w:val="70"/>
        </w:trPr>
        <w:tc>
          <w:tcPr>
            <w:tcW w:w="2003" w:type="dxa"/>
            <w:vMerge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10AA6221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5650" w:type="dxa"/>
            <w:gridSpan w:val="14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73833891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NOME DO CURSO:</w:t>
            </w:r>
          </w:p>
          <w:p w14:paraId="0C1E15CE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2079" w:type="dxa"/>
            <w:gridSpan w:val="5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79372E83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ANO DE CONCLUSÃO:</w:t>
            </w:r>
          </w:p>
          <w:p w14:paraId="55005E03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321761" w14:paraId="0C89AFEA" w14:textId="77777777" w:rsidTr="008111D2">
        <w:trPr>
          <w:cantSplit/>
        </w:trPr>
        <w:tc>
          <w:tcPr>
            <w:tcW w:w="2003" w:type="dxa"/>
            <w:vMerge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0C396EEE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7729" w:type="dxa"/>
            <w:gridSpan w:val="19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12615F2E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INSTITUIÇÃO:</w:t>
            </w:r>
          </w:p>
          <w:p w14:paraId="3C8D1C76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321761" w14:paraId="27D1AF32" w14:textId="77777777" w:rsidTr="008111D2">
        <w:trPr>
          <w:cantSplit/>
        </w:trPr>
        <w:tc>
          <w:tcPr>
            <w:tcW w:w="2003" w:type="dxa"/>
            <w:vMerge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192E5DB5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2061" w:type="dxa"/>
            <w:gridSpan w:val="3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22CD96FD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PAÍS:</w:t>
            </w:r>
          </w:p>
          <w:p w14:paraId="44261E29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4315" w:type="dxa"/>
            <w:gridSpan w:val="14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055FD1DB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CIDADE:</w:t>
            </w:r>
          </w:p>
          <w:p w14:paraId="4802728F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353" w:type="dxa"/>
            <w:gridSpan w:val="2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20F1B40A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321761">
              <w:rPr>
                <w:rFonts w:ascii="Calibri" w:eastAsia="Calibri" w:hAnsi="Calibri" w:cs="Calibri"/>
                <w:sz w:val="20"/>
                <w:szCs w:val="20"/>
              </w:rPr>
              <w:t>UF:</w:t>
            </w:r>
          </w:p>
          <w:p w14:paraId="7394A02C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321761" w14:paraId="194AD78E" w14:textId="77777777" w:rsidTr="008111D2">
        <w:tc>
          <w:tcPr>
            <w:tcW w:w="9732" w:type="dxa"/>
            <w:gridSpan w:val="20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  <w:shd w:val="clear" w:color="auto" w:fill="CCCCCC"/>
          </w:tcPr>
          <w:p w14:paraId="323AEAB4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b/>
                <w:bCs/>
              </w:rPr>
            </w:pPr>
            <w:r w:rsidRPr="00321761">
              <w:rPr>
                <w:rFonts w:ascii="Calibri" w:eastAsia="Calibri" w:hAnsi="Calibri" w:cs="Calibri"/>
                <w:b/>
                <w:bCs/>
              </w:rPr>
              <w:t>ATUAÇÃO PROFISSIONAL E LOCAL DE TRABALHO</w:t>
            </w:r>
          </w:p>
        </w:tc>
      </w:tr>
      <w:tr w:rsidR="00321761" w:rsidRPr="00321761" w14:paraId="098E59D0" w14:textId="77777777" w:rsidTr="008111D2">
        <w:tc>
          <w:tcPr>
            <w:tcW w:w="9732" w:type="dxa"/>
            <w:gridSpan w:val="20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673C2618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(Indique cronologicamente, começando pela mais recente, suas três últimas atividades profissionais remuneradas)</w:t>
            </w:r>
          </w:p>
        </w:tc>
      </w:tr>
      <w:tr w:rsidR="00321761" w:rsidRPr="00321761" w14:paraId="2C49B0BC" w14:textId="77777777" w:rsidTr="008111D2">
        <w:trPr>
          <w:cantSplit/>
          <w:trHeight w:val="140"/>
        </w:trPr>
        <w:tc>
          <w:tcPr>
            <w:tcW w:w="4585" w:type="dxa"/>
            <w:gridSpan w:val="5"/>
            <w:vMerge w:val="restart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3518340A" w14:textId="77777777" w:rsidR="00321761" w:rsidRPr="00321761" w:rsidRDefault="00321761" w:rsidP="0032176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INSTITUIÇÃO/LOCAL</w:t>
            </w:r>
          </w:p>
        </w:tc>
        <w:tc>
          <w:tcPr>
            <w:tcW w:w="2120" w:type="dxa"/>
            <w:gridSpan w:val="6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7C91354D" w14:textId="77777777" w:rsidR="00321761" w:rsidRPr="00321761" w:rsidRDefault="00321761" w:rsidP="0032176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PERÍODO</w:t>
            </w:r>
          </w:p>
        </w:tc>
        <w:tc>
          <w:tcPr>
            <w:tcW w:w="3027" w:type="dxa"/>
            <w:gridSpan w:val="9"/>
            <w:vMerge w:val="restart"/>
            <w:tcBorders>
              <w:top w:val="single" w:sz="4" w:space="0" w:color="000080"/>
              <w:left w:val="single" w:sz="4" w:space="0" w:color="000080"/>
              <w:right w:val="single" w:sz="4" w:space="0" w:color="000080"/>
            </w:tcBorders>
            <w:vAlign w:val="center"/>
          </w:tcPr>
          <w:p w14:paraId="69B6CAB9" w14:textId="77777777" w:rsidR="00321761" w:rsidRPr="00321761" w:rsidRDefault="00321761" w:rsidP="0032176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TIPO DE ATIVIDADE</w:t>
            </w:r>
          </w:p>
          <w:p w14:paraId="248C0FDF" w14:textId="77777777" w:rsidR="00321761" w:rsidRPr="00321761" w:rsidRDefault="00321761" w:rsidP="0032176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(Educação, serviços de saúde, atividades liberais etc.)</w:t>
            </w:r>
          </w:p>
        </w:tc>
      </w:tr>
      <w:tr w:rsidR="00321761" w:rsidRPr="00321761" w14:paraId="72D86DB6" w14:textId="77777777" w:rsidTr="008111D2">
        <w:trPr>
          <w:cantSplit/>
        </w:trPr>
        <w:tc>
          <w:tcPr>
            <w:tcW w:w="4585" w:type="dxa"/>
            <w:gridSpan w:val="5"/>
            <w:vMerge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220DE428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127" w:type="dxa"/>
            <w:gridSpan w:val="3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09F68D6E" w14:textId="77777777" w:rsidR="00321761" w:rsidRPr="00321761" w:rsidRDefault="00321761" w:rsidP="0032176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DESDE</w:t>
            </w:r>
          </w:p>
        </w:tc>
        <w:tc>
          <w:tcPr>
            <w:tcW w:w="993" w:type="dxa"/>
            <w:gridSpan w:val="3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  <w:vAlign w:val="center"/>
          </w:tcPr>
          <w:p w14:paraId="529C5F98" w14:textId="77777777" w:rsidR="00321761" w:rsidRPr="00321761" w:rsidRDefault="00321761" w:rsidP="0032176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ATÉ</w:t>
            </w:r>
          </w:p>
        </w:tc>
        <w:tc>
          <w:tcPr>
            <w:tcW w:w="3027" w:type="dxa"/>
            <w:gridSpan w:val="9"/>
            <w:vMerge/>
            <w:tcBorders>
              <w:left w:val="single" w:sz="4" w:space="0" w:color="000080"/>
              <w:bottom w:val="single" w:sz="4" w:space="0" w:color="000080"/>
              <w:right w:val="single" w:sz="4" w:space="0" w:color="000080"/>
            </w:tcBorders>
            <w:vAlign w:val="center"/>
          </w:tcPr>
          <w:p w14:paraId="540C319E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321761" w14:paraId="498EAA4E" w14:textId="77777777" w:rsidTr="008111D2">
        <w:tc>
          <w:tcPr>
            <w:tcW w:w="4585" w:type="dxa"/>
            <w:gridSpan w:val="5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73F5CDDC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  <w:p w14:paraId="37E75CBF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127" w:type="dxa"/>
            <w:gridSpan w:val="3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41DDCD8C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  <w:p w14:paraId="75235C9B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993" w:type="dxa"/>
            <w:gridSpan w:val="3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68A4A3F6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  <w:p w14:paraId="0F3305BD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3027" w:type="dxa"/>
            <w:gridSpan w:val="9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336FD052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  <w:p w14:paraId="63979727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321761" w14:paraId="476A17BA" w14:textId="77777777" w:rsidTr="008111D2">
        <w:tc>
          <w:tcPr>
            <w:tcW w:w="4585" w:type="dxa"/>
            <w:gridSpan w:val="5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012844D6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  <w:p w14:paraId="00E578B3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127" w:type="dxa"/>
            <w:gridSpan w:val="3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7E540BEB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  <w:p w14:paraId="795A381B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993" w:type="dxa"/>
            <w:gridSpan w:val="3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15274D89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  <w:p w14:paraId="1FD63FA3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3027" w:type="dxa"/>
            <w:gridSpan w:val="9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795412E6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  <w:p w14:paraId="2965F4B9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321761" w14:paraId="634A76D0" w14:textId="77777777" w:rsidTr="008111D2">
        <w:tc>
          <w:tcPr>
            <w:tcW w:w="4585" w:type="dxa"/>
            <w:gridSpan w:val="5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4C1D0F17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  <w:p w14:paraId="11D8BB00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1127" w:type="dxa"/>
            <w:gridSpan w:val="3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428ABA14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  <w:p w14:paraId="5F116B41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993" w:type="dxa"/>
            <w:gridSpan w:val="3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3A4C7C39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  <w:p w14:paraId="234667DB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3027" w:type="dxa"/>
            <w:gridSpan w:val="9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5F0B0B88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  <w:p w14:paraId="45C64B7B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321761" w14:paraId="7D0AA577" w14:textId="77777777" w:rsidTr="008111D2">
        <w:tc>
          <w:tcPr>
            <w:tcW w:w="9732" w:type="dxa"/>
            <w:gridSpan w:val="20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  <w:shd w:val="clear" w:color="auto" w:fill="CCCCCC"/>
          </w:tcPr>
          <w:p w14:paraId="3ABCEE31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b/>
                <w:bCs/>
              </w:rPr>
            </w:pPr>
            <w:r w:rsidRPr="00321761">
              <w:rPr>
                <w:rFonts w:ascii="Calibri" w:eastAsia="Calibri" w:hAnsi="Calibri" w:cs="Calibri"/>
                <w:b/>
                <w:bCs/>
              </w:rPr>
              <w:t>FONTE FINANCIADORA DE SEUS ESTUDOS</w:t>
            </w:r>
          </w:p>
        </w:tc>
      </w:tr>
      <w:tr w:rsidR="00321761" w:rsidRPr="00321761" w14:paraId="3E1112E4" w14:textId="77777777" w:rsidTr="008111D2">
        <w:tc>
          <w:tcPr>
            <w:tcW w:w="9732" w:type="dxa"/>
            <w:gridSpan w:val="20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1C7AB401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[   ] Não preciso de bolsa, posso fazer o curso com recursos próprios.</w:t>
            </w:r>
          </w:p>
          <w:p w14:paraId="2A5841E3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[   ] Possuo bolsa de estudos concedida (ou a ser concedida) pela __________________________.</w:t>
            </w:r>
          </w:p>
          <w:p w14:paraId="16E46BCC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[   ] Manterei vínculo empregatício durante o curso, percebendo meus vencimentos.</w:t>
            </w:r>
          </w:p>
          <w:p w14:paraId="54082BC7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[   ] Manterei vínculo empregatício durante o curso sem perceber meus vencimentos.</w:t>
            </w:r>
          </w:p>
          <w:p w14:paraId="588453BF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[   ] Possuo emprego, mas dependerei de bolsa do curso. Meu último salário foi R$__________.</w:t>
            </w:r>
          </w:p>
          <w:p w14:paraId="678DBA26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[   ] Não possuo emprego ou bolsa e desejo candidatar-me a uma bolsa do curso.</w:t>
            </w:r>
          </w:p>
          <w:p w14:paraId="432B35FF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OBS: - A SELEÇÃO NÃO IMPLICA EM COMPROMISSO DE BOLSA DO CURSO.</w:t>
            </w:r>
          </w:p>
          <w:p w14:paraId="6BC34A94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321761" w14:paraId="38CC1012" w14:textId="77777777" w:rsidTr="008111D2">
        <w:tc>
          <w:tcPr>
            <w:tcW w:w="9732" w:type="dxa"/>
            <w:gridSpan w:val="20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  <w:shd w:val="clear" w:color="auto" w:fill="CCCCCC"/>
          </w:tcPr>
          <w:p w14:paraId="300E89DF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b/>
                <w:bCs/>
              </w:rPr>
            </w:pPr>
            <w:r w:rsidRPr="00321761">
              <w:rPr>
                <w:rFonts w:ascii="Calibri" w:eastAsia="Calibri" w:hAnsi="Calibri" w:cs="Calibri"/>
                <w:b/>
                <w:bCs/>
              </w:rPr>
              <w:t>DECLARAÇÃO</w:t>
            </w:r>
          </w:p>
        </w:tc>
      </w:tr>
      <w:tr w:rsidR="00321761" w:rsidRPr="00321761" w14:paraId="2A18A31C" w14:textId="77777777" w:rsidTr="008111D2">
        <w:tc>
          <w:tcPr>
            <w:tcW w:w="9732" w:type="dxa"/>
            <w:gridSpan w:val="20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07915723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Declaro que este pedido contém informações completas e exatas, que aceito o sistema e os critérios adotados pela Instituição para avaliá-lo, e que me comprometo a cumprir os regulamentos do curso a que me candidato.</w:t>
            </w:r>
          </w:p>
          <w:p w14:paraId="6DC88FF6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 xml:space="preserve"> _______________, _____ de _______________ </w:t>
            </w:r>
            <w:proofErr w:type="spellStart"/>
            <w:r w:rsidRPr="00321761">
              <w:rPr>
                <w:rFonts w:ascii="Calibri" w:eastAsia="Calibri" w:hAnsi="Calibri" w:cs="Calibri"/>
              </w:rPr>
              <w:t>de</w:t>
            </w:r>
            <w:proofErr w:type="spellEnd"/>
            <w:r w:rsidRPr="00321761">
              <w:rPr>
                <w:rFonts w:ascii="Calibri" w:eastAsia="Calibri" w:hAnsi="Calibri" w:cs="Calibri"/>
              </w:rPr>
              <w:t xml:space="preserve"> ______.</w:t>
            </w:r>
          </w:p>
          <w:p w14:paraId="4247BDB0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 xml:space="preserve">  LOCAL                      DATA                   </w:t>
            </w:r>
          </w:p>
          <w:p w14:paraId="5544E360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  <w:p w14:paraId="4ED3BCEE" w14:textId="77777777" w:rsidR="00321761" w:rsidRPr="00321761" w:rsidRDefault="00321761" w:rsidP="0032176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_______________________________________</w:t>
            </w:r>
          </w:p>
          <w:p w14:paraId="2C03D53F" w14:textId="77777777" w:rsidR="00321761" w:rsidRPr="00321761" w:rsidRDefault="00321761" w:rsidP="0032176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ASSINATURA DO CANDIDATO</w:t>
            </w:r>
          </w:p>
        </w:tc>
      </w:tr>
      <w:tr w:rsidR="00321761" w:rsidRPr="00321761" w14:paraId="59E9FB81" w14:textId="77777777" w:rsidTr="008111D2">
        <w:tc>
          <w:tcPr>
            <w:tcW w:w="9732" w:type="dxa"/>
            <w:gridSpan w:val="20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0E363F1E" w14:textId="77777777" w:rsidR="00321761" w:rsidRPr="00321761" w:rsidRDefault="00321761" w:rsidP="0032176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  <w:p w14:paraId="5220227C" w14:textId="77777777" w:rsidR="00321761" w:rsidRPr="00321761" w:rsidRDefault="00321761" w:rsidP="00321761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bCs/>
              </w:rPr>
            </w:pPr>
            <w:r w:rsidRPr="00321761">
              <w:rPr>
                <w:rFonts w:ascii="Calibri" w:eastAsia="Calibri" w:hAnsi="Calibri" w:cs="Calibri"/>
                <w:b/>
                <w:bCs/>
              </w:rPr>
              <w:t>UFU</w:t>
            </w:r>
          </w:p>
          <w:p w14:paraId="35D7DEEA" w14:textId="77777777" w:rsidR="00321761" w:rsidRPr="00321761" w:rsidRDefault="00321761" w:rsidP="0032176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SECRETARIA DE PÓS-GRADUAÇÃO DO INSTITUTO DE QUÍMICA</w:t>
            </w:r>
          </w:p>
          <w:p w14:paraId="358F981E" w14:textId="77777777" w:rsidR="00321761" w:rsidRPr="00321761" w:rsidRDefault="00321761" w:rsidP="0032176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Universidade Federal de Uberlândia - UFU</w:t>
            </w:r>
          </w:p>
          <w:p w14:paraId="60CB79F5" w14:textId="77777777" w:rsidR="00321761" w:rsidRPr="00321761" w:rsidRDefault="00321761" w:rsidP="0032176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>Av. João Naves de Ávila 2121, Bairro Santa Mônica, 38400-902, Uberlândia, Minas Gerais.</w:t>
            </w:r>
          </w:p>
          <w:p w14:paraId="79129BA5" w14:textId="77777777" w:rsidR="00321761" w:rsidRPr="00321761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321761" w14:paraId="2E26EA57" w14:textId="77777777" w:rsidTr="008111D2">
        <w:tc>
          <w:tcPr>
            <w:tcW w:w="9732" w:type="dxa"/>
            <w:gridSpan w:val="20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006279BB" w14:textId="77777777" w:rsidR="00321761" w:rsidRPr="00321761" w:rsidRDefault="00321761" w:rsidP="00321761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bCs/>
              </w:rPr>
            </w:pPr>
            <w:r w:rsidRPr="00321761">
              <w:rPr>
                <w:rFonts w:ascii="Calibri" w:eastAsia="Calibri" w:hAnsi="Calibri" w:cs="Calibri"/>
                <w:b/>
                <w:bCs/>
              </w:rPr>
              <w:t>Informações</w:t>
            </w:r>
          </w:p>
          <w:p w14:paraId="5CE4A3B1" w14:textId="77777777" w:rsidR="00321761" w:rsidRPr="00321761" w:rsidRDefault="00321761" w:rsidP="0032176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321761">
              <w:rPr>
                <w:rFonts w:ascii="Calibri" w:eastAsia="Calibri" w:hAnsi="Calibri" w:cs="Calibri"/>
              </w:rPr>
              <w:t xml:space="preserve">Telefone: +55 (34) 3239 4434    E-mail: </w:t>
            </w:r>
            <w:hyperlink r:id="rId8" w:history="1">
              <w:r w:rsidRPr="00321761">
                <w:rPr>
                  <w:rFonts w:ascii="Calibri" w:eastAsia="Calibri" w:hAnsi="Calibri" w:cs="Calibri"/>
                  <w:color w:val="0563C1"/>
                  <w:u w:val="single"/>
                </w:rPr>
                <w:t>ppbic@iqufu.ufu.br</w:t>
              </w:r>
            </w:hyperlink>
          </w:p>
          <w:p w14:paraId="4A68B650" w14:textId="77777777" w:rsidR="00321761" w:rsidRPr="00321761" w:rsidRDefault="0036337C" w:rsidP="0032176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hyperlink r:id="rId9" w:history="1">
              <w:r w:rsidR="00321761" w:rsidRPr="00321761">
                <w:rPr>
                  <w:rFonts w:ascii="Calibri" w:eastAsia="Calibri" w:hAnsi="Calibri" w:cs="Calibri"/>
                  <w:color w:val="0563C1"/>
                  <w:u w:val="single"/>
                </w:rPr>
                <w:t>www.ufu.br</w:t>
              </w:r>
            </w:hyperlink>
            <w:r w:rsidR="00321761" w:rsidRPr="00321761">
              <w:rPr>
                <w:rFonts w:ascii="Calibri" w:eastAsia="Calibri" w:hAnsi="Calibri" w:cs="Calibri"/>
              </w:rPr>
              <w:t xml:space="preserve">       </w:t>
            </w:r>
            <w:hyperlink r:id="rId10" w:history="1">
              <w:r w:rsidR="00321761" w:rsidRPr="00321761">
                <w:rPr>
                  <w:rFonts w:ascii="Calibri" w:eastAsia="Calibri" w:hAnsi="Calibri" w:cs="Calibri"/>
                  <w:color w:val="0563C1"/>
                  <w:u w:val="single"/>
                </w:rPr>
                <w:t>www.ufvjm.edu.br</w:t>
              </w:r>
            </w:hyperlink>
            <w:r w:rsidR="00321761" w:rsidRPr="00321761">
              <w:rPr>
                <w:rFonts w:ascii="Calibri" w:eastAsia="Calibri" w:hAnsi="Calibri" w:cs="Calibri"/>
              </w:rPr>
              <w:t xml:space="preserve">   </w:t>
            </w:r>
            <w:hyperlink r:id="rId11" w:history="1">
              <w:r w:rsidR="00321761" w:rsidRPr="00321761">
                <w:rPr>
                  <w:rFonts w:ascii="Calibri" w:eastAsia="Calibri" w:hAnsi="Calibri" w:cs="Calibri"/>
                  <w:color w:val="0563C1"/>
                  <w:u w:val="single"/>
                </w:rPr>
                <w:t>www.ppgbiocomb.iq.ufu.br</w:t>
              </w:r>
            </w:hyperlink>
            <w:r w:rsidR="00321761" w:rsidRPr="00321761">
              <w:rPr>
                <w:rFonts w:ascii="Calibri" w:eastAsia="Calibri" w:hAnsi="Calibri" w:cs="Calibri"/>
              </w:rPr>
              <w:t xml:space="preserve">   </w:t>
            </w:r>
            <w:hyperlink r:id="rId12" w:history="1">
              <w:r w:rsidR="00321761" w:rsidRPr="00321761">
                <w:rPr>
                  <w:rFonts w:ascii="Calibri" w:eastAsia="Calibri" w:hAnsi="Calibri" w:cs="Calibri"/>
                  <w:color w:val="0563C1"/>
                  <w:u w:val="single"/>
                </w:rPr>
                <w:t>www.ufvjm.edu.br/site/ppgbiocomb</w:t>
              </w:r>
            </w:hyperlink>
          </w:p>
        </w:tc>
      </w:tr>
    </w:tbl>
    <w:p w14:paraId="25F8C5D4" w14:textId="77777777" w:rsidR="00321761" w:rsidRPr="00321761" w:rsidRDefault="00321761" w:rsidP="00321761">
      <w:pPr>
        <w:spacing w:after="0" w:line="360" w:lineRule="auto"/>
        <w:jc w:val="both"/>
        <w:rPr>
          <w:rFonts w:ascii="Calibri" w:eastAsia="Calibri" w:hAnsi="Calibri" w:cs="Calibri"/>
        </w:rPr>
      </w:pPr>
    </w:p>
    <w:p w14:paraId="648DB6F9" w14:textId="77777777" w:rsidR="001706E1" w:rsidRPr="0028536C" w:rsidRDefault="00E35B6F" w:rsidP="001706E1">
      <w:pPr>
        <w:spacing w:before="120" w:after="120" w:line="240" w:lineRule="auto"/>
        <w:ind w:left="120" w:right="120"/>
        <w:jc w:val="center"/>
        <w:rPr>
          <w:rFonts w:ascii="Calibri" w:eastAsia="Times New Roman" w:hAnsi="Calibri" w:cs="Calibri"/>
          <w:color w:val="000000"/>
          <w:sz w:val="20"/>
          <w:szCs w:val="20"/>
          <w:lang w:eastAsia="pt-BR"/>
        </w:rPr>
      </w:pPr>
      <w:r w:rsidRPr="0020662A">
        <w:rPr>
          <w:sz w:val="24"/>
          <w:szCs w:val="24"/>
        </w:rPr>
        <w:br w:type="column"/>
      </w:r>
      <w:r w:rsidR="001706E1" w:rsidRPr="0028536C">
        <w:rPr>
          <w:rFonts w:ascii="Calibri" w:eastAsia="Times New Roman" w:hAnsi="Calibri" w:cs="Calibri"/>
          <w:color w:val="000000"/>
          <w:sz w:val="20"/>
          <w:szCs w:val="20"/>
          <w:lang w:eastAsia="pt-BR"/>
        </w:rPr>
        <w:lastRenderedPageBreak/>
        <w:t>Seleção de Programa de Pós-graduação</w:t>
      </w:r>
    </w:p>
    <w:p w14:paraId="2BB169CA" w14:textId="77777777" w:rsidR="001706E1" w:rsidRPr="0028536C" w:rsidRDefault="001706E1" w:rsidP="001706E1">
      <w:pPr>
        <w:spacing w:before="120" w:after="120" w:line="240" w:lineRule="auto"/>
        <w:ind w:left="120" w:right="120"/>
        <w:jc w:val="center"/>
        <w:rPr>
          <w:rFonts w:ascii="Calibri" w:eastAsia="Times New Roman" w:hAnsi="Calibri" w:cs="Calibri"/>
          <w:color w:val="000000"/>
          <w:sz w:val="20"/>
          <w:szCs w:val="20"/>
          <w:lang w:eastAsia="pt-BR"/>
        </w:rPr>
      </w:pPr>
      <w:r w:rsidRPr="0028536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pt-BR"/>
        </w:rPr>
        <w:t>Edital PPGBIOCOM nº 5/2022</w:t>
      </w:r>
    </w:p>
    <w:p w14:paraId="50344379" w14:textId="77777777" w:rsidR="001706E1" w:rsidRPr="0028536C" w:rsidRDefault="001706E1" w:rsidP="001706E1">
      <w:pPr>
        <w:spacing w:before="120" w:after="120" w:line="240" w:lineRule="auto"/>
        <w:ind w:left="120" w:right="120"/>
        <w:jc w:val="center"/>
        <w:rPr>
          <w:rFonts w:ascii="Calibri" w:eastAsia="Times New Roman" w:hAnsi="Calibri" w:cs="Calibri"/>
          <w:color w:val="000000"/>
          <w:sz w:val="20"/>
          <w:szCs w:val="20"/>
          <w:lang w:eastAsia="pt-BR"/>
        </w:rPr>
      </w:pPr>
      <w:r w:rsidRPr="0028536C">
        <w:rPr>
          <w:rFonts w:ascii="Calibri" w:eastAsia="Times New Roman" w:hAnsi="Calibri" w:cs="Calibri"/>
          <w:color w:val="000000"/>
          <w:sz w:val="20"/>
          <w:szCs w:val="20"/>
          <w:lang w:eastAsia="pt-BR"/>
        </w:rPr>
        <w:t>Edital de abertura das inscrições e do processo de seleção 2023/1 para ingresso ao Programa de Pós-graduação em Biocombustíveis</w:t>
      </w:r>
    </w:p>
    <w:p w14:paraId="5A31CD06" w14:textId="000D51AD" w:rsidR="00321761" w:rsidRPr="00321761" w:rsidRDefault="00321761" w:rsidP="001706E1">
      <w:pPr>
        <w:spacing w:after="0" w:line="240" w:lineRule="auto"/>
        <w:jc w:val="center"/>
        <w:rPr>
          <w:rFonts w:ascii="Calibri" w:eastAsia="Calibri" w:hAnsi="Calibri" w:cs="Calibri"/>
          <w:bCs/>
          <w:sz w:val="24"/>
        </w:rPr>
      </w:pPr>
    </w:p>
    <w:p w14:paraId="43934F33" w14:textId="77777777" w:rsidR="00321761" w:rsidRPr="00890766" w:rsidRDefault="00321761" w:rsidP="00321761">
      <w:pPr>
        <w:spacing w:after="0" w:line="240" w:lineRule="auto"/>
        <w:jc w:val="center"/>
        <w:rPr>
          <w:rFonts w:ascii="Calibri" w:eastAsia="Calibri" w:hAnsi="Calibri" w:cs="Calibri"/>
          <w:b/>
          <w:bCs/>
          <w:sz w:val="24"/>
        </w:rPr>
      </w:pPr>
      <w:r w:rsidRPr="00890766">
        <w:rPr>
          <w:rFonts w:ascii="Calibri" w:eastAsia="Calibri" w:hAnsi="Calibri" w:cs="Calibri"/>
          <w:b/>
          <w:bCs/>
          <w:sz w:val="24"/>
        </w:rPr>
        <w:t>ANEXO III</w:t>
      </w:r>
    </w:p>
    <w:p w14:paraId="05522036" w14:textId="77777777" w:rsidR="00321761" w:rsidRPr="00890766" w:rsidRDefault="00321761" w:rsidP="00321761">
      <w:pPr>
        <w:spacing w:after="0" w:line="240" w:lineRule="auto"/>
        <w:jc w:val="center"/>
        <w:rPr>
          <w:rFonts w:ascii="Calibri" w:eastAsia="Calibri" w:hAnsi="Calibri" w:cs="Calibri"/>
          <w:bCs/>
          <w:sz w:val="24"/>
        </w:rPr>
      </w:pPr>
      <w:r w:rsidRPr="00890766">
        <w:rPr>
          <w:rFonts w:ascii="Calibri" w:eastAsia="Calibri" w:hAnsi="Calibri" w:cs="Calibri"/>
          <w:b/>
          <w:bCs/>
          <w:sz w:val="24"/>
        </w:rPr>
        <w:t>ORIENTAÇÕES PARA APRESENTAÇÃO DO CURRÍCULO</w:t>
      </w:r>
      <w:r w:rsidRPr="00890766">
        <w:rPr>
          <w:rFonts w:ascii="Calibri" w:eastAsia="Calibri" w:hAnsi="Calibri" w:cs="Calibri"/>
          <w:b/>
          <w:bCs/>
          <w:i/>
          <w:sz w:val="24"/>
        </w:rPr>
        <w:t xml:space="preserve"> LATTES</w:t>
      </w:r>
    </w:p>
    <w:p w14:paraId="3AAA7270" w14:textId="77777777" w:rsidR="00321761" w:rsidRPr="00890766" w:rsidRDefault="00321761" w:rsidP="00321761">
      <w:pPr>
        <w:spacing w:after="0" w:line="240" w:lineRule="auto"/>
        <w:ind w:firstLine="708"/>
        <w:jc w:val="both"/>
        <w:rPr>
          <w:rFonts w:ascii="Calibri" w:eastAsia="Calibri" w:hAnsi="Calibri" w:cs="Calibri"/>
          <w:bCs/>
          <w:sz w:val="24"/>
        </w:rPr>
      </w:pPr>
      <w:r w:rsidRPr="00890766">
        <w:rPr>
          <w:rFonts w:ascii="Calibri" w:eastAsia="Calibri" w:hAnsi="Calibri" w:cs="Calibri"/>
          <w:bCs/>
          <w:sz w:val="24"/>
        </w:rPr>
        <w:t>O Currículo</w:t>
      </w:r>
      <w:r w:rsidRPr="00890766">
        <w:rPr>
          <w:rFonts w:ascii="Calibri" w:eastAsia="Calibri" w:hAnsi="Calibri" w:cs="Calibri"/>
          <w:bCs/>
          <w:i/>
          <w:sz w:val="24"/>
        </w:rPr>
        <w:t xml:space="preserve"> Lattes </w:t>
      </w:r>
      <w:r w:rsidRPr="00890766">
        <w:rPr>
          <w:rFonts w:ascii="Calibri" w:eastAsia="Calibri" w:hAnsi="Calibri" w:cs="Calibri"/>
          <w:bCs/>
          <w:sz w:val="24"/>
        </w:rPr>
        <w:t xml:space="preserve">é um documento de padrão nacional que contém o registro da vida pregressa e atual de estudantes e pesquisador. Para acessá-lo o candidato deverá se cadastrar no site </w:t>
      </w:r>
      <w:hyperlink r:id="rId13" w:history="1">
        <w:r w:rsidRPr="00890766">
          <w:rPr>
            <w:rFonts w:ascii="Calibri" w:eastAsia="Calibri" w:hAnsi="Calibri" w:cs="Calibri"/>
            <w:color w:val="0563C1"/>
            <w:sz w:val="24"/>
            <w:u w:val="single"/>
          </w:rPr>
          <w:t>http://lattes.cnpq.br/</w:t>
        </w:r>
      </w:hyperlink>
      <w:r w:rsidRPr="00890766">
        <w:rPr>
          <w:rFonts w:ascii="Calibri" w:eastAsia="Calibri" w:hAnsi="Calibri" w:cs="Calibri"/>
          <w:bCs/>
          <w:sz w:val="24"/>
        </w:rPr>
        <w:t>. Após o cadastro e preenchimento dos dados, este deve ser impresso e encaminhado na documentação.</w:t>
      </w:r>
    </w:p>
    <w:p w14:paraId="37F4FCB8" w14:textId="77777777" w:rsidR="00321761" w:rsidRPr="00890766" w:rsidRDefault="00321761" w:rsidP="00321761">
      <w:pPr>
        <w:spacing w:after="0" w:line="240" w:lineRule="auto"/>
        <w:ind w:firstLine="708"/>
        <w:jc w:val="both"/>
        <w:rPr>
          <w:rFonts w:ascii="Calibri" w:eastAsia="Calibri" w:hAnsi="Calibri" w:cs="Calibri"/>
          <w:sz w:val="24"/>
        </w:rPr>
      </w:pPr>
      <w:r w:rsidRPr="00890766">
        <w:rPr>
          <w:rFonts w:ascii="Calibri" w:eastAsia="Calibri" w:hAnsi="Calibri" w:cs="Calibri"/>
          <w:sz w:val="24"/>
        </w:rPr>
        <w:t>Atenção! Qualquer item apresentado sem a devida comprovação não será considerado, bem como cópias de documentos ilegíveis e documentos incompatíveis com o que se deseja comprovar. Os documentos devem ser numerados de acordo com a citação feita no sumário, seguindo impreterivelmente a mesma ordem.</w:t>
      </w:r>
    </w:p>
    <w:p w14:paraId="4C8FE401" w14:textId="77777777" w:rsidR="00321761" w:rsidRPr="00890766" w:rsidRDefault="00321761" w:rsidP="00321761">
      <w:pPr>
        <w:spacing w:after="0" w:line="240" w:lineRule="auto"/>
        <w:jc w:val="both"/>
        <w:rPr>
          <w:rFonts w:ascii="Calibri" w:eastAsia="Calibri" w:hAnsi="Calibri" w:cs="Calibri"/>
          <w:b/>
          <w:sz w:val="24"/>
          <w:u w:val="single"/>
        </w:rPr>
      </w:pPr>
    </w:p>
    <w:p w14:paraId="472AC6F1" w14:textId="77777777" w:rsidR="00321761" w:rsidRPr="00890766" w:rsidRDefault="00321761" w:rsidP="00321761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  <w:r w:rsidRPr="00890766">
        <w:rPr>
          <w:rFonts w:ascii="Calibri" w:eastAsia="Calibri" w:hAnsi="Calibri" w:cs="Calibri"/>
          <w:b/>
          <w:sz w:val="24"/>
          <w:u w:val="single"/>
        </w:rPr>
        <w:t>Sumário dos documentos comprobatórios</w:t>
      </w:r>
    </w:p>
    <w:tbl>
      <w:tblPr>
        <w:tblW w:w="951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92"/>
        <w:gridCol w:w="8185"/>
        <w:gridCol w:w="735"/>
      </w:tblGrid>
      <w:tr w:rsidR="00321761" w:rsidRPr="00890766" w14:paraId="60F790E9" w14:textId="77777777" w:rsidTr="00176F9E">
        <w:tc>
          <w:tcPr>
            <w:tcW w:w="592" w:type="dxa"/>
          </w:tcPr>
          <w:p w14:paraId="4F1ED774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8185" w:type="dxa"/>
          </w:tcPr>
          <w:p w14:paraId="6D3C570D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735" w:type="dxa"/>
            <w:hideMark/>
          </w:tcPr>
          <w:p w14:paraId="3EE48CBA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 w:rsidRPr="00890766">
              <w:rPr>
                <w:rFonts w:ascii="Calibri" w:eastAsia="Calibri" w:hAnsi="Calibri" w:cs="Calibri"/>
              </w:rPr>
              <w:t>pág</w:t>
            </w:r>
            <w:proofErr w:type="spellEnd"/>
          </w:p>
        </w:tc>
      </w:tr>
      <w:tr w:rsidR="00321761" w:rsidRPr="00890766" w14:paraId="13800E49" w14:textId="77777777" w:rsidTr="00176F9E">
        <w:tc>
          <w:tcPr>
            <w:tcW w:w="592" w:type="dxa"/>
            <w:hideMark/>
          </w:tcPr>
          <w:p w14:paraId="147F3694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b/>
                <w:bCs/>
              </w:rPr>
            </w:pPr>
            <w:r w:rsidRPr="00890766">
              <w:rPr>
                <w:rFonts w:ascii="Calibri" w:eastAsia="Calibri" w:hAnsi="Calibri" w:cs="Calibri"/>
                <w:b/>
                <w:bCs/>
              </w:rPr>
              <w:t>1.</w:t>
            </w:r>
          </w:p>
        </w:tc>
        <w:tc>
          <w:tcPr>
            <w:tcW w:w="8185" w:type="dxa"/>
            <w:hideMark/>
          </w:tcPr>
          <w:p w14:paraId="6F5D8FDF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b/>
                <w:bCs/>
              </w:rPr>
            </w:pPr>
            <w:r w:rsidRPr="00890766">
              <w:rPr>
                <w:rFonts w:ascii="Calibri" w:eastAsia="Calibri" w:hAnsi="Calibri" w:cs="Calibri"/>
                <w:b/>
                <w:bCs/>
              </w:rPr>
              <w:t>FORMAÇÃO ACADÊMICA/TITULAÇÃO</w:t>
            </w:r>
          </w:p>
        </w:tc>
        <w:tc>
          <w:tcPr>
            <w:tcW w:w="735" w:type="dxa"/>
          </w:tcPr>
          <w:p w14:paraId="7365627B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890766" w14:paraId="45D7C7CB" w14:textId="77777777" w:rsidTr="00176F9E">
        <w:tc>
          <w:tcPr>
            <w:tcW w:w="592" w:type="dxa"/>
            <w:hideMark/>
          </w:tcPr>
          <w:p w14:paraId="32B0B4E7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b/>
                <w:bCs/>
              </w:rPr>
            </w:pPr>
            <w:r w:rsidRPr="00890766">
              <w:rPr>
                <w:rFonts w:ascii="Calibri" w:eastAsia="Calibri" w:hAnsi="Calibri" w:cs="Calibri"/>
                <w:b/>
                <w:bCs/>
              </w:rPr>
              <w:t>2.</w:t>
            </w:r>
          </w:p>
        </w:tc>
        <w:tc>
          <w:tcPr>
            <w:tcW w:w="8185" w:type="dxa"/>
            <w:hideMark/>
          </w:tcPr>
          <w:p w14:paraId="4018C61A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b/>
                <w:bCs/>
              </w:rPr>
            </w:pPr>
            <w:r w:rsidRPr="00890766">
              <w:rPr>
                <w:rFonts w:ascii="Calibri" w:eastAsia="Calibri" w:hAnsi="Calibri" w:cs="Calibri"/>
                <w:b/>
                <w:bCs/>
              </w:rPr>
              <w:t>ATUAÇÃO PROFISSIONAL</w:t>
            </w:r>
          </w:p>
        </w:tc>
        <w:tc>
          <w:tcPr>
            <w:tcW w:w="735" w:type="dxa"/>
          </w:tcPr>
          <w:p w14:paraId="1174B887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890766" w14:paraId="722B488C" w14:textId="77777777" w:rsidTr="00176F9E">
        <w:tc>
          <w:tcPr>
            <w:tcW w:w="592" w:type="dxa"/>
            <w:hideMark/>
          </w:tcPr>
          <w:p w14:paraId="02188BCB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2.1.</w:t>
            </w:r>
          </w:p>
        </w:tc>
        <w:tc>
          <w:tcPr>
            <w:tcW w:w="8185" w:type="dxa"/>
            <w:hideMark/>
          </w:tcPr>
          <w:p w14:paraId="02B7A472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Ensino Superior</w:t>
            </w:r>
          </w:p>
        </w:tc>
        <w:tc>
          <w:tcPr>
            <w:tcW w:w="735" w:type="dxa"/>
          </w:tcPr>
          <w:p w14:paraId="5A2C57A5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890766" w14:paraId="31810DE1" w14:textId="77777777" w:rsidTr="00176F9E">
        <w:tc>
          <w:tcPr>
            <w:tcW w:w="592" w:type="dxa"/>
            <w:hideMark/>
          </w:tcPr>
          <w:p w14:paraId="018B25D7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2.2.</w:t>
            </w:r>
          </w:p>
        </w:tc>
        <w:tc>
          <w:tcPr>
            <w:tcW w:w="8185" w:type="dxa"/>
            <w:hideMark/>
          </w:tcPr>
          <w:p w14:paraId="523749B3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Ensino Médio ou fundamental e Cursos técnicos</w:t>
            </w:r>
          </w:p>
        </w:tc>
        <w:tc>
          <w:tcPr>
            <w:tcW w:w="735" w:type="dxa"/>
          </w:tcPr>
          <w:p w14:paraId="2E133265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890766" w14:paraId="5190B354" w14:textId="77777777" w:rsidTr="00176F9E">
        <w:tc>
          <w:tcPr>
            <w:tcW w:w="592" w:type="dxa"/>
            <w:hideMark/>
          </w:tcPr>
          <w:p w14:paraId="3EFE4BA0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2.3.</w:t>
            </w:r>
          </w:p>
        </w:tc>
        <w:tc>
          <w:tcPr>
            <w:tcW w:w="8185" w:type="dxa"/>
            <w:hideMark/>
          </w:tcPr>
          <w:p w14:paraId="3CA81FA1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Atividade Técnica ou Profissional, na área do curso (Biocombustíveis, agroenergia ou energia)</w:t>
            </w:r>
          </w:p>
        </w:tc>
        <w:tc>
          <w:tcPr>
            <w:tcW w:w="735" w:type="dxa"/>
          </w:tcPr>
          <w:p w14:paraId="18D2298D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890766" w14:paraId="16AB6C79" w14:textId="77777777" w:rsidTr="00176F9E">
        <w:tc>
          <w:tcPr>
            <w:tcW w:w="592" w:type="dxa"/>
            <w:hideMark/>
          </w:tcPr>
          <w:p w14:paraId="373C84B1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b/>
                <w:bCs/>
              </w:rPr>
            </w:pPr>
            <w:r w:rsidRPr="00890766">
              <w:rPr>
                <w:rFonts w:ascii="Calibri" w:eastAsia="Calibri" w:hAnsi="Calibri" w:cs="Calibri"/>
                <w:b/>
                <w:bCs/>
              </w:rPr>
              <w:t>3.</w:t>
            </w:r>
          </w:p>
        </w:tc>
        <w:tc>
          <w:tcPr>
            <w:tcW w:w="8185" w:type="dxa"/>
            <w:hideMark/>
          </w:tcPr>
          <w:p w14:paraId="27BB58B6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b/>
                <w:bCs/>
              </w:rPr>
            </w:pPr>
            <w:r w:rsidRPr="00890766">
              <w:rPr>
                <w:rFonts w:ascii="Calibri" w:eastAsia="Calibri" w:hAnsi="Calibri" w:cs="Calibri"/>
                <w:b/>
                <w:bCs/>
              </w:rPr>
              <w:t>PRODUÇÃO CIENTÍFICA</w:t>
            </w:r>
          </w:p>
        </w:tc>
        <w:tc>
          <w:tcPr>
            <w:tcW w:w="735" w:type="dxa"/>
          </w:tcPr>
          <w:p w14:paraId="594712DC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890766" w14:paraId="7C214941" w14:textId="77777777" w:rsidTr="00176F9E">
        <w:tc>
          <w:tcPr>
            <w:tcW w:w="592" w:type="dxa"/>
            <w:hideMark/>
          </w:tcPr>
          <w:p w14:paraId="496D1CAC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3.1.</w:t>
            </w:r>
          </w:p>
        </w:tc>
        <w:tc>
          <w:tcPr>
            <w:tcW w:w="8185" w:type="dxa"/>
            <w:hideMark/>
          </w:tcPr>
          <w:p w14:paraId="79F1CD98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Artigo em periódico científico indexado e com fator de impacto ≥2</w:t>
            </w:r>
          </w:p>
        </w:tc>
        <w:tc>
          <w:tcPr>
            <w:tcW w:w="735" w:type="dxa"/>
          </w:tcPr>
          <w:p w14:paraId="4C693BA0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890766" w14:paraId="6520DA20" w14:textId="77777777" w:rsidTr="00176F9E">
        <w:tc>
          <w:tcPr>
            <w:tcW w:w="592" w:type="dxa"/>
            <w:hideMark/>
          </w:tcPr>
          <w:p w14:paraId="2404448A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3.2.</w:t>
            </w:r>
          </w:p>
        </w:tc>
        <w:tc>
          <w:tcPr>
            <w:tcW w:w="8185" w:type="dxa"/>
            <w:hideMark/>
          </w:tcPr>
          <w:p w14:paraId="52C63AC6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Artigo em periódico científico indexado e com fator de impacto &lt; 2.</w:t>
            </w:r>
          </w:p>
        </w:tc>
        <w:tc>
          <w:tcPr>
            <w:tcW w:w="735" w:type="dxa"/>
          </w:tcPr>
          <w:p w14:paraId="19C99333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890766" w14:paraId="34FA3117" w14:textId="77777777" w:rsidTr="00176F9E">
        <w:tc>
          <w:tcPr>
            <w:tcW w:w="592" w:type="dxa"/>
            <w:hideMark/>
          </w:tcPr>
          <w:p w14:paraId="385CEC38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3.3.</w:t>
            </w:r>
          </w:p>
        </w:tc>
        <w:tc>
          <w:tcPr>
            <w:tcW w:w="8185" w:type="dxa"/>
            <w:hideMark/>
          </w:tcPr>
          <w:p w14:paraId="5FDEFE14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Artigo em periódico científico não indexado</w:t>
            </w:r>
          </w:p>
        </w:tc>
        <w:tc>
          <w:tcPr>
            <w:tcW w:w="735" w:type="dxa"/>
          </w:tcPr>
          <w:p w14:paraId="08C62806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890766" w14:paraId="22848EBD" w14:textId="77777777" w:rsidTr="00176F9E">
        <w:tc>
          <w:tcPr>
            <w:tcW w:w="592" w:type="dxa"/>
            <w:hideMark/>
          </w:tcPr>
          <w:p w14:paraId="7D3A210F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3.4.</w:t>
            </w:r>
          </w:p>
        </w:tc>
        <w:tc>
          <w:tcPr>
            <w:tcW w:w="8185" w:type="dxa"/>
            <w:hideMark/>
          </w:tcPr>
          <w:p w14:paraId="3A133742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Livro publicado com selo de editoras que possuam corpo editorial</w:t>
            </w:r>
          </w:p>
        </w:tc>
        <w:tc>
          <w:tcPr>
            <w:tcW w:w="735" w:type="dxa"/>
          </w:tcPr>
          <w:p w14:paraId="0E3BADBB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890766" w14:paraId="3A4EDC6A" w14:textId="77777777" w:rsidTr="00176F9E">
        <w:tc>
          <w:tcPr>
            <w:tcW w:w="592" w:type="dxa"/>
            <w:hideMark/>
          </w:tcPr>
          <w:p w14:paraId="5264BE27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3.5.</w:t>
            </w:r>
          </w:p>
        </w:tc>
        <w:tc>
          <w:tcPr>
            <w:tcW w:w="8185" w:type="dxa"/>
            <w:hideMark/>
          </w:tcPr>
          <w:p w14:paraId="7DDFC1AB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Livro publicado com selo de editoras sem corpo editorial</w:t>
            </w:r>
          </w:p>
        </w:tc>
        <w:tc>
          <w:tcPr>
            <w:tcW w:w="735" w:type="dxa"/>
          </w:tcPr>
          <w:p w14:paraId="0C15C5B8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890766" w14:paraId="79502B9A" w14:textId="77777777" w:rsidTr="00176F9E">
        <w:tc>
          <w:tcPr>
            <w:tcW w:w="592" w:type="dxa"/>
            <w:hideMark/>
          </w:tcPr>
          <w:p w14:paraId="7E6AADAA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3.6.</w:t>
            </w:r>
          </w:p>
        </w:tc>
        <w:tc>
          <w:tcPr>
            <w:tcW w:w="8185" w:type="dxa"/>
            <w:hideMark/>
          </w:tcPr>
          <w:p w14:paraId="5D9546D2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Capítulo de livro publicado com selos de editoras que possuam corpo editorial</w:t>
            </w:r>
          </w:p>
        </w:tc>
        <w:tc>
          <w:tcPr>
            <w:tcW w:w="735" w:type="dxa"/>
          </w:tcPr>
          <w:p w14:paraId="42CACE11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890766" w14:paraId="1829160C" w14:textId="77777777" w:rsidTr="00176F9E">
        <w:tc>
          <w:tcPr>
            <w:tcW w:w="592" w:type="dxa"/>
            <w:hideMark/>
          </w:tcPr>
          <w:p w14:paraId="13A5B373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3.7.</w:t>
            </w:r>
          </w:p>
        </w:tc>
        <w:tc>
          <w:tcPr>
            <w:tcW w:w="8185" w:type="dxa"/>
            <w:hideMark/>
          </w:tcPr>
          <w:p w14:paraId="56E20A08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Capítulo de livro publicado com selos de editoras sem corpo editorial</w:t>
            </w:r>
          </w:p>
        </w:tc>
        <w:tc>
          <w:tcPr>
            <w:tcW w:w="735" w:type="dxa"/>
          </w:tcPr>
          <w:p w14:paraId="38A7CB25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890766" w14:paraId="6926ED3D" w14:textId="77777777" w:rsidTr="00176F9E">
        <w:tc>
          <w:tcPr>
            <w:tcW w:w="592" w:type="dxa"/>
            <w:hideMark/>
          </w:tcPr>
          <w:p w14:paraId="7B3F8866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3.8.</w:t>
            </w:r>
          </w:p>
        </w:tc>
        <w:tc>
          <w:tcPr>
            <w:tcW w:w="8185" w:type="dxa"/>
            <w:hideMark/>
          </w:tcPr>
          <w:p w14:paraId="4F609A2E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Trabalho completo publicado em anais de congresso científico nacional ou internacional com corpo editorial</w:t>
            </w:r>
          </w:p>
        </w:tc>
        <w:tc>
          <w:tcPr>
            <w:tcW w:w="735" w:type="dxa"/>
          </w:tcPr>
          <w:p w14:paraId="4807AA8E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890766" w14:paraId="5F030B06" w14:textId="77777777" w:rsidTr="00176F9E">
        <w:tc>
          <w:tcPr>
            <w:tcW w:w="592" w:type="dxa"/>
            <w:hideMark/>
          </w:tcPr>
          <w:p w14:paraId="15682D55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3.9.</w:t>
            </w:r>
          </w:p>
        </w:tc>
        <w:tc>
          <w:tcPr>
            <w:tcW w:w="8185" w:type="dxa"/>
            <w:hideMark/>
          </w:tcPr>
          <w:p w14:paraId="589FC622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Resumo de trabalho publicado em anais de congresso nacional e internacional com corpo editorial.</w:t>
            </w:r>
          </w:p>
        </w:tc>
        <w:tc>
          <w:tcPr>
            <w:tcW w:w="735" w:type="dxa"/>
          </w:tcPr>
          <w:p w14:paraId="0480DF4C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890766" w14:paraId="1AD25B7E" w14:textId="77777777" w:rsidTr="00176F9E">
        <w:tc>
          <w:tcPr>
            <w:tcW w:w="592" w:type="dxa"/>
            <w:hideMark/>
          </w:tcPr>
          <w:p w14:paraId="12CAC9A9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3.10.</w:t>
            </w:r>
          </w:p>
        </w:tc>
        <w:tc>
          <w:tcPr>
            <w:tcW w:w="8185" w:type="dxa"/>
            <w:hideMark/>
          </w:tcPr>
          <w:p w14:paraId="08A72221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Apresentação oral de trabalho em congresso científico nacional ou internacional</w:t>
            </w:r>
          </w:p>
        </w:tc>
        <w:tc>
          <w:tcPr>
            <w:tcW w:w="735" w:type="dxa"/>
          </w:tcPr>
          <w:p w14:paraId="0ED4F547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890766" w14:paraId="67B64EE5" w14:textId="77777777" w:rsidTr="00176F9E">
        <w:tc>
          <w:tcPr>
            <w:tcW w:w="592" w:type="dxa"/>
            <w:hideMark/>
          </w:tcPr>
          <w:p w14:paraId="130CBB2E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b/>
                <w:bCs/>
              </w:rPr>
            </w:pPr>
            <w:r w:rsidRPr="00890766">
              <w:rPr>
                <w:rFonts w:ascii="Calibri" w:eastAsia="Calibri" w:hAnsi="Calibri" w:cs="Calibri"/>
                <w:b/>
                <w:bCs/>
              </w:rPr>
              <w:t>4.</w:t>
            </w:r>
          </w:p>
        </w:tc>
        <w:tc>
          <w:tcPr>
            <w:tcW w:w="8185" w:type="dxa"/>
            <w:hideMark/>
          </w:tcPr>
          <w:p w14:paraId="6A759559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b/>
                <w:bCs/>
              </w:rPr>
            </w:pPr>
            <w:r w:rsidRPr="00890766">
              <w:rPr>
                <w:rFonts w:ascii="Calibri" w:eastAsia="Calibri" w:hAnsi="Calibri" w:cs="Calibri"/>
                <w:b/>
                <w:bCs/>
              </w:rPr>
              <w:t>PRODUÇÃO TÉCNICA</w:t>
            </w:r>
          </w:p>
        </w:tc>
        <w:tc>
          <w:tcPr>
            <w:tcW w:w="735" w:type="dxa"/>
          </w:tcPr>
          <w:p w14:paraId="3BEF55AB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b/>
                <w:bCs/>
              </w:rPr>
            </w:pPr>
          </w:p>
        </w:tc>
      </w:tr>
      <w:tr w:rsidR="00321761" w:rsidRPr="00890766" w14:paraId="69661920" w14:textId="77777777" w:rsidTr="00176F9E">
        <w:tc>
          <w:tcPr>
            <w:tcW w:w="592" w:type="dxa"/>
            <w:hideMark/>
          </w:tcPr>
          <w:p w14:paraId="57FD95DC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4.1.</w:t>
            </w:r>
          </w:p>
        </w:tc>
        <w:tc>
          <w:tcPr>
            <w:tcW w:w="8185" w:type="dxa"/>
            <w:hideMark/>
          </w:tcPr>
          <w:p w14:paraId="366AFDA0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 xml:space="preserve">Software de uso científico e/ou tecnológico, cultivares, cepas microbianas ou depósito de patente. </w:t>
            </w:r>
          </w:p>
        </w:tc>
        <w:tc>
          <w:tcPr>
            <w:tcW w:w="735" w:type="dxa"/>
          </w:tcPr>
          <w:p w14:paraId="4190C1C2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890766" w14:paraId="1B9303B0" w14:textId="77777777" w:rsidTr="00176F9E">
        <w:tc>
          <w:tcPr>
            <w:tcW w:w="592" w:type="dxa"/>
            <w:hideMark/>
          </w:tcPr>
          <w:p w14:paraId="0CDEBED0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4.2.</w:t>
            </w:r>
          </w:p>
        </w:tc>
        <w:tc>
          <w:tcPr>
            <w:tcW w:w="8185" w:type="dxa"/>
            <w:hideMark/>
          </w:tcPr>
          <w:p w14:paraId="584AF166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Produto ou processo com geração de patente registrada</w:t>
            </w:r>
          </w:p>
        </w:tc>
        <w:tc>
          <w:tcPr>
            <w:tcW w:w="735" w:type="dxa"/>
          </w:tcPr>
          <w:p w14:paraId="4E1BCCF7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890766" w14:paraId="6FCD5FB4" w14:textId="77777777" w:rsidTr="00176F9E">
        <w:tc>
          <w:tcPr>
            <w:tcW w:w="592" w:type="dxa"/>
            <w:hideMark/>
          </w:tcPr>
          <w:p w14:paraId="72013640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b/>
                <w:bCs/>
              </w:rPr>
            </w:pPr>
            <w:r w:rsidRPr="00890766">
              <w:rPr>
                <w:rFonts w:ascii="Calibri" w:eastAsia="Calibri" w:hAnsi="Calibri" w:cs="Calibri"/>
                <w:b/>
                <w:bCs/>
              </w:rPr>
              <w:t>5.</w:t>
            </w:r>
          </w:p>
        </w:tc>
        <w:tc>
          <w:tcPr>
            <w:tcW w:w="8185" w:type="dxa"/>
            <w:hideMark/>
          </w:tcPr>
          <w:p w14:paraId="338B21BF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b/>
                <w:bCs/>
              </w:rPr>
            </w:pPr>
            <w:r w:rsidRPr="00890766">
              <w:rPr>
                <w:rFonts w:ascii="Calibri" w:eastAsia="Calibri" w:hAnsi="Calibri" w:cs="Calibri"/>
                <w:b/>
                <w:bCs/>
              </w:rPr>
              <w:t>OUTRAS ATIVIDADES ACADÊMICAS OU DE FORMAÇÃO</w:t>
            </w:r>
          </w:p>
        </w:tc>
        <w:tc>
          <w:tcPr>
            <w:tcW w:w="735" w:type="dxa"/>
          </w:tcPr>
          <w:p w14:paraId="7B9A76D2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  <w:b/>
                <w:bCs/>
              </w:rPr>
            </w:pPr>
          </w:p>
        </w:tc>
      </w:tr>
      <w:tr w:rsidR="00321761" w:rsidRPr="00890766" w14:paraId="07AB2240" w14:textId="77777777" w:rsidTr="00176F9E">
        <w:tc>
          <w:tcPr>
            <w:tcW w:w="592" w:type="dxa"/>
            <w:hideMark/>
          </w:tcPr>
          <w:p w14:paraId="34DD81B0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5.1.</w:t>
            </w:r>
          </w:p>
        </w:tc>
        <w:tc>
          <w:tcPr>
            <w:tcW w:w="8185" w:type="dxa"/>
            <w:hideMark/>
          </w:tcPr>
          <w:p w14:paraId="30C51C2C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 xml:space="preserve">Iniciação científica ou tecnológica com bolsa (CNPq / </w:t>
            </w:r>
            <w:proofErr w:type="spellStart"/>
            <w:r w:rsidRPr="00890766">
              <w:rPr>
                <w:rFonts w:ascii="Calibri" w:eastAsia="Calibri" w:hAnsi="Calibri" w:cs="Calibri"/>
              </w:rPr>
              <w:t>FAPs</w:t>
            </w:r>
            <w:proofErr w:type="spellEnd"/>
            <w:r w:rsidRPr="00890766">
              <w:rPr>
                <w:rFonts w:ascii="Calibri" w:eastAsia="Calibri" w:hAnsi="Calibri" w:cs="Calibri"/>
              </w:rPr>
              <w:t xml:space="preserve"> / Outras).</w:t>
            </w:r>
          </w:p>
        </w:tc>
        <w:tc>
          <w:tcPr>
            <w:tcW w:w="735" w:type="dxa"/>
          </w:tcPr>
          <w:p w14:paraId="14D698A8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890766" w14:paraId="18CCFCF4" w14:textId="77777777" w:rsidTr="00176F9E">
        <w:tc>
          <w:tcPr>
            <w:tcW w:w="592" w:type="dxa"/>
            <w:hideMark/>
          </w:tcPr>
          <w:p w14:paraId="4B4DB416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5.2.</w:t>
            </w:r>
          </w:p>
        </w:tc>
        <w:tc>
          <w:tcPr>
            <w:tcW w:w="8185" w:type="dxa"/>
            <w:hideMark/>
          </w:tcPr>
          <w:p w14:paraId="7F028ABA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Iniciação científica ou tecnológica voluntária</w:t>
            </w:r>
          </w:p>
        </w:tc>
        <w:tc>
          <w:tcPr>
            <w:tcW w:w="735" w:type="dxa"/>
          </w:tcPr>
          <w:p w14:paraId="1F910080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890766" w14:paraId="4CF33EA3" w14:textId="77777777" w:rsidTr="00176F9E">
        <w:tc>
          <w:tcPr>
            <w:tcW w:w="592" w:type="dxa"/>
            <w:hideMark/>
          </w:tcPr>
          <w:p w14:paraId="0B10D6F0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5.3.</w:t>
            </w:r>
          </w:p>
        </w:tc>
        <w:tc>
          <w:tcPr>
            <w:tcW w:w="8185" w:type="dxa"/>
            <w:hideMark/>
          </w:tcPr>
          <w:p w14:paraId="201274CE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Orientação de aluno de iniciação científica ou tecnológica</w:t>
            </w:r>
          </w:p>
        </w:tc>
        <w:tc>
          <w:tcPr>
            <w:tcW w:w="735" w:type="dxa"/>
          </w:tcPr>
          <w:p w14:paraId="7F17BE7A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890766" w14:paraId="01694A13" w14:textId="77777777" w:rsidTr="00176F9E">
        <w:tc>
          <w:tcPr>
            <w:tcW w:w="592" w:type="dxa"/>
            <w:hideMark/>
          </w:tcPr>
          <w:p w14:paraId="2AB6D7D8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lastRenderedPageBreak/>
              <w:t>5.4.</w:t>
            </w:r>
          </w:p>
        </w:tc>
        <w:tc>
          <w:tcPr>
            <w:tcW w:w="8185" w:type="dxa"/>
            <w:hideMark/>
          </w:tcPr>
          <w:p w14:paraId="43835123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Orientação de TCC (Trabalho de Conclusão de Curso).</w:t>
            </w:r>
          </w:p>
        </w:tc>
        <w:tc>
          <w:tcPr>
            <w:tcW w:w="735" w:type="dxa"/>
          </w:tcPr>
          <w:p w14:paraId="1FCC7320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321761" w:rsidRPr="00890766" w14:paraId="43BF62B2" w14:textId="77777777" w:rsidTr="00176F9E">
        <w:tc>
          <w:tcPr>
            <w:tcW w:w="592" w:type="dxa"/>
            <w:hideMark/>
          </w:tcPr>
          <w:p w14:paraId="3F4B7E43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5.5.</w:t>
            </w:r>
          </w:p>
        </w:tc>
        <w:tc>
          <w:tcPr>
            <w:tcW w:w="8185" w:type="dxa"/>
            <w:hideMark/>
          </w:tcPr>
          <w:p w14:paraId="4E37B57E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Curso de especialização na área de concentração do Programa ou em área correlata.</w:t>
            </w:r>
          </w:p>
        </w:tc>
        <w:tc>
          <w:tcPr>
            <w:tcW w:w="735" w:type="dxa"/>
          </w:tcPr>
          <w:p w14:paraId="4A3A9051" w14:textId="77777777" w:rsidR="00321761" w:rsidRPr="00890766" w:rsidRDefault="00321761" w:rsidP="00321761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</w:tbl>
    <w:p w14:paraId="203A1664" w14:textId="77777777" w:rsidR="00321761" w:rsidRPr="00890766" w:rsidRDefault="00321761" w:rsidP="00321761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p w14:paraId="6F79B7FE" w14:textId="77777777" w:rsidR="00176F9E" w:rsidRPr="00890766" w:rsidRDefault="00176F9E" w:rsidP="00446543">
      <w:pPr>
        <w:spacing w:after="0" w:line="240" w:lineRule="auto"/>
        <w:jc w:val="center"/>
        <w:rPr>
          <w:rFonts w:ascii="Calibri" w:eastAsia="Calibri" w:hAnsi="Calibri" w:cs="Calibri"/>
          <w:sz w:val="24"/>
        </w:rPr>
      </w:pPr>
      <w:r w:rsidRPr="00890766">
        <w:rPr>
          <w:rFonts w:ascii="Calibri" w:eastAsia="Calibri" w:hAnsi="Calibri" w:cs="Calibri"/>
          <w:b/>
          <w:bCs/>
          <w:sz w:val="24"/>
        </w:rPr>
        <w:t xml:space="preserve">CRITÉRIOS PARA AVALIAÇÃO DO CURRÍCULO </w:t>
      </w:r>
      <w:r w:rsidRPr="00890766">
        <w:rPr>
          <w:rFonts w:ascii="Calibri" w:eastAsia="Calibri" w:hAnsi="Calibri" w:cs="Calibri"/>
          <w:b/>
          <w:bCs/>
          <w:i/>
          <w:iCs/>
          <w:sz w:val="24"/>
        </w:rPr>
        <w:t>LATTES</w:t>
      </w:r>
    </w:p>
    <w:p w14:paraId="2B9477EC" w14:textId="77777777" w:rsidR="00446543" w:rsidRPr="00890766" w:rsidRDefault="00446543" w:rsidP="00446543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tbl>
      <w:tblPr>
        <w:tblW w:w="9498" w:type="dxa"/>
        <w:tblInd w:w="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33" w:type="dxa"/>
        </w:tblCellMar>
        <w:tblLook w:val="0000" w:firstRow="0" w:lastRow="0" w:firstColumn="0" w:lastColumn="0" w:noHBand="0" w:noVBand="0"/>
      </w:tblPr>
      <w:tblGrid>
        <w:gridCol w:w="709"/>
        <w:gridCol w:w="6662"/>
        <w:gridCol w:w="1134"/>
        <w:gridCol w:w="993"/>
      </w:tblGrid>
      <w:tr w:rsidR="00176F9E" w:rsidRPr="00890766" w14:paraId="2CC6F8E4" w14:textId="77777777" w:rsidTr="00176F9E">
        <w:tc>
          <w:tcPr>
            <w:tcW w:w="709" w:type="dxa"/>
            <w:vAlign w:val="center"/>
          </w:tcPr>
          <w:p w14:paraId="79C95AE5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  <w:b/>
                <w:szCs w:val="20"/>
              </w:rPr>
            </w:pPr>
            <w:r w:rsidRPr="00890766">
              <w:rPr>
                <w:rFonts w:ascii="Calibri" w:eastAsia="Calibri" w:hAnsi="Calibri" w:cs="Calibri"/>
                <w:szCs w:val="20"/>
              </w:rPr>
              <w:t>Item</w:t>
            </w:r>
          </w:p>
        </w:tc>
        <w:tc>
          <w:tcPr>
            <w:tcW w:w="6662" w:type="dxa"/>
            <w:vAlign w:val="center"/>
          </w:tcPr>
          <w:p w14:paraId="3CB0EBF1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  <w:szCs w:val="20"/>
              </w:rPr>
            </w:pPr>
            <w:r w:rsidRPr="00890766">
              <w:rPr>
                <w:rFonts w:ascii="Calibri" w:eastAsia="Calibri" w:hAnsi="Calibri" w:cs="Calibri"/>
                <w:b/>
                <w:szCs w:val="20"/>
              </w:rPr>
              <w:t>I – ENSINO</w:t>
            </w:r>
          </w:p>
        </w:tc>
        <w:tc>
          <w:tcPr>
            <w:tcW w:w="1134" w:type="dxa"/>
            <w:vAlign w:val="center"/>
          </w:tcPr>
          <w:p w14:paraId="6A5853FD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  <w:szCs w:val="20"/>
              </w:rPr>
            </w:pPr>
            <w:r w:rsidRPr="00890766">
              <w:rPr>
                <w:rFonts w:ascii="Calibri" w:eastAsia="Calibri" w:hAnsi="Calibri" w:cs="Calibri"/>
                <w:szCs w:val="20"/>
              </w:rPr>
              <w:t>Pontos</w:t>
            </w:r>
          </w:p>
        </w:tc>
        <w:tc>
          <w:tcPr>
            <w:tcW w:w="993" w:type="dxa"/>
            <w:vAlign w:val="center"/>
          </w:tcPr>
          <w:p w14:paraId="599B1023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  <w:szCs w:val="20"/>
              </w:rPr>
            </w:pPr>
            <w:proofErr w:type="spellStart"/>
            <w:r w:rsidRPr="00890766">
              <w:rPr>
                <w:rFonts w:ascii="Calibri" w:eastAsia="Calibri" w:hAnsi="Calibri" w:cs="Calibri"/>
                <w:szCs w:val="20"/>
              </w:rPr>
              <w:t>Sub-Total</w:t>
            </w:r>
            <w:proofErr w:type="spellEnd"/>
          </w:p>
        </w:tc>
      </w:tr>
      <w:tr w:rsidR="00176F9E" w:rsidRPr="00890766" w14:paraId="29E28212" w14:textId="77777777" w:rsidTr="00176F9E">
        <w:tc>
          <w:tcPr>
            <w:tcW w:w="709" w:type="dxa"/>
            <w:vAlign w:val="center"/>
          </w:tcPr>
          <w:p w14:paraId="68470510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  <w:szCs w:val="20"/>
              </w:rPr>
            </w:pPr>
            <w:r w:rsidRPr="00890766">
              <w:rPr>
                <w:rFonts w:ascii="Calibri" w:eastAsia="Calibri" w:hAnsi="Calibri" w:cs="Calibri"/>
                <w:szCs w:val="20"/>
              </w:rPr>
              <w:t>1</w:t>
            </w:r>
          </w:p>
        </w:tc>
        <w:tc>
          <w:tcPr>
            <w:tcW w:w="6662" w:type="dxa"/>
            <w:vAlign w:val="center"/>
          </w:tcPr>
          <w:p w14:paraId="079A2689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  <w:szCs w:val="20"/>
              </w:rPr>
            </w:pPr>
            <w:r w:rsidRPr="00890766">
              <w:rPr>
                <w:rFonts w:ascii="Calibri" w:eastAsia="Calibri" w:hAnsi="Calibri" w:cs="Calibri"/>
                <w:szCs w:val="20"/>
              </w:rPr>
              <w:t>Atuação no magistério de nível superior (limitado a 2,5 pontos)</w:t>
            </w:r>
          </w:p>
        </w:tc>
        <w:tc>
          <w:tcPr>
            <w:tcW w:w="1134" w:type="dxa"/>
            <w:vAlign w:val="center"/>
          </w:tcPr>
          <w:p w14:paraId="3FC50294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  <w:szCs w:val="20"/>
              </w:rPr>
            </w:pPr>
            <w:r w:rsidRPr="00890766">
              <w:rPr>
                <w:rFonts w:ascii="Calibri" w:eastAsia="Calibri" w:hAnsi="Calibri" w:cs="Calibri"/>
                <w:szCs w:val="20"/>
              </w:rPr>
              <w:t>0,5 ponto por ano</w:t>
            </w:r>
          </w:p>
        </w:tc>
        <w:tc>
          <w:tcPr>
            <w:tcW w:w="993" w:type="dxa"/>
            <w:vAlign w:val="center"/>
          </w:tcPr>
          <w:p w14:paraId="0400B313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  <w:szCs w:val="20"/>
              </w:rPr>
            </w:pPr>
          </w:p>
        </w:tc>
      </w:tr>
      <w:tr w:rsidR="00176F9E" w:rsidRPr="00890766" w14:paraId="5D8E1633" w14:textId="77777777" w:rsidTr="00176F9E">
        <w:tc>
          <w:tcPr>
            <w:tcW w:w="709" w:type="dxa"/>
            <w:vAlign w:val="center"/>
          </w:tcPr>
          <w:p w14:paraId="71A4BFC8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  <w:szCs w:val="20"/>
              </w:rPr>
            </w:pPr>
            <w:r w:rsidRPr="00890766">
              <w:rPr>
                <w:rFonts w:ascii="Calibri" w:eastAsia="Calibri" w:hAnsi="Calibri" w:cs="Calibri"/>
                <w:szCs w:val="20"/>
              </w:rPr>
              <w:t>2</w:t>
            </w:r>
          </w:p>
        </w:tc>
        <w:tc>
          <w:tcPr>
            <w:tcW w:w="6662" w:type="dxa"/>
            <w:vAlign w:val="center"/>
          </w:tcPr>
          <w:p w14:paraId="585E544A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  <w:szCs w:val="20"/>
              </w:rPr>
            </w:pPr>
            <w:r w:rsidRPr="00890766">
              <w:rPr>
                <w:rFonts w:ascii="Calibri" w:eastAsia="Calibri" w:hAnsi="Calibri" w:cs="Calibri"/>
                <w:szCs w:val="20"/>
              </w:rPr>
              <w:t>Atuação no magistério de nível médio ou fundamental e cursos técnicos (limitado a 0,5 pontos)</w:t>
            </w:r>
          </w:p>
        </w:tc>
        <w:tc>
          <w:tcPr>
            <w:tcW w:w="1134" w:type="dxa"/>
            <w:vAlign w:val="center"/>
          </w:tcPr>
          <w:p w14:paraId="35D485CE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  <w:szCs w:val="20"/>
              </w:rPr>
            </w:pPr>
            <w:r w:rsidRPr="00890766">
              <w:rPr>
                <w:rFonts w:ascii="Calibri" w:eastAsia="Calibri" w:hAnsi="Calibri" w:cs="Calibri"/>
                <w:szCs w:val="20"/>
              </w:rPr>
              <w:t>0,1 pontos por ano</w:t>
            </w:r>
          </w:p>
        </w:tc>
        <w:tc>
          <w:tcPr>
            <w:tcW w:w="993" w:type="dxa"/>
            <w:vAlign w:val="center"/>
          </w:tcPr>
          <w:p w14:paraId="351E1165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  <w:szCs w:val="20"/>
              </w:rPr>
            </w:pPr>
          </w:p>
        </w:tc>
      </w:tr>
      <w:tr w:rsidR="00176F9E" w:rsidRPr="00890766" w14:paraId="029576F2" w14:textId="77777777" w:rsidTr="00176F9E">
        <w:tc>
          <w:tcPr>
            <w:tcW w:w="8505" w:type="dxa"/>
            <w:gridSpan w:val="3"/>
            <w:vAlign w:val="center"/>
          </w:tcPr>
          <w:p w14:paraId="2EF67972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  <w:szCs w:val="20"/>
              </w:rPr>
            </w:pPr>
            <w:r w:rsidRPr="00890766">
              <w:rPr>
                <w:rFonts w:ascii="Calibri" w:eastAsia="Calibri" w:hAnsi="Calibri" w:cs="Calibri"/>
                <w:b/>
                <w:szCs w:val="20"/>
              </w:rPr>
              <w:t>Total de Pontos para o item I</w:t>
            </w:r>
          </w:p>
        </w:tc>
        <w:tc>
          <w:tcPr>
            <w:tcW w:w="993" w:type="dxa"/>
            <w:vAlign w:val="center"/>
          </w:tcPr>
          <w:p w14:paraId="409DD8DD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  <w:szCs w:val="20"/>
              </w:rPr>
            </w:pPr>
          </w:p>
        </w:tc>
      </w:tr>
    </w:tbl>
    <w:p w14:paraId="3B00E187" w14:textId="77777777" w:rsidR="00176F9E" w:rsidRPr="00890766" w:rsidRDefault="00176F9E" w:rsidP="00176F9E">
      <w:pPr>
        <w:spacing w:after="0" w:line="240" w:lineRule="auto"/>
        <w:jc w:val="both"/>
        <w:rPr>
          <w:rFonts w:ascii="Calibri" w:eastAsia="Calibri" w:hAnsi="Calibri" w:cs="Calibri"/>
          <w:b/>
          <w:sz w:val="24"/>
        </w:rPr>
      </w:pPr>
    </w:p>
    <w:tbl>
      <w:tblPr>
        <w:tblW w:w="9498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-5" w:type="dxa"/>
          <w:right w:w="70" w:type="dxa"/>
        </w:tblCellMar>
        <w:tblLook w:val="0000" w:firstRow="0" w:lastRow="0" w:firstColumn="0" w:lastColumn="0" w:noHBand="0" w:noVBand="0"/>
      </w:tblPr>
      <w:tblGrid>
        <w:gridCol w:w="709"/>
        <w:gridCol w:w="6662"/>
        <w:gridCol w:w="1134"/>
        <w:gridCol w:w="993"/>
      </w:tblGrid>
      <w:tr w:rsidR="00176F9E" w:rsidRPr="00890766" w14:paraId="4D0977AD" w14:textId="77777777" w:rsidTr="00176F9E">
        <w:trPr>
          <w:trHeight w:val="447"/>
        </w:trPr>
        <w:tc>
          <w:tcPr>
            <w:tcW w:w="709" w:type="dxa"/>
            <w:vAlign w:val="center"/>
          </w:tcPr>
          <w:p w14:paraId="2BD8DA0E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</w:rPr>
            </w:pPr>
            <w:r w:rsidRPr="00890766">
              <w:rPr>
                <w:rFonts w:ascii="Calibri" w:eastAsia="Calibri" w:hAnsi="Calibri" w:cs="Calibri"/>
              </w:rPr>
              <w:t>Item</w:t>
            </w:r>
          </w:p>
        </w:tc>
        <w:tc>
          <w:tcPr>
            <w:tcW w:w="6662" w:type="dxa"/>
            <w:vAlign w:val="center"/>
          </w:tcPr>
          <w:p w14:paraId="393205AE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  <w:b/>
              </w:rPr>
              <w:t>II - 1 PRODUÇÃO CIENTÍFICA</w:t>
            </w:r>
          </w:p>
        </w:tc>
        <w:tc>
          <w:tcPr>
            <w:tcW w:w="1134" w:type="dxa"/>
            <w:vAlign w:val="center"/>
          </w:tcPr>
          <w:p w14:paraId="4F10BFB3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Pontos</w:t>
            </w:r>
          </w:p>
        </w:tc>
        <w:tc>
          <w:tcPr>
            <w:tcW w:w="993" w:type="dxa"/>
            <w:vAlign w:val="center"/>
          </w:tcPr>
          <w:p w14:paraId="5097078C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 w:rsidRPr="00890766">
              <w:rPr>
                <w:rFonts w:ascii="Calibri" w:eastAsia="Calibri" w:hAnsi="Calibri" w:cs="Calibri"/>
              </w:rPr>
              <w:t>Sub-Total</w:t>
            </w:r>
            <w:proofErr w:type="spellEnd"/>
          </w:p>
        </w:tc>
      </w:tr>
      <w:tr w:rsidR="00176F9E" w:rsidRPr="00890766" w14:paraId="7700BC3E" w14:textId="77777777" w:rsidTr="00176F9E">
        <w:tc>
          <w:tcPr>
            <w:tcW w:w="709" w:type="dxa"/>
            <w:vAlign w:val="center"/>
          </w:tcPr>
          <w:p w14:paraId="7F40FE50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6662" w:type="dxa"/>
            <w:vAlign w:val="center"/>
          </w:tcPr>
          <w:p w14:paraId="7B69346D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Artigo em periódico científico indexado e com fator de impacto ≥ 2.</w:t>
            </w:r>
          </w:p>
          <w:p w14:paraId="0E0D330F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 xml:space="preserve">Serão pontuadas as publicações com comprovação por cópia do artigo completo publicado. </w:t>
            </w:r>
          </w:p>
        </w:tc>
        <w:tc>
          <w:tcPr>
            <w:tcW w:w="1134" w:type="dxa"/>
            <w:vAlign w:val="center"/>
          </w:tcPr>
          <w:p w14:paraId="2B6C8ADC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3,0</w:t>
            </w:r>
          </w:p>
        </w:tc>
        <w:tc>
          <w:tcPr>
            <w:tcW w:w="993" w:type="dxa"/>
            <w:vAlign w:val="center"/>
          </w:tcPr>
          <w:p w14:paraId="7E17ED8A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176F9E" w:rsidRPr="00890766" w14:paraId="1D251D28" w14:textId="77777777" w:rsidTr="00176F9E">
        <w:tc>
          <w:tcPr>
            <w:tcW w:w="709" w:type="dxa"/>
            <w:vAlign w:val="center"/>
          </w:tcPr>
          <w:p w14:paraId="72429320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6662" w:type="dxa"/>
            <w:vAlign w:val="center"/>
          </w:tcPr>
          <w:p w14:paraId="7F133585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Artigo em periódico científico indexado e com fator de impacto &lt; 2.</w:t>
            </w:r>
          </w:p>
          <w:p w14:paraId="1EF93C1C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 xml:space="preserve">Serão pontuadas as publicações com comprovação por cópia do artigo completo publicado. </w:t>
            </w:r>
          </w:p>
        </w:tc>
        <w:tc>
          <w:tcPr>
            <w:tcW w:w="1134" w:type="dxa"/>
            <w:vAlign w:val="center"/>
          </w:tcPr>
          <w:p w14:paraId="5A83BD56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2,0</w:t>
            </w:r>
          </w:p>
        </w:tc>
        <w:tc>
          <w:tcPr>
            <w:tcW w:w="993" w:type="dxa"/>
            <w:vAlign w:val="center"/>
          </w:tcPr>
          <w:p w14:paraId="0B036ACE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176F9E" w:rsidRPr="00890766" w14:paraId="2E139649" w14:textId="77777777" w:rsidTr="00176F9E">
        <w:tc>
          <w:tcPr>
            <w:tcW w:w="709" w:type="dxa"/>
            <w:vAlign w:val="center"/>
          </w:tcPr>
          <w:p w14:paraId="33DC437A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6662" w:type="dxa"/>
            <w:vAlign w:val="center"/>
          </w:tcPr>
          <w:p w14:paraId="24155EC9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Artigo em periódico científico não indexado.</w:t>
            </w:r>
          </w:p>
          <w:p w14:paraId="62E21916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 xml:space="preserve">Serão pontuadas as publicações com comprovação por cópia do artigo completo publicado. </w:t>
            </w:r>
          </w:p>
        </w:tc>
        <w:tc>
          <w:tcPr>
            <w:tcW w:w="1134" w:type="dxa"/>
            <w:vAlign w:val="center"/>
          </w:tcPr>
          <w:p w14:paraId="16E9598E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1,0</w:t>
            </w:r>
          </w:p>
        </w:tc>
        <w:tc>
          <w:tcPr>
            <w:tcW w:w="993" w:type="dxa"/>
            <w:vAlign w:val="center"/>
          </w:tcPr>
          <w:p w14:paraId="111D5A08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176F9E" w:rsidRPr="00890766" w14:paraId="6431857D" w14:textId="77777777" w:rsidTr="00176F9E">
        <w:tc>
          <w:tcPr>
            <w:tcW w:w="709" w:type="dxa"/>
            <w:vAlign w:val="center"/>
          </w:tcPr>
          <w:p w14:paraId="40793CE5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6662" w:type="dxa"/>
            <w:vAlign w:val="center"/>
          </w:tcPr>
          <w:p w14:paraId="0621F6E2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Livro publicado com selo de editoras que possuam corpo editorial</w:t>
            </w:r>
          </w:p>
          <w:p w14:paraId="6008FFD6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 xml:space="preserve">Só serão aceitos livros publicados por Editora com Conselho Editorial, sendo a obra referenciada pela </w:t>
            </w:r>
            <w:proofErr w:type="spellStart"/>
            <w:r w:rsidRPr="00890766">
              <w:rPr>
                <w:rFonts w:ascii="Calibri" w:eastAsia="Calibri" w:hAnsi="Calibri" w:cs="Calibri"/>
              </w:rPr>
              <w:t>International</w:t>
            </w:r>
            <w:proofErr w:type="spellEnd"/>
            <w:r w:rsidRPr="00890766">
              <w:rPr>
                <w:rFonts w:ascii="Calibri" w:eastAsia="Calibri" w:hAnsi="Calibri" w:cs="Calibri"/>
              </w:rPr>
              <w:t xml:space="preserve"> Standard Book </w:t>
            </w:r>
            <w:proofErr w:type="spellStart"/>
            <w:r w:rsidRPr="00890766">
              <w:rPr>
                <w:rFonts w:ascii="Calibri" w:eastAsia="Calibri" w:hAnsi="Calibri" w:cs="Calibri"/>
              </w:rPr>
              <w:t>Number</w:t>
            </w:r>
            <w:proofErr w:type="spellEnd"/>
            <w:r w:rsidRPr="00890766">
              <w:rPr>
                <w:rFonts w:ascii="Calibri" w:eastAsia="Calibri" w:hAnsi="Calibri" w:cs="Calibri"/>
              </w:rPr>
              <w:t xml:space="preserve"> – ISBN. Serão pontuadas as publicações comprovadas por cópia da folha de rosto do meio de divulgação e da ficha catalográfica. </w:t>
            </w:r>
          </w:p>
        </w:tc>
        <w:tc>
          <w:tcPr>
            <w:tcW w:w="1134" w:type="dxa"/>
            <w:vAlign w:val="center"/>
          </w:tcPr>
          <w:p w14:paraId="544B965F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2,5</w:t>
            </w:r>
          </w:p>
        </w:tc>
        <w:tc>
          <w:tcPr>
            <w:tcW w:w="993" w:type="dxa"/>
            <w:vAlign w:val="center"/>
          </w:tcPr>
          <w:p w14:paraId="72D4AE59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176F9E" w:rsidRPr="00890766" w14:paraId="7CD385C0" w14:textId="77777777" w:rsidTr="00176F9E">
        <w:tc>
          <w:tcPr>
            <w:tcW w:w="709" w:type="dxa"/>
            <w:vAlign w:val="center"/>
          </w:tcPr>
          <w:p w14:paraId="5ADB01AC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6662" w:type="dxa"/>
            <w:vAlign w:val="center"/>
          </w:tcPr>
          <w:p w14:paraId="1EDC0797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Livro publicado com selo de editoras sem corpo editorial</w:t>
            </w:r>
          </w:p>
          <w:p w14:paraId="7A1BF91A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 xml:space="preserve">Só serão aceitos livros cuja obra seja referenciada pela </w:t>
            </w:r>
            <w:proofErr w:type="spellStart"/>
            <w:r w:rsidRPr="00890766">
              <w:rPr>
                <w:rFonts w:ascii="Calibri" w:eastAsia="Calibri" w:hAnsi="Calibri" w:cs="Calibri"/>
              </w:rPr>
              <w:t>International</w:t>
            </w:r>
            <w:proofErr w:type="spellEnd"/>
            <w:r w:rsidRPr="00890766">
              <w:rPr>
                <w:rFonts w:ascii="Calibri" w:eastAsia="Calibri" w:hAnsi="Calibri" w:cs="Calibri"/>
              </w:rPr>
              <w:t xml:space="preserve"> Standard Book </w:t>
            </w:r>
            <w:proofErr w:type="spellStart"/>
            <w:r w:rsidRPr="00890766">
              <w:rPr>
                <w:rFonts w:ascii="Calibri" w:eastAsia="Calibri" w:hAnsi="Calibri" w:cs="Calibri"/>
              </w:rPr>
              <w:t>Number</w:t>
            </w:r>
            <w:proofErr w:type="spellEnd"/>
            <w:r w:rsidRPr="00890766">
              <w:rPr>
                <w:rFonts w:ascii="Calibri" w:eastAsia="Calibri" w:hAnsi="Calibri" w:cs="Calibri"/>
              </w:rPr>
              <w:t xml:space="preserve"> – ISBN. Serão pontuadas as publicações comprovadas por cópia da folha de rosto do meio de divulgação e da ficha catalográfica.</w:t>
            </w:r>
          </w:p>
        </w:tc>
        <w:tc>
          <w:tcPr>
            <w:tcW w:w="1134" w:type="dxa"/>
            <w:vAlign w:val="center"/>
          </w:tcPr>
          <w:p w14:paraId="1E306511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1,5</w:t>
            </w:r>
          </w:p>
        </w:tc>
        <w:tc>
          <w:tcPr>
            <w:tcW w:w="993" w:type="dxa"/>
            <w:vAlign w:val="center"/>
          </w:tcPr>
          <w:p w14:paraId="41A1F226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176F9E" w:rsidRPr="00890766" w14:paraId="2BD9ADCF" w14:textId="77777777" w:rsidTr="00176F9E">
        <w:tc>
          <w:tcPr>
            <w:tcW w:w="709" w:type="dxa"/>
            <w:vAlign w:val="center"/>
          </w:tcPr>
          <w:p w14:paraId="59BF10CF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6</w:t>
            </w:r>
          </w:p>
        </w:tc>
        <w:tc>
          <w:tcPr>
            <w:tcW w:w="6662" w:type="dxa"/>
            <w:vAlign w:val="center"/>
          </w:tcPr>
          <w:p w14:paraId="11F4AAFF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Capítulo de livro publicado com selos de editoras que possuam corpo editorial</w:t>
            </w:r>
          </w:p>
          <w:p w14:paraId="7250AB49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 xml:space="preserve">Só serão aceitos livros publicados por Editora com Conselho Editorial, sendo a obra referenciada pela </w:t>
            </w:r>
            <w:proofErr w:type="spellStart"/>
            <w:r w:rsidRPr="00890766">
              <w:rPr>
                <w:rFonts w:ascii="Calibri" w:eastAsia="Calibri" w:hAnsi="Calibri" w:cs="Calibri"/>
              </w:rPr>
              <w:t>International</w:t>
            </w:r>
            <w:proofErr w:type="spellEnd"/>
            <w:r w:rsidRPr="00890766">
              <w:rPr>
                <w:rFonts w:ascii="Calibri" w:eastAsia="Calibri" w:hAnsi="Calibri" w:cs="Calibri"/>
              </w:rPr>
              <w:t xml:space="preserve"> Standard Book </w:t>
            </w:r>
            <w:proofErr w:type="spellStart"/>
            <w:r w:rsidRPr="00890766">
              <w:rPr>
                <w:rFonts w:ascii="Calibri" w:eastAsia="Calibri" w:hAnsi="Calibri" w:cs="Calibri"/>
              </w:rPr>
              <w:t>Number</w:t>
            </w:r>
            <w:proofErr w:type="spellEnd"/>
            <w:r w:rsidRPr="00890766">
              <w:rPr>
                <w:rFonts w:ascii="Calibri" w:eastAsia="Calibri" w:hAnsi="Calibri" w:cs="Calibri"/>
              </w:rPr>
              <w:t xml:space="preserve"> – ISBN. Serão pontuadas as publicações comprovadas por cópia da folha de rosto do meio de divulgação e da ficha catalográfica. </w:t>
            </w:r>
          </w:p>
        </w:tc>
        <w:tc>
          <w:tcPr>
            <w:tcW w:w="1134" w:type="dxa"/>
            <w:vAlign w:val="center"/>
          </w:tcPr>
          <w:p w14:paraId="1BC807A2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1,0</w:t>
            </w:r>
          </w:p>
        </w:tc>
        <w:tc>
          <w:tcPr>
            <w:tcW w:w="993" w:type="dxa"/>
            <w:vAlign w:val="center"/>
          </w:tcPr>
          <w:p w14:paraId="63D98BEB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176F9E" w:rsidRPr="00890766" w14:paraId="16507A88" w14:textId="77777777" w:rsidTr="00176F9E">
        <w:tc>
          <w:tcPr>
            <w:tcW w:w="709" w:type="dxa"/>
            <w:vAlign w:val="center"/>
          </w:tcPr>
          <w:p w14:paraId="58EDA634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7</w:t>
            </w:r>
          </w:p>
        </w:tc>
        <w:tc>
          <w:tcPr>
            <w:tcW w:w="6662" w:type="dxa"/>
            <w:vAlign w:val="center"/>
          </w:tcPr>
          <w:p w14:paraId="300E0816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Capítulo de livro publicado com selos de editoras sem corpo editorial</w:t>
            </w:r>
          </w:p>
          <w:p w14:paraId="2558FCC0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 xml:space="preserve">Só serão aceitos livros publicados por Editora com Conselho Editorial, sendo a obra referenciada pela </w:t>
            </w:r>
            <w:proofErr w:type="spellStart"/>
            <w:r w:rsidRPr="00890766">
              <w:rPr>
                <w:rFonts w:ascii="Calibri" w:eastAsia="Calibri" w:hAnsi="Calibri" w:cs="Calibri"/>
              </w:rPr>
              <w:t>International</w:t>
            </w:r>
            <w:proofErr w:type="spellEnd"/>
            <w:r w:rsidRPr="00890766">
              <w:rPr>
                <w:rFonts w:ascii="Calibri" w:eastAsia="Calibri" w:hAnsi="Calibri" w:cs="Calibri"/>
              </w:rPr>
              <w:t xml:space="preserve"> Standard Book </w:t>
            </w:r>
            <w:proofErr w:type="spellStart"/>
            <w:r w:rsidRPr="00890766">
              <w:rPr>
                <w:rFonts w:ascii="Calibri" w:eastAsia="Calibri" w:hAnsi="Calibri" w:cs="Calibri"/>
              </w:rPr>
              <w:t>Number</w:t>
            </w:r>
            <w:proofErr w:type="spellEnd"/>
            <w:r w:rsidRPr="00890766">
              <w:rPr>
                <w:rFonts w:ascii="Calibri" w:eastAsia="Calibri" w:hAnsi="Calibri" w:cs="Calibri"/>
              </w:rPr>
              <w:t xml:space="preserve"> (ISBN). Serão pontuadas as publicações comprovadas por cópia da folha de rosto do meio de divulgação e da ficha catalográfica. </w:t>
            </w:r>
          </w:p>
        </w:tc>
        <w:tc>
          <w:tcPr>
            <w:tcW w:w="1134" w:type="dxa"/>
            <w:vAlign w:val="center"/>
          </w:tcPr>
          <w:p w14:paraId="61E51389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0,5</w:t>
            </w:r>
          </w:p>
        </w:tc>
        <w:tc>
          <w:tcPr>
            <w:tcW w:w="993" w:type="dxa"/>
            <w:vAlign w:val="center"/>
          </w:tcPr>
          <w:p w14:paraId="2C2B5B0B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176F9E" w:rsidRPr="00890766" w14:paraId="3FF57149" w14:textId="77777777" w:rsidTr="00176F9E">
        <w:tc>
          <w:tcPr>
            <w:tcW w:w="709" w:type="dxa"/>
            <w:vAlign w:val="center"/>
          </w:tcPr>
          <w:p w14:paraId="28797C77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8</w:t>
            </w:r>
          </w:p>
        </w:tc>
        <w:tc>
          <w:tcPr>
            <w:tcW w:w="6662" w:type="dxa"/>
            <w:vAlign w:val="center"/>
          </w:tcPr>
          <w:p w14:paraId="57A89887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 xml:space="preserve">Trabalho completo publicado em anais de congresso científico nacional, incluindo local e regional, ou internacional com corpo editorial. </w:t>
            </w:r>
          </w:p>
          <w:p w14:paraId="79F04ED4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lastRenderedPageBreak/>
              <w:t>Serão pontuadas as publicações comprovadas por cópia do trabalho completo (número de páginas maior igual a três) publicado, e com o meio de divulgação devidamente identificado.</w:t>
            </w:r>
          </w:p>
        </w:tc>
        <w:tc>
          <w:tcPr>
            <w:tcW w:w="1134" w:type="dxa"/>
            <w:vAlign w:val="center"/>
          </w:tcPr>
          <w:p w14:paraId="130D086A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lastRenderedPageBreak/>
              <w:t>1,0</w:t>
            </w:r>
          </w:p>
        </w:tc>
        <w:tc>
          <w:tcPr>
            <w:tcW w:w="993" w:type="dxa"/>
            <w:vAlign w:val="center"/>
          </w:tcPr>
          <w:p w14:paraId="76088579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176F9E" w:rsidRPr="00890766" w14:paraId="646F5933" w14:textId="77777777" w:rsidTr="00176F9E">
        <w:tc>
          <w:tcPr>
            <w:tcW w:w="709" w:type="dxa"/>
            <w:vAlign w:val="center"/>
          </w:tcPr>
          <w:p w14:paraId="4607E0F3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9</w:t>
            </w:r>
          </w:p>
        </w:tc>
        <w:tc>
          <w:tcPr>
            <w:tcW w:w="6662" w:type="dxa"/>
            <w:vAlign w:val="center"/>
          </w:tcPr>
          <w:p w14:paraId="374DA58A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Apresentação oral de trabalho em congresso científico nacional, incluindo local e regional, ou internacional.</w:t>
            </w:r>
          </w:p>
          <w:p w14:paraId="38D4821D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 xml:space="preserve">Serão pontuados apenas os trabalhos apresentados pelo candidato. O quesito será pontuado mediante apresentação de certificado/declaração de apresentação nominal expedido pelo Coordenador ou Presidente de evento científico. </w:t>
            </w:r>
          </w:p>
        </w:tc>
        <w:tc>
          <w:tcPr>
            <w:tcW w:w="1134" w:type="dxa"/>
            <w:vAlign w:val="center"/>
          </w:tcPr>
          <w:p w14:paraId="4B906A5A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0,3</w:t>
            </w:r>
          </w:p>
        </w:tc>
        <w:tc>
          <w:tcPr>
            <w:tcW w:w="993" w:type="dxa"/>
            <w:vAlign w:val="center"/>
          </w:tcPr>
          <w:p w14:paraId="7E4CD409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176F9E" w:rsidRPr="00890766" w14:paraId="09F69FF7" w14:textId="77777777" w:rsidTr="00176F9E">
        <w:tc>
          <w:tcPr>
            <w:tcW w:w="709" w:type="dxa"/>
            <w:vAlign w:val="center"/>
          </w:tcPr>
          <w:p w14:paraId="1EBDE427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10</w:t>
            </w:r>
          </w:p>
        </w:tc>
        <w:tc>
          <w:tcPr>
            <w:tcW w:w="6662" w:type="dxa"/>
            <w:vAlign w:val="center"/>
          </w:tcPr>
          <w:p w14:paraId="75E671D9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Resumo de trabalho publicado em anais de congresso nacional, incluindo local e regional, ou internacional com corpo editorial.</w:t>
            </w:r>
          </w:p>
          <w:p w14:paraId="24AA8F30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 xml:space="preserve">Serão pontuados os trabalhos comprovados por cópia do resumo publicado, e com o meio de divulgação devidamente identificado (cópia da capa dos Anais do evento ou da ficha catalográfica). </w:t>
            </w:r>
          </w:p>
        </w:tc>
        <w:tc>
          <w:tcPr>
            <w:tcW w:w="1134" w:type="dxa"/>
            <w:vAlign w:val="center"/>
          </w:tcPr>
          <w:p w14:paraId="3E43F9EE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0,6</w:t>
            </w:r>
          </w:p>
        </w:tc>
        <w:tc>
          <w:tcPr>
            <w:tcW w:w="993" w:type="dxa"/>
            <w:vAlign w:val="center"/>
          </w:tcPr>
          <w:p w14:paraId="50D802F7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176F9E" w:rsidRPr="00890766" w14:paraId="65215829" w14:textId="77777777" w:rsidTr="00176F9E">
        <w:tc>
          <w:tcPr>
            <w:tcW w:w="8505" w:type="dxa"/>
            <w:gridSpan w:val="3"/>
            <w:vAlign w:val="center"/>
          </w:tcPr>
          <w:p w14:paraId="55637F3A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  <w:b/>
              </w:rPr>
              <w:t>Total de Pontos para o item II-1</w:t>
            </w:r>
          </w:p>
        </w:tc>
        <w:tc>
          <w:tcPr>
            <w:tcW w:w="993" w:type="dxa"/>
            <w:vAlign w:val="center"/>
          </w:tcPr>
          <w:p w14:paraId="6514AC42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</w:tbl>
    <w:p w14:paraId="4B400438" w14:textId="77777777" w:rsidR="00176F9E" w:rsidRPr="00890766" w:rsidRDefault="00176F9E" w:rsidP="00176F9E">
      <w:pPr>
        <w:spacing w:after="0" w:line="240" w:lineRule="auto"/>
        <w:jc w:val="both"/>
        <w:rPr>
          <w:rFonts w:ascii="Calibri" w:eastAsia="Calibri" w:hAnsi="Calibri" w:cs="Calibri"/>
          <w:iCs/>
          <w:sz w:val="24"/>
        </w:rPr>
      </w:pPr>
      <w:r w:rsidRPr="00890766">
        <w:rPr>
          <w:rFonts w:ascii="Calibri" w:eastAsia="Calibri" w:hAnsi="Calibri" w:cs="Calibri"/>
          <w:b/>
          <w:iCs/>
          <w:sz w:val="24"/>
        </w:rPr>
        <w:t>*Será pontuado integralmente o artigo que estiver no prelo ou que já tenha sido publicado ‘online’.</w:t>
      </w:r>
    </w:p>
    <w:tbl>
      <w:tblPr>
        <w:tblW w:w="9498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-5" w:type="dxa"/>
          <w:right w:w="70" w:type="dxa"/>
        </w:tblCellMar>
        <w:tblLook w:val="0000" w:firstRow="0" w:lastRow="0" w:firstColumn="0" w:lastColumn="0" w:noHBand="0" w:noVBand="0"/>
      </w:tblPr>
      <w:tblGrid>
        <w:gridCol w:w="709"/>
        <w:gridCol w:w="6662"/>
        <w:gridCol w:w="1134"/>
        <w:gridCol w:w="993"/>
      </w:tblGrid>
      <w:tr w:rsidR="00176F9E" w:rsidRPr="00890766" w14:paraId="46BDC5F9" w14:textId="77777777" w:rsidTr="00176F9E">
        <w:trPr>
          <w:trHeight w:val="447"/>
        </w:trPr>
        <w:tc>
          <w:tcPr>
            <w:tcW w:w="709" w:type="dxa"/>
            <w:vAlign w:val="center"/>
          </w:tcPr>
          <w:p w14:paraId="71EEC4B0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szCs w:val="20"/>
              </w:rPr>
            </w:pPr>
            <w:r w:rsidRPr="00890766">
              <w:rPr>
                <w:rFonts w:ascii="Calibri" w:eastAsia="Calibri" w:hAnsi="Calibri" w:cs="Calibri"/>
                <w:szCs w:val="20"/>
              </w:rPr>
              <w:t>Item</w:t>
            </w:r>
          </w:p>
        </w:tc>
        <w:tc>
          <w:tcPr>
            <w:tcW w:w="6662" w:type="dxa"/>
            <w:vAlign w:val="center"/>
          </w:tcPr>
          <w:p w14:paraId="6FFC86CD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  <w:szCs w:val="20"/>
              </w:rPr>
            </w:pPr>
            <w:r w:rsidRPr="00890766">
              <w:rPr>
                <w:rFonts w:ascii="Calibri" w:eastAsia="Calibri" w:hAnsi="Calibri" w:cs="Calibri"/>
                <w:b/>
                <w:szCs w:val="20"/>
              </w:rPr>
              <w:t>II - 2 PRODUÇÃO TÉCNICA</w:t>
            </w:r>
          </w:p>
        </w:tc>
        <w:tc>
          <w:tcPr>
            <w:tcW w:w="1134" w:type="dxa"/>
            <w:vAlign w:val="center"/>
          </w:tcPr>
          <w:p w14:paraId="45CC51D8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  <w:szCs w:val="20"/>
              </w:rPr>
            </w:pPr>
            <w:r w:rsidRPr="00890766">
              <w:rPr>
                <w:rFonts w:ascii="Calibri" w:eastAsia="Calibri" w:hAnsi="Calibri" w:cs="Calibri"/>
                <w:szCs w:val="20"/>
              </w:rPr>
              <w:t>Pontos</w:t>
            </w:r>
          </w:p>
        </w:tc>
        <w:tc>
          <w:tcPr>
            <w:tcW w:w="993" w:type="dxa"/>
            <w:vAlign w:val="center"/>
          </w:tcPr>
          <w:p w14:paraId="4A6CB08C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  <w:szCs w:val="20"/>
              </w:rPr>
            </w:pPr>
            <w:proofErr w:type="spellStart"/>
            <w:r w:rsidRPr="00890766">
              <w:rPr>
                <w:rFonts w:ascii="Calibri" w:eastAsia="Calibri" w:hAnsi="Calibri" w:cs="Calibri"/>
                <w:szCs w:val="20"/>
              </w:rPr>
              <w:t>Sub-Total</w:t>
            </w:r>
            <w:proofErr w:type="spellEnd"/>
          </w:p>
        </w:tc>
      </w:tr>
      <w:tr w:rsidR="00176F9E" w:rsidRPr="00890766" w14:paraId="4C2510C2" w14:textId="77777777" w:rsidTr="00176F9E">
        <w:tc>
          <w:tcPr>
            <w:tcW w:w="709" w:type="dxa"/>
            <w:vAlign w:val="center"/>
          </w:tcPr>
          <w:p w14:paraId="7960B67F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  <w:szCs w:val="20"/>
              </w:rPr>
            </w:pPr>
            <w:r w:rsidRPr="00890766">
              <w:rPr>
                <w:rFonts w:ascii="Calibri" w:eastAsia="Calibri" w:hAnsi="Calibri" w:cs="Calibri"/>
                <w:szCs w:val="20"/>
              </w:rPr>
              <w:t>1</w:t>
            </w:r>
          </w:p>
        </w:tc>
        <w:tc>
          <w:tcPr>
            <w:tcW w:w="6662" w:type="dxa"/>
            <w:vAlign w:val="center"/>
          </w:tcPr>
          <w:p w14:paraId="0E462C90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  <w:szCs w:val="20"/>
              </w:rPr>
            </w:pPr>
            <w:r w:rsidRPr="00890766">
              <w:rPr>
                <w:rFonts w:ascii="Calibri" w:eastAsia="Calibri" w:hAnsi="Calibri" w:cs="Calibri"/>
                <w:szCs w:val="20"/>
              </w:rPr>
              <w:t>Software de uso científico e/ou tecnológico, cultivares, produto ou processo.</w:t>
            </w:r>
          </w:p>
          <w:p w14:paraId="35283EB2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  <w:szCs w:val="20"/>
              </w:rPr>
            </w:pPr>
            <w:r w:rsidRPr="00890766">
              <w:rPr>
                <w:rFonts w:ascii="Calibri" w:eastAsia="Calibri" w:hAnsi="Calibri" w:cs="Calibri"/>
                <w:szCs w:val="20"/>
              </w:rPr>
              <w:t>Serão pontuados aqueles produtos comprovados por cópia do registro em órgão competente ou comprovante de depósito de patente.</w:t>
            </w:r>
          </w:p>
        </w:tc>
        <w:tc>
          <w:tcPr>
            <w:tcW w:w="1134" w:type="dxa"/>
            <w:vAlign w:val="center"/>
          </w:tcPr>
          <w:p w14:paraId="63F9F6D9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  <w:szCs w:val="20"/>
              </w:rPr>
            </w:pPr>
            <w:r w:rsidRPr="00890766">
              <w:rPr>
                <w:rFonts w:ascii="Calibri" w:eastAsia="Calibri" w:hAnsi="Calibri" w:cs="Calibri"/>
                <w:szCs w:val="20"/>
              </w:rPr>
              <w:t>1,5</w:t>
            </w:r>
          </w:p>
        </w:tc>
        <w:tc>
          <w:tcPr>
            <w:tcW w:w="993" w:type="dxa"/>
            <w:vAlign w:val="center"/>
          </w:tcPr>
          <w:p w14:paraId="077FC7EA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  <w:szCs w:val="20"/>
              </w:rPr>
            </w:pPr>
          </w:p>
        </w:tc>
      </w:tr>
      <w:tr w:rsidR="00176F9E" w:rsidRPr="00890766" w14:paraId="3FD30E0E" w14:textId="77777777" w:rsidTr="00176F9E">
        <w:tc>
          <w:tcPr>
            <w:tcW w:w="709" w:type="dxa"/>
            <w:vAlign w:val="center"/>
          </w:tcPr>
          <w:p w14:paraId="4500B785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  <w:szCs w:val="20"/>
              </w:rPr>
            </w:pPr>
            <w:r w:rsidRPr="00890766">
              <w:rPr>
                <w:rFonts w:ascii="Calibri" w:eastAsia="Calibri" w:hAnsi="Calibri" w:cs="Calibri"/>
                <w:szCs w:val="20"/>
              </w:rPr>
              <w:t>2</w:t>
            </w:r>
          </w:p>
        </w:tc>
        <w:tc>
          <w:tcPr>
            <w:tcW w:w="6662" w:type="dxa"/>
            <w:vAlign w:val="center"/>
          </w:tcPr>
          <w:p w14:paraId="478D4960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  <w:szCs w:val="20"/>
              </w:rPr>
            </w:pPr>
            <w:r w:rsidRPr="00890766">
              <w:rPr>
                <w:rFonts w:ascii="Calibri" w:eastAsia="Calibri" w:hAnsi="Calibri" w:cs="Calibri"/>
                <w:szCs w:val="20"/>
              </w:rPr>
              <w:t>Produto ou processo com depósito de patente registrada.</w:t>
            </w:r>
          </w:p>
          <w:p w14:paraId="1244BC79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  <w:szCs w:val="20"/>
              </w:rPr>
            </w:pPr>
            <w:r w:rsidRPr="00890766">
              <w:rPr>
                <w:rFonts w:ascii="Calibri" w:eastAsia="Calibri" w:hAnsi="Calibri" w:cs="Calibri"/>
                <w:szCs w:val="20"/>
              </w:rPr>
              <w:t xml:space="preserve">Devidamente comprovado. </w:t>
            </w:r>
          </w:p>
        </w:tc>
        <w:tc>
          <w:tcPr>
            <w:tcW w:w="1134" w:type="dxa"/>
            <w:vAlign w:val="center"/>
          </w:tcPr>
          <w:p w14:paraId="71FF2434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  <w:szCs w:val="20"/>
              </w:rPr>
            </w:pPr>
            <w:r w:rsidRPr="00890766">
              <w:rPr>
                <w:rFonts w:ascii="Calibri" w:eastAsia="Calibri" w:hAnsi="Calibri" w:cs="Calibri"/>
                <w:szCs w:val="20"/>
              </w:rPr>
              <w:t>3,0</w:t>
            </w:r>
          </w:p>
        </w:tc>
        <w:tc>
          <w:tcPr>
            <w:tcW w:w="993" w:type="dxa"/>
            <w:vAlign w:val="center"/>
          </w:tcPr>
          <w:p w14:paraId="641CCC36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  <w:szCs w:val="20"/>
              </w:rPr>
            </w:pPr>
          </w:p>
        </w:tc>
      </w:tr>
      <w:tr w:rsidR="00176F9E" w:rsidRPr="00890766" w14:paraId="25A16882" w14:textId="77777777" w:rsidTr="00176F9E">
        <w:trPr>
          <w:trHeight w:val="242"/>
        </w:trPr>
        <w:tc>
          <w:tcPr>
            <w:tcW w:w="8505" w:type="dxa"/>
            <w:gridSpan w:val="3"/>
            <w:vAlign w:val="center"/>
          </w:tcPr>
          <w:p w14:paraId="1ECF1225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  <w:szCs w:val="20"/>
              </w:rPr>
            </w:pPr>
            <w:r w:rsidRPr="00890766">
              <w:rPr>
                <w:rFonts w:ascii="Calibri" w:eastAsia="Calibri" w:hAnsi="Calibri" w:cs="Calibri"/>
                <w:b/>
                <w:szCs w:val="20"/>
              </w:rPr>
              <w:t>Total de Pontos para o item II-2</w:t>
            </w:r>
          </w:p>
        </w:tc>
        <w:tc>
          <w:tcPr>
            <w:tcW w:w="993" w:type="dxa"/>
            <w:vAlign w:val="center"/>
          </w:tcPr>
          <w:p w14:paraId="08F7CDDE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  <w:szCs w:val="20"/>
              </w:rPr>
            </w:pPr>
          </w:p>
        </w:tc>
      </w:tr>
    </w:tbl>
    <w:p w14:paraId="3C33192B" w14:textId="77777777" w:rsidR="00176F9E" w:rsidRPr="00890766" w:rsidRDefault="00176F9E" w:rsidP="00176F9E">
      <w:pPr>
        <w:spacing w:after="0" w:line="240" w:lineRule="auto"/>
        <w:jc w:val="both"/>
        <w:rPr>
          <w:rFonts w:ascii="Calibri" w:eastAsia="Calibri" w:hAnsi="Calibri" w:cs="Calibri"/>
          <w:b/>
          <w:sz w:val="24"/>
        </w:rPr>
      </w:pPr>
    </w:p>
    <w:p w14:paraId="0F596D93" w14:textId="77777777" w:rsidR="00176F9E" w:rsidRPr="00890766" w:rsidRDefault="00176F9E" w:rsidP="00176F9E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  <w:r w:rsidRPr="00890766">
        <w:rPr>
          <w:rFonts w:ascii="Calibri" w:eastAsia="Calibri" w:hAnsi="Calibri" w:cs="Calibri"/>
          <w:b/>
          <w:sz w:val="24"/>
        </w:rPr>
        <w:t>III – OUTRAS ATIVIDADES ACADÊMICAS E PROFISSIONAIS</w:t>
      </w:r>
    </w:p>
    <w:tbl>
      <w:tblPr>
        <w:tblW w:w="9498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-5" w:type="dxa"/>
          <w:right w:w="70" w:type="dxa"/>
        </w:tblCellMar>
        <w:tblLook w:val="0000" w:firstRow="0" w:lastRow="0" w:firstColumn="0" w:lastColumn="0" w:noHBand="0" w:noVBand="0"/>
      </w:tblPr>
      <w:tblGrid>
        <w:gridCol w:w="709"/>
        <w:gridCol w:w="6662"/>
        <w:gridCol w:w="1134"/>
        <w:gridCol w:w="993"/>
      </w:tblGrid>
      <w:tr w:rsidR="00176F9E" w:rsidRPr="00890766" w14:paraId="3A0CA6E0" w14:textId="77777777" w:rsidTr="00176F9E">
        <w:trPr>
          <w:trHeight w:val="485"/>
        </w:trPr>
        <w:tc>
          <w:tcPr>
            <w:tcW w:w="709" w:type="dxa"/>
            <w:vAlign w:val="center"/>
          </w:tcPr>
          <w:p w14:paraId="74CD69E7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</w:rPr>
            </w:pPr>
            <w:r w:rsidRPr="00890766">
              <w:rPr>
                <w:rFonts w:ascii="Calibri" w:eastAsia="Calibri" w:hAnsi="Calibri" w:cs="Calibri"/>
              </w:rPr>
              <w:t>Item</w:t>
            </w:r>
          </w:p>
        </w:tc>
        <w:tc>
          <w:tcPr>
            <w:tcW w:w="6662" w:type="dxa"/>
            <w:vAlign w:val="center"/>
          </w:tcPr>
          <w:p w14:paraId="0764CA64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  <w:b/>
              </w:rPr>
              <w:t>III - OUTRAS ATIVIDADES ACADÊMICAS OU DE FORMAÇÃO</w:t>
            </w:r>
          </w:p>
        </w:tc>
        <w:tc>
          <w:tcPr>
            <w:tcW w:w="1134" w:type="dxa"/>
            <w:vAlign w:val="center"/>
          </w:tcPr>
          <w:p w14:paraId="40B52164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Pontos</w:t>
            </w:r>
          </w:p>
        </w:tc>
        <w:tc>
          <w:tcPr>
            <w:tcW w:w="993" w:type="dxa"/>
            <w:vAlign w:val="center"/>
          </w:tcPr>
          <w:p w14:paraId="7FCEC29B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proofErr w:type="spellStart"/>
            <w:r w:rsidRPr="00890766">
              <w:rPr>
                <w:rFonts w:ascii="Calibri" w:eastAsia="Calibri" w:hAnsi="Calibri" w:cs="Calibri"/>
              </w:rPr>
              <w:t>Sub-Total</w:t>
            </w:r>
            <w:proofErr w:type="spellEnd"/>
          </w:p>
        </w:tc>
      </w:tr>
      <w:tr w:rsidR="00176F9E" w:rsidRPr="00890766" w14:paraId="1D6FBFD6" w14:textId="77777777" w:rsidTr="00176F9E">
        <w:tc>
          <w:tcPr>
            <w:tcW w:w="709" w:type="dxa"/>
            <w:vAlign w:val="center"/>
          </w:tcPr>
          <w:p w14:paraId="126AAEE1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6662" w:type="dxa"/>
            <w:vAlign w:val="center"/>
          </w:tcPr>
          <w:p w14:paraId="21C39680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 xml:space="preserve">Iniciação científica ou tecnológica com bolsa (CNPq / </w:t>
            </w:r>
            <w:proofErr w:type="spellStart"/>
            <w:r w:rsidRPr="00890766">
              <w:rPr>
                <w:rFonts w:ascii="Calibri" w:eastAsia="Calibri" w:hAnsi="Calibri" w:cs="Calibri"/>
              </w:rPr>
              <w:t>FAPs</w:t>
            </w:r>
            <w:proofErr w:type="spellEnd"/>
            <w:r w:rsidRPr="00890766">
              <w:rPr>
                <w:rFonts w:ascii="Calibri" w:eastAsia="Calibri" w:hAnsi="Calibri" w:cs="Calibri"/>
              </w:rPr>
              <w:t xml:space="preserve"> / Outras).</w:t>
            </w:r>
          </w:p>
          <w:p w14:paraId="67717F25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 xml:space="preserve">A comprovação deverá ser fornecida por instituição de ensino e pesquisa, onde foi realizada a iniciação, ou pelo órgão de fomento do qual o aluno foi bolsista. </w:t>
            </w:r>
          </w:p>
        </w:tc>
        <w:tc>
          <w:tcPr>
            <w:tcW w:w="1134" w:type="dxa"/>
            <w:vAlign w:val="center"/>
          </w:tcPr>
          <w:p w14:paraId="082795B2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1,0 ponto por ano</w:t>
            </w:r>
          </w:p>
        </w:tc>
        <w:tc>
          <w:tcPr>
            <w:tcW w:w="993" w:type="dxa"/>
            <w:vAlign w:val="center"/>
          </w:tcPr>
          <w:p w14:paraId="71A68CAD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176F9E" w:rsidRPr="00890766" w14:paraId="0BE0E785" w14:textId="77777777" w:rsidTr="00176F9E">
        <w:tc>
          <w:tcPr>
            <w:tcW w:w="709" w:type="dxa"/>
            <w:vAlign w:val="center"/>
          </w:tcPr>
          <w:p w14:paraId="631F394D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6662" w:type="dxa"/>
            <w:vAlign w:val="center"/>
          </w:tcPr>
          <w:p w14:paraId="3FE62088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Iniciação científica ou tecnológica voluntária.</w:t>
            </w:r>
          </w:p>
          <w:p w14:paraId="7A7AC7E9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A comprovação deverá ser fornecida pelo órgão competente da instituição, direção ou chefia da unidade ou pelo professor orientador. Somente serão pontuadas as atividades com duração superior a três meses.</w:t>
            </w:r>
          </w:p>
        </w:tc>
        <w:tc>
          <w:tcPr>
            <w:tcW w:w="1134" w:type="dxa"/>
            <w:vAlign w:val="center"/>
          </w:tcPr>
          <w:p w14:paraId="535432EC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0,7 pontos por ano</w:t>
            </w:r>
          </w:p>
        </w:tc>
        <w:tc>
          <w:tcPr>
            <w:tcW w:w="993" w:type="dxa"/>
            <w:vAlign w:val="center"/>
          </w:tcPr>
          <w:p w14:paraId="60327C8C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176F9E" w:rsidRPr="00890766" w14:paraId="2CB9B7C8" w14:textId="77777777" w:rsidTr="00176F9E">
        <w:tc>
          <w:tcPr>
            <w:tcW w:w="709" w:type="dxa"/>
            <w:vAlign w:val="center"/>
          </w:tcPr>
          <w:p w14:paraId="4E1E98EE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6662" w:type="dxa"/>
            <w:vAlign w:val="center"/>
          </w:tcPr>
          <w:p w14:paraId="06DDC479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Orientação de aluno de iniciação científica ou tecnológica.</w:t>
            </w:r>
          </w:p>
          <w:p w14:paraId="04C6F98D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A comprovação deverá ser fornecida pela direção ou chefia da unidade, ou órgão competente da instituição de ensino ou instituto de pesquisa. Somente serão pontuadas as atividades com duração superior a seis meses.</w:t>
            </w:r>
          </w:p>
        </w:tc>
        <w:tc>
          <w:tcPr>
            <w:tcW w:w="1134" w:type="dxa"/>
            <w:vAlign w:val="center"/>
          </w:tcPr>
          <w:p w14:paraId="60605469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0,8 pontos por ano</w:t>
            </w:r>
          </w:p>
        </w:tc>
        <w:tc>
          <w:tcPr>
            <w:tcW w:w="993" w:type="dxa"/>
            <w:vAlign w:val="center"/>
          </w:tcPr>
          <w:p w14:paraId="6A933734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176F9E" w:rsidRPr="00890766" w14:paraId="4762E1E0" w14:textId="77777777" w:rsidTr="00176F9E">
        <w:tc>
          <w:tcPr>
            <w:tcW w:w="709" w:type="dxa"/>
            <w:vAlign w:val="center"/>
          </w:tcPr>
          <w:p w14:paraId="6BCC5117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6662" w:type="dxa"/>
            <w:vAlign w:val="center"/>
          </w:tcPr>
          <w:p w14:paraId="184FCC9B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Orientação de TCC (Trabalho de Conclusão de Curso). A comprovação deverá ser fornecida pelo coordenador do curso, ou órgão competente da instituição de ensino ou instituto de pesquisa. Somente serão pontuadas as atividades com duração superior a seis meses.</w:t>
            </w:r>
          </w:p>
        </w:tc>
        <w:tc>
          <w:tcPr>
            <w:tcW w:w="1134" w:type="dxa"/>
            <w:vAlign w:val="center"/>
          </w:tcPr>
          <w:p w14:paraId="4869037D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0,8 pontos por ano</w:t>
            </w:r>
          </w:p>
        </w:tc>
        <w:tc>
          <w:tcPr>
            <w:tcW w:w="993" w:type="dxa"/>
            <w:vAlign w:val="center"/>
          </w:tcPr>
          <w:p w14:paraId="7FB7C08D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176F9E" w:rsidRPr="00890766" w14:paraId="2F8F1BB9" w14:textId="77777777" w:rsidTr="00176F9E">
        <w:tc>
          <w:tcPr>
            <w:tcW w:w="709" w:type="dxa"/>
            <w:vAlign w:val="center"/>
          </w:tcPr>
          <w:p w14:paraId="37802392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lastRenderedPageBreak/>
              <w:t>5</w:t>
            </w:r>
          </w:p>
        </w:tc>
        <w:tc>
          <w:tcPr>
            <w:tcW w:w="6662" w:type="dxa"/>
            <w:vAlign w:val="center"/>
          </w:tcPr>
          <w:p w14:paraId="49E15FAC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 xml:space="preserve">Desempenho de atividade técnica ou profissional, </w:t>
            </w:r>
            <w:r w:rsidRPr="00890766">
              <w:rPr>
                <w:rFonts w:ascii="Calibri" w:eastAsia="Calibri" w:hAnsi="Calibri" w:cs="Calibri"/>
                <w:b/>
              </w:rPr>
              <w:t>na área</w:t>
            </w:r>
            <w:r w:rsidRPr="00890766">
              <w:rPr>
                <w:rFonts w:ascii="Calibri" w:eastAsia="Calibri" w:hAnsi="Calibri" w:cs="Calibri"/>
              </w:rPr>
              <w:t xml:space="preserve"> do curso (biocombustíveis, agroenergia ou energia). A comprovação deverá ser realizada por meio de declaração, contrato de trabalho ou registro em carteira de trabalho emitido ou assinado pelo contratante/chefia/setor competente. (limitado a 2,5 pontos)</w:t>
            </w:r>
          </w:p>
        </w:tc>
        <w:tc>
          <w:tcPr>
            <w:tcW w:w="1134" w:type="dxa"/>
            <w:vAlign w:val="center"/>
          </w:tcPr>
          <w:p w14:paraId="662015D6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0,5 pontos por ano</w:t>
            </w:r>
          </w:p>
        </w:tc>
        <w:tc>
          <w:tcPr>
            <w:tcW w:w="993" w:type="dxa"/>
            <w:vAlign w:val="center"/>
          </w:tcPr>
          <w:p w14:paraId="77F2901A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176F9E" w:rsidRPr="00890766" w14:paraId="41FEB2EC" w14:textId="77777777" w:rsidTr="00176F9E">
        <w:tc>
          <w:tcPr>
            <w:tcW w:w="709" w:type="dxa"/>
            <w:vAlign w:val="center"/>
          </w:tcPr>
          <w:p w14:paraId="20275FCD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6</w:t>
            </w:r>
          </w:p>
        </w:tc>
        <w:tc>
          <w:tcPr>
            <w:tcW w:w="6662" w:type="dxa"/>
            <w:vAlign w:val="center"/>
          </w:tcPr>
          <w:p w14:paraId="2192FBEA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Curso de especialização na área de concentração do Programa ou em área correlata.</w:t>
            </w:r>
          </w:p>
          <w:p w14:paraId="1ED6FB94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OBS.: só serão considerados cursos com carga horária igual ou superior a 360 horas.</w:t>
            </w:r>
          </w:p>
        </w:tc>
        <w:tc>
          <w:tcPr>
            <w:tcW w:w="1134" w:type="dxa"/>
            <w:vAlign w:val="center"/>
          </w:tcPr>
          <w:p w14:paraId="387E1FC1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1,0 ponto por curso</w:t>
            </w:r>
          </w:p>
        </w:tc>
        <w:tc>
          <w:tcPr>
            <w:tcW w:w="993" w:type="dxa"/>
            <w:vAlign w:val="center"/>
          </w:tcPr>
          <w:p w14:paraId="5994F16C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176F9E" w:rsidRPr="00890766" w14:paraId="21F77794" w14:textId="77777777" w:rsidTr="00176F9E">
        <w:tc>
          <w:tcPr>
            <w:tcW w:w="709" w:type="dxa"/>
            <w:vAlign w:val="center"/>
          </w:tcPr>
          <w:p w14:paraId="6322D6C8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7</w:t>
            </w:r>
          </w:p>
        </w:tc>
        <w:tc>
          <w:tcPr>
            <w:tcW w:w="6662" w:type="dxa"/>
            <w:vAlign w:val="center"/>
          </w:tcPr>
          <w:p w14:paraId="4A96A8B2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>Aprovação em disciplinas cursadas em programas de pós-graduação de áreas afins à área do curso (biocombustíveis, agroenergia ou energia).</w:t>
            </w:r>
          </w:p>
        </w:tc>
        <w:tc>
          <w:tcPr>
            <w:tcW w:w="1134" w:type="dxa"/>
            <w:vAlign w:val="center"/>
          </w:tcPr>
          <w:p w14:paraId="10D2A00A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</w:rPr>
              <w:t xml:space="preserve">0,2 por </w:t>
            </w:r>
            <w:proofErr w:type="spellStart"/>
            <w:r w:rsidRPr="00890766">
              <w:rPr>
                <w:rFonts w:ascii="Calibri" w:eastAsia="Calibri" w:hAnsi="Calibri" w:cs="Calibri"/>
              </w:rPr>
              <w:t>discipli-na</w:t>
            </w:r>
            <w:proofErr w:type="spellEnd"/>
          </w:p>
        </w:tc>
        <w:tc>
          <w:tcPr>
            <w:tcW w:w="993" w:type="dxa"/>
            <w:vAlign w:val="center"/>
          </w:tcPr>
          <w:p w14:paraId="7B525E45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176F9E" w:rsidRPr="00890766" w14:paraId="495E306E" w14:textId="77777777" w:rsidTr="00176F9E">
        <w:tc>
          <w:tcPr>
            <w:tcW w:w="8505" w:type="dxa"/>
            <w:gridSpan w:val="3"/>
            <w:vAlign w:val="center"/>
          </w:tcPr>
          <w:p w14:paraId="2DB31BA5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  <w:b/>
              </w:rPr>
              <w:t>Total de Pontos para o item III</w:t>
            </w:r>
          </w:p>
        </w:tc>
        <w:tc>
          <w:tcPr>
            <w:tcW w:w="993" w:type="dxa"/>
            <w:vAlign w:val="center"/>
          </w:tcPr>
          <w:p w14:paraId="4B38493B" w14:textId="77777777" w:rsidR="00176F9E" w:rsidRPr="00890766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</w:tbl>
    <w:p w14:paraId="3D74B730" w14:textId="77777777" w:rsidR="00176F9E" w:rsidRPr="00890766" w:rsidRDefault="00176F9E" w:rsidP="00176F9E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tbl>
      <w:tblPr>
        <w:tblW w:w="9498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-5" w:type="dxa"/>
          <w:right w:w="70" w:type="dxa"/>
        </w:tblCellMar>
        <w:tblLook w:val="0000" w:firstRow="0" w:lastRow="0" w:firstColumn="0" w:lastColumn="0" w:noHBand="0" w:noVBand="0"/>
      </w:tblPr>
      <w:tblGrid>
        <w:gridCol w:w="7371"/>
        <w:gridCol w:w="2127"/>
      </w:tblGrid>
      <w:tr w:rsidR="00176F9E" w:rsidRPr="00176F9E" w14:paraId="13DB391C" w14:textId="77777777" w:rsidTr="00176F9E">
        <w:trPr>
          <w:trHeight w:val="327"/>
        </w:trPr>
        <w:tc>
          <w:tcPr>
            <w:tcW w:w="7371" w:type="dxa"/>
          </w:tcPr>
          <w:p w14:paraId="41A4945D" w14:textId="77777777" w:rsidR="00176F9E" w:rsidRPr="00890766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  <w:b/>
              </w:rPr>
            </w:pPr>
            <w:r w:rsidRPr="00890766">
              <w:rPr>
                <w:rFonts w:ascii="Calibri" w:eastAsia="Calibri" w:hAnsi="Calibri" w:cs="Calibri"/>
                <w:b/>
              </w:rPr>
              <w:t xml:space="preserve">Pontuação para Avaliação de </w:t>
            </w:r>
            <w:r w:rsidRPr="00890766">
              <w:rPr>
                <w:rFonts w:ascii="Calibri" w:eastAsia="Calibri" w:hAnsi="Calibri" w:cs="Calibri"/>
                <w:b/>
                <w:i/>
              </w:rPr>
              <w:t>Curriculum Vitae</w:t>
            </w:r>
          </w:p>
          <w:p w14:paraId="61DC8B26" w14:textId="77777777" w:rsidR="00176F9E" w:rsidRPr="00176F9E" w:rsidRDefault="00176F9E" w:rsidP="00176F9E">
            <w:pPr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890766">
              <w:rPr>
                <w:rFonts w:ascii="Calibri" w:eastAsia="Calibri" w:hAnsi="Calibri" w:cs="Calibri"/>
                <w:b/>
              </w:rPr>
              <w:t>(Somatório de I, II-1, II-2 e III – limitado a 10 pontos)</w:t>
            </w:r>
          </w:p>
        </w:tc>
        <w:tc>
          <w:tcPr>
            <w:tcW w:w="2127" w:type="dxa"/>
            <w:vAlign w:val="center"/>
          </w:tcPr>
          <w:p w14:paraId="64D32910" w14:textId="77777777" w:rsidR="00176F9E" w:rsidRPr="00176F9E" w:rsidRDefault="00176F9E" w:rsidP="00176F9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</w:tbl>
    <w:p w14:paraId="5C2AA908" w14:textId="77777777" w:rsidR="00176F9E" w:rsidRPr="00321761" w:rsidRDefault="00176F9E" w:rsidP="00321761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p w14:paraId="6757FDCA" w14:textId="77777777" w:rsidR="00FF55EF" w:rsidRPr="0028536C" w:rsidRDefault="00EB6697" w:rsidP="00FF55EF">
      <w:pPr>
        <w:spacing w:before="120" w:after="120" w:line="240" w:lineRule="auto"/>
        <w:ind w:left="120" w:right="120"/>
        <w:jc w:val="center"/>
        <w:rPr>
          <w:rFonts w:ascii="Calibri" w:eastAsia="Times New Roman" w:hAnsi="Calibri" w:cs="Calibri"/>
          <w:color w:val="000000"/>
          <w:sz w:val="20"/>
          <w:szCs w:val="20"/>
          <w:lang w:eastAsia="pt-BR"/>
        </w:rPr>
      </w:pPr>
      <w:r w:rsidRPr="0020662A">
        <w:rPr>
          <w:sz w:val="24"/>
          <w:szCs w:val="24"/>
        </w:rPr>
        <w:br w:type="column"/>
      </w:r>
      <w:r w:rsidR="00FF55EF" w:rsidRPr="0028536C">
        <w:rPr>
          <w:rFonts w:ascii="Calibri" w:eastAsia="Times New Roman" w:hAnsi="Calibri" w:cs="Calibri"/>
          <w:color w:val="000000"/>
          <w:sz w:val="20"/>
          <w:szCs w:val="20"/>
          <w:lang w:eastAsia="pt-BR"/>
        </w:rPr>
        <w:lastRenderedPageBreak/>
        <w:t>Seleção de Programa de Pós-graduação</w:t>
      </w:r>
    </w:p>
    <w:p w14:paraId="35B025BF" w14:textId="77777777" w:rsidR="00FF55EF" w:rsidRPr="0028536C" w:rsidRDefault="00FF55EF" w:rsidP="00FF55EF">
      <w:pPr>
        <w:spacing w:before="120" w:after="120" w:line="240" w:lineRule="auto"/>
        <w:ind w:left="120" w:right="120"/>
        <w:jc w:val="center"/>
        <w:rPr>
          <w:rFonts w:ascii="Calibri" w:eastAsia="Times New Roman" w:hAnsi="Calibri" w:cs="Calibri"/>
          <w:color w:val="000000"/>
          <w:sz w:val="20"/>
          <w:szCs w:val="20"/>
          <w:lang w:eastAsia="pt-BR"/>
        </w:rPr>
      </w:pPr>
      <w:r w:rsidRPr="0028536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pt-BR"/>
        </w:rPr>
        <w:t>Edital PPGBIOCOM nº 5/2022</w:t>
      </w:r>
    </w:p>
    <w:p w14:paraId="41A4D16D" w14:textId="77777777" w:rsidR="00FF55EF" w:rsidRPr="0028536C" w:rsidRDefault="00FF55EF" w:rsidP="00FF55EF">
      <w:pPr>
        <w:spacing w:before="120" w:after="120" w:line="240" w:lineRule="auto"/>
        <w:ind w:left="120" w:right="120"/>
        <w:jc w:val="center"/>
        <w:rPr>
          <w:rFonts w:ascii="Calibri" w:eastAsia="Times New Roman" w:hAnsi="Calibri" w:cs="Calibri"/>
          <w:color w:val="000000"/>
          <w:sz w:val="20"/>
          <w:szCs w:val="20"/>
          <w:lang w:eastAsia="pt-BR"/>
        </w:rPr>
      </w:pPr>
      <w:r w:rsidRPr="0028536C">
        <w:rPr>
          <w:rFonts w:ascii="Calibri" w:eastAsia="Times New Roman" w:hAnsi="Calibri" w:cs="Calibri"/>
          <w:color w:val="000000"/>
          <w:sz w:val="20"/>
          <w:szCs w:val="20"/>
          <w:lang w:eastAsia="pt-BR"/>
        </w:rPr>
        <w:t>Edital de abertura das inscrições e do processo de seleção 2023/1 para ingresso ao Programa de Pós-graduação em Biocombustíveis</w:t>
      </w:r>
    </w:p>
    <w:p w14:paraId="782E807B" w14:textId="6B030F8C" w:rsidR="00321761" w:rsidRPr="00321761" w:rsidRDefault="00321761" w:rsidP="00FF55EF">
      <w:pPr>
        <w:spacing w:after="0" w:line="240" w:lineRule="auto"/>
        <w:jc w:val="center"/>
        <w:rPr>
          <w:rFonts w:ascii="Calibri" w:eastAsia="Calibri" w:hAnsi="Calibri" w:cs="Calibri"/>
          <w:b/>
          <w:sz w:val="24"/>
        </w:rPr>
      </w:pPr>
    </w:p>
    <w:p w14:paraId="2B03DA35" w14:textId="77777777" w:rsidR="00321761" w:rsidRPr="00321761" w:rsidRDefault="00321761" w:rsidP="00321761">
      <w:pPr>
        <w:spacing w:after="0" w:line="240" w:lineRule="auto"/>
        <w:jc w:val="center"/>
        <w:rPr>
          <w:rFonts w:ascii="Calibri" w:eastAsia="Calibri" w:hAnsi="Calibri" w:cs="Calibri"/>
          <w:b/>
          <w:sz w:val="24"/>
        </w:rPr>
      </w:pPr>
      <w:r w:rsidRPr="00321761">
        <w:rPr>
          <w:rFonts w:ascii="Calibri" w:eastAsia="Calibri" w:hAnsi="Calibri" w:cs="Calibri"/>
          <w:b/>
          <w:sz w:val="24"/>
        </w:rPr>
        <w:t>ANEXO IV</w:t>
      </w:r>
    </w:p>
    <w:p w14:paraId="4DD6EFE8" w14:textId="77777777" w:rsidR="00321761" w:rsidRPr="00321761" w:rsidRDefault="00321761" w:rsidP="00321761">
      <w:pPr>
        <w:spacing w:after="0" w:line="240" w:lineRule="auto"/>
        <w:jc w:val="center"/>
        <w:rPr>
          <w:rFonts w:ascii="Calibri" w:eastAsia="Calibri" w:hAnsi="Calibri" w:cs="Calibri"/>
          <w:b/>
          <w:sz w:val="24"/>
        </w:rPr>
      </w:pPr>
      <w:r w:rsidRPr="00321761">
        <w:rPr>
          <w:rFonts w:ascii="Calibri" w:eastAsia="Calibri" w:hAnsi="Calibri" w:cs="Calibri"/>
          <w:b/>
          <w:sz w:val="24"/>
        </w:rPr>
        <w:t>Critérios para análise de Projeto de pesquisa</w:t>
      </w:r>
    </w:p>
    <w:p w14:paraId="49BE6A27" w14:textId="77777777" w:rsidR="00321761" w:rsidRPr="00321761" w:rsidRDefault="00321761" w:rsidP="00321761">
      <w:pPr>
        <w:spacing w:after="0" w:line="240" w:lineRule="auto"/>
        <w:jc w:val="both"/>
        <w:rPr>
          <w:rFonts w:ascii="Calibri" w:eastAsia="Calibri" w:hAnsi="Calibri" w:cs="Calibri"/>
          <w:sz w:val="24"/>
          <w:highlight w:val="cyan"/>
        </w:rPr>
      </w:pPr>
    </w:p>
    <w:p w14:paraId="28FB2FF6" w14:textId="77777777" w:rsidR="00321761" w:rsidRPr="00890766" w:rsidRDefault="00321761" w:rsidP="00321761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  <w:r w:rsidRPr="00890766">
        <w:rPr>
          <w:rFonts w:ascii="Calibri" w:eastAsia="Calibri" w:hAnsi="Calibri" w:cs="Calibri"/>
          <w:sz w:val="24"/>
        </w:rPr>
        <w:t xml:space="preserve">O projeto de pesquisa deverá ter, no máximo, </w:t>
      </w:r>
      <w:r w:rsidRPr="00890766">
        <w:rPr>
          <w:rFonts w:ascii="Calibri" w:eastAsia="Calibri" w:hAnsi="Calibri" w:cs="Calibri"/>
          <w:b/>
          <w:bCs/>
          <w:sz w:val="24"/>
        </w:rPr>
        <w:t>quinze (15) páginas</w:t>
      </w:r>
      <w:r w:rsidRPr="00890766">
        <w:rPr>
          <w:rFonts w:ascii="Calibri" w:eastAsia="Calibri" w:hAnsi="Calibri" w:cs="Calibri"/>
          <w:sz w:val="24"/>
        </w:rPr>
        <w:t xml:space="preserve">, em espaço </w:t>
      </w:r>
      <w:r w:rsidRPr="00890766">
        <w:rPr>
          <w:rFonts w:ascii="Calibri" w:eastAsia="Calibri" w:hAnsi="Calibri" w:cs="Calibri"/>
          <w:b/>
          <w:bCs/>
          <w:sz w:val="24"/>
        </w:rPr>
        <w:t>1,5</w:t>
      </w:r>
      <w:r w:rsidRPr="00890766">
        <w:rPr>
          <w:rFonts w:ascii="Calibri" w:eastAsia="Calibri" w:hAnsi="Calibri" w:cs="Calibri"/>
          <w:sz w:val="24"/>
        </w:rPr>
        <w:t xml:space="preserve">, fonte </w:t>
      </w:r>
      <w:r w:rsidRPr="00890766">
        <w:rPr>
          <w:rFonts w:ascii="Calibri" w:eastAsia="Calibri" w:hAnsi="Calibri" w:cs="Calibri"/>
          <w:i/>
          <w:iCs/>
          <w:sz w:val="24"/>
        </w:rPr>
        <w:t>Times New Roman</w:t>
      </w:r>
      <w:r w:rsidRPr="00890766">
        <w:rPr>
          <w:rFonts w:ascii="Calibri" w:eastAsia="Calibri" w:hAnsi="Calibri" w:cs="Calibri"/>
          <w:sz w:val="24"/>
        </w:rPr>
        <w:t xml:space="preserve">, tamanho </w:t>
      </w:r>
      <w:r w:rsidRPr="00890766">
        <w:rPr>
          <w:rFonts w:ascii="Calibri" w:eastAsia="Calibri" w:hAnsi="Calibri" w:cs="Calibri"/>
          <w:b/>
          <w:bCs/>
          <w:sz w:val="24"/>
        </w:rPr>
        <w:t>12</w:t>
      </w:r>
      <w:r w:rsidRPr="00890766">
        <w:rPr>
          <w:rFonts w:ascii="Calibri" w:eastAsia="Calibri" w:hAnsi="Calibri" w:cs="Calibri"/>
          <w:sz w:val="24"/>
        </w:rPr>
        <w:t>, margens esquerda e superior de 3 cm; margens direita e inferior de 2 cm. Para fins de contagem do total de páginas, não serão consideradas a folha de rosto, o sumário e as referências bibliográficas.</w:t>
      </w:r>
    </w:p>
    <w:p w14:paraId="476BC962" w14:textId="77777777" w:rsidR="00321761" w:rsidRPr="00890766" w:rsidRDefault="00321761" w:rsidP="00321761">
      <w:pPr>
        <w:spacing w:after="0" w:line="240" w:lineRule="auto"/>
        <w:jc w:val="both"/>
        <w:rPr>
          <w:rFonts w:ascii="Calibri" w:eastAsia="Calibri" w:hAnsi="Calibri" w:cs="Calibri"/>
          <w:b/>
          <w:sz w:val="24"/>
        </w:rPr>
      </w:pPr>
    </w:p>
    <w:p w14:paraId="0D19865A" w14:textId="77777777" w:rsidR="00321761" w:rsidRPr="00890766" w:rsidRDefault="00321761" w:rsidP="00321761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  <w:r w:rsidRPr="00890766">
        <w:rPr>
          <w:rFonts w:ascii="Calibri" w:eastAsia="Calibri" w:hAnsi="Calibri" w:cs="Calibri"/>
          <w:b/>
          <w:sz w:val="24"/>
        </w:rPr>
        <w:t>O projeto de pesquisa deverá apresentar:</w:t>
      </w:r>
    </w:p>
    <w:p w14:paraId="2743E4B1" w14:textId="77777777" w:rsidR="00321761" w:rsidRPr="00890766" w:rsidRDefault="00321761" w:rsidP="00321761">
      <w:pPr>
        <w:numPr>
          <w:ilvl w:val="0"/>
          <w:numId w:val="7"/>
        </w:numPr>
        <w:spacing w:after="0" w:line="240" w:lineRule="auto"/>
        <w:jc w:val="both"/>
        <w:rPr>
          <w:rFonts w:ascii="Calibri" w:eastAsia="Calibri" w:hAnsi="Calibri" w:cs="Calibri"/>
          <w:sz w:val="24"/>
        </w:rPr>
      </w:pPr>
      <w:r w:rsidRPr="00890766">
        <w:rPr>
          <w:rFonts w:ascii="Calibri" w:eastAsia="Calibri" w:hAnsi="Calibri" w:cs="Calibri"/>
          <w:sz w:val="24"/>
        </w:rPr>
        <w:t>Folha de rosto, indicando o nome completo do candidato, o título do projeto, a linha de pesquisa do Programa de Pós-Graduação em Biocombustíveis à qual se vincula o projeto e o nome do pretenso orientador;</w:t>
      </w:r>
    </w:p>
    <w:p w14:paraId="72A92467" w14:textId="77777777" w:rsidR="00321761" w:rsidRPr="00890766" w:rsidRDefault="00321761" w:rsidP="00321761">
      <w:pPr>
        <w:numPr>
          <w:ilvl w:val="0"/>
          <w:numId w:val="7"/>
        </w:numPr>
        <w:spacing w:after="0" w:line="240" w:lineRule="auto"/>
        <w:jc w:val="both"/>
        <w:rPr>
          <w:rFonts w:ascii="Calibri" w:eastAsia="Calibri" w:hAnsi="Calibri" w:cs="Calibri"/>
          <w:sz w:val="24"/>
        </w:rPr>
      </w:pPr>
      <w:r w:rsidRPr="00890766">
        <w:rPr>
          <w:rFonts w:ascii="Calibri" w:eastAsia="Calibri" w:hAnsi="Calibri" w:cs="Calibri"/>
          <w:sz w:val="24"/>
        </w:rPr>
        <w:t>Definição clara do objeto a ser pesquisado;</w:t>
      </w:r>
    </w:p>
    <w:p w14:paraId="5DE675E8" w14:textId="77777777" w:rsidR="00321761" w:rsidRPr="00890766" w:rsidRDefault="00321761" w:rsidP="00321761">
      <w:pPr>
        <w:numPr>
          <w:ilvl w:val="0"/>
          <w:numId w:val="7"/>
        </w:numPr>
        <w:spacing w:after="0" w:line="240" w:lineRule="auto"/>
        <w:jc w:val="both"/>
        <w:rPr>
          <w:rFonts w:ascii="Calibri" w:eastAsia="Calibri" w:hAnsi="Calibri" w:cs="Calibri"/>
          <w:sz w:val="24"/>
        </w:rPr>
      </w:pPr>
      <w:r w:rsidRPr="00890766">
        <w:rPr>
          <w:rFonts w:ascii="Calibri" w:eastAsia="Calibri" w:hAnsi="Calibri" w:cs="Calibri"/>
          <w:sz w:val="24"/>
        </w:rPr>
        <w:t>Apresentação de justificativa e referencial teórico;</w:t>
      </w:r>
    </w:p>
    <w:p w14:paraId="6D463419" w14:textId="77777777" w:rsidR="00321761" w:rsidRPr="00890766" w:rsidRDefault="00321761" w:rsidP="00321761">
      <w:pPr>
        <w:numPr>
          <w:ilvl w:val="0"/>
          <w:numId w:val="7"/>
        </w:numPr>
        <w:spacing w:after="0" w:line="240" w:lineRule="auto"/>
        <w:jc w:val="both"/>
        <w:rPr>
          <w:rFonts w:ascii="Calibri" w:eastAsia="Calibri" w:hAnsi="Calibri" w:cs="Calibri"/>
          <w:sz w:val="24"/>
        </w:rPr>
      </w:pPr>
      <w:r w:rsidRPr="00890766">
        <w:rPr>
          <w:rFonts w:ascii="Calibri" w:eastAsia="Calibri" w:hAnsi="Calibri" w:cs="Calibri"/>
          <w:sz w:val="24"/>
        </w:rPr>
        <w:t>Explicitação dos procedimentos metodológicos;</w:t>
      </w:r>
    </w:p>
    <w:p w14:paraId="394995B9" w14:textId="77777777" w:rsidR="00321761" w:rsidRPr="00890766" w:rsidRDefault="00321761" w:rsidP="00321761">
      <w:pPr>
        <w:numPr>
          <w:ilvl w:val="0"/>
          <w:numId w:val="7"/>
        </w:numPr>
        <w:spacing w:after="0" w:line="240" w:lineRule="auto"/>
        <w:jc w:val="both"/>
        <w:rPr>
          <w:rFonts w:ascii="Calibri" w:eastAsia="Calibri" w:hAnsi="Calibri" w:cs="Calibri"/>
          <w:sz w:val="24"/>
        </w:rPr>
      </w:pPr>
      <w:r w:rsidRPr="00890766">
        <w:rPr>
          <w:rFonts w:ascii="Calibri" w:eastAsia="Calibri" w:hAnsi="Calibri" w:cs="Calibri"/>
          <w:sz w:val="24"/>
        </w:rPr>
        <w:t>Resultados esperados;</w:t>
      </w:r>
    </w:p>
    <w:p w14:paraId="5701B0C0" w14:textId="77777777" w:rsidR="00321761" w:rsidRPr="00890766" w:rsidRDefault="00321761" w:rsidP="00321761">
      <w:pPr>
        <w:numPr>
          <w:ilvl w:val="0"/>
          <w:numId w:val="7"/>
        </w:numPr>
        <w:spacing w:after="0" w:line="240" w:lineRule="auto"/>
        <w:jc w:val="both"/>
        <w:rPr>
          <w:rFonts w:ascii="Calibri" w:eastAsia="Calibri" w:hAnsi="Calibri" w:cs="Calibri"/>
          <w:sz w:val="24"/>
        </w:rPr>
      </w:pPr>
      <w:r w:rsidRPr="00890766">
        <w:rPr>
          <w:rFonts w:ascii="Calibri" w:eastAsia="Calibri" w:hAnsi="Calibri" w:cs="Calibri"/>
          <w:sz w:val="24"/>
        </w:rPr>
        <w:t>Cronograma e infraestrutura para desenvolvimento do projeto;</w:t>
      </w:r>
    </w:p>
    <w:p w14:paraId="76E687B8" w14:textId="77777777" w:rsidR="00321761" w:rsidRPr="00890766" w:rsidRDefault="00321761" w:rsidP="00321761">
      <w:pPr>
        <w:numPr>
          <w:ilvl w:val="0"/>
          <w:numId w:val="7"/>
        </w:numPr>
        <w:spacing w:after="0" w:line="240" w:lineRule="auto"/>
        <w:jc w:val="both"/>
        <w:rPr>
          <w:rFonts w:ascii="Calibri" w:eastAsia="Calibri" w:hAnsi="Calibri" w:cs="Calibri"/>
          <w:b/>
          <w:sz w:val="24"/>
        </w:rPr>
      </w:pPr>
      <w:r w:rsidRPr="00890766">
        <w:rPr>
          <w:rFonts w:ascii="Calibri" w:eastAsia="Calibri" w:hAnsi="Calibri" w:cs="Calibri"/>
          <w:sz w:val="24"/>
        </w:rPr>
        <w:t>Referências bibliográficas no padrão ABNT.</w:t>
      </w:r>
    </w:p>
    <w:p w14:paraId="04F1931C" w14:textId="77777777" w:rsidR="00321761" w:rsidRPr="00890766" w:rsidRDefault="00321761" w:rsidP="00321761">
      <w:pPr>
        <w:spacing w:after="0" w:line="240" w:lineRule="auto"/>
        <w:jc w:val="both"/>
        <w:rPr>
          <w:rFonts w:ascii="Calibri" w:eastAsia="Calibri" w:hAnsi="Calibri" w:cs="Calibri"/>
          <w:b/>
          <w:sz w:val="24"/>
        </w:rPr>
      </w:pPr>
    </w:p>
    <w:p w14:paraId="42A556FD" w14:textId="77777777" w:rsidR="00321761" w:rsidRPr="00890766" w:rsidRDefault="00321761" w:rsidP="00321761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  <w:r w:rsidRPr="00890766">
        <w:rPr>
          <w:rFonts w:ascii="Calibri" w:eastAsia="Calibri" w:hAnsi="Calibri" w:cs="Calibri"/>
          <w:b/>
          <w:sz w:val="24"/>
        </w:rPr>
        <w:t xml:space="preserve">O projeto de pesquisa será avaliado de acordo com os seguintes critérios e distribuição de pontos: </w:t>
      </w:r>
    </w:p>
    <w:tbl>
      <w:tblPr>
        <w:tblStyle w:val="Tabelacomgrade1"/>
        <w:tblW w:w="0" w:type="auto"/>
        <w:tblLook w:val="04A0" w:firstRow="1" w:lastRow="0" w:firstColumn="1" w:lastColumn="0" w:noHBand="0" w:noVBand="1"/>
      </w:tblPr>
      <w:tblGrid>
        <w:gridCol w:w="4757"/>
        <w:gridCol w:w="2379"/>
        <w:gridCol w:w="2379"/>
      </w:tblGrid>
      <w:tr w:rsidR="00321761" w:rsidRPr="00890766" w14:paraId="1592C525" w14:textId="77777777" w:rsidTr="00321761">
        <w:trPr>
          <w:trHeight w:val="340"/>
        </w:trPr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06FC21" w14:textId="77777777" w:rsidR="00321761" w:rsidRPr="00890766" w:rsidRDefault="00321761" w:rsidP="00321761">
            <w:pPr>
              <w:jc w:val="center"/>
              <w:rPr>
                <w:rFonts w:ascii="Calibri" w:hAnsi="Calibri" w:cs="Calibri"/>
                <w:b/>
                <w:bCs/>
              </w:rPr>
            </w:pPr>
            <w:r w:rsidRPr="00890766">
              <w:rPr>
                <w:rFonts w:ascii="Calibri" w:hAnsi="Calibri" w:cs="Calibri"/>
                <w:b/>
                <w:bCs/>
              </w:rPr>
              <w:t>Itens de avaliação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035E20" w14:textId="77777777" w:rsidR="00321761" w:rsidRPr="00890766" w:rsidRDefault="00321761" w:rsidP="00321761">
            <w:pPr>
              <w:jc w:val="center"/>
              <w:rPr>
                <w:rFonts w:ascii="Calibri" w:hAnsi="Calibri" w:cs="Calibri"/>
                <w:b/>
                <w:bCs/>
              </w:rPr>
            </w:pPr>
            <w:r w:rsidRPr="00890766">
              <w:rPr>
                <w:rFonts w:ascii="Calibri" w:hAnsi="Calibri" w:cs="Calibri"/>
                <w:b/>
                <w:bCs/>
              </w:rPr>
              <w:t>Pontuação máxima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3EA6D4" w14:textId="77777777" w:rsidR="00321761" w:rsidRPr="00890766" w:rsidRDefault="00321761" w:rsidP="00321761">
            <w:pPr>
              <w:jc w:val="center"/>
              <w:rPr>
                <w:rFonts w:ascii="Calibri" w:hAnsi="Calibri" w:cs="Calibri"/>
                <w:b/>
                <w:bCs/>
              </w:rPr>
            </w:pPr>
            <w:r w:rsidRPr="00890766">
              <w:rPr>
                <w:rFonts w:ascii="Calibri" w:hAnsi="Calibri" w:cs="Calibri"/>
                <w:b/>
                <w:bCs/>
              </w:rPr>
              <w:t>Pontuação obtida</w:t>
            </w:r>
          </w:p>
        </w:tc>
      </w:tr>
      <w:tr w:rsidR="00321761" w:rsidRPr="00890766" w14:paraId="70E6E56E" w14:textId="77777777" w:rsidTr="00321761">
        <w:trPr>
          <w:trHeight w:val="340"/>
        </w:trPr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A1E3C7" w14:textId="77777777" w:rsidR="00321761" w:rsidRPr="00890766" w:rsidRDefault="00321761" w:rsidP="00321761">
            <w:pPr>
              <w:rPr>
                <w:rFonts w:ascii="Calibri" w:hAnsi="Calibri" w:cs="Calibri"/>
              </w:rPr>
            </w:pPr>
            <w:r w:rsidRPr="00890766">
              <w:rPr>
                <w:rFonts w:ascii="Calibri" w:hAnsi="Calibri" w:cs="Calibri"/>
              </w:rPr>
              <w:t>Aderência do tema do projeto de pesquisa à(s) linha(s) de pesquisa do Programa de Pós-Graduação em Biocombustíveis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AC10C6" w14:textId="77777777" w:rsidR="00321761" w:rsidRPr="00890766" w:rsidRDefault="00321761" w:rsidP="00321761">
            <w:pPr>
              <w:jc w:val="center"/>
              <w:rPr>
                <w:rFonts w:ascii="Calibri" w:hAnsi="Calibri" w:cs="Calibri"/>
              </w:rPr>
            </w:pPr>
            <w:r w:rsidRPr="00890766">
              <w:rPr>
                <w:rFonts w:ascii="Calibri" w:hAnsi="Calibri" w:cs="Calibri"/>
              </w:rPr>
              <w:t>0 a 2,0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C60B6" w14:textId="77777777" w:rsidR="00321761" w:rsidRPr="00890766" w:rsidRDefault="00321761" w:rsidP="00321761">
            <w:pPr>
              <w:jc w:val="center"/>
              <w:rPr>
                <w:rFonts w:ascii="Calibri" w:hAnsi="Calibri" w:cs="Calibri"/>
              </w:rPr>
            </w:pPr>
          </w:p>
        </w:tc>
      </w:tr>
      <w:tr w:rsidR="00321761" w:rsidRPr="00890766" w14:paraId="049D0819" w14:textId="77777777" w:rsidTr="00321761">
        <w:trPr>
          <w:trHeight w:val="340"/>
        </w:trPr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FC9975" w14:textId="77777777" w:rsidR="00321761" w:rsidRPr="00890766" w:rsidRDefault="00321761" w:rsidP="00321761">
            <w:pPr>
              <w:rPr>
                <w:rFonts w:ascii="Calibri" w:hAnsi="Calibri" w:cs="Calibri"/>
              </w:rPr>
            </w:pPr>
            <w:r w:rsidRPr="00890766">
              <w:rPr>
                <w:rFonts w:ascii="Calibri" w:hAnsi="Calibri" w:cs="Calibri"/>
              </w:rPr>
              <w:t>Relação do tema do projeto de pesquisa com a(s) linha(s) de pesquisa do Programa de Pós-Graduação em Biocombustíveis na qual atua o pretenso orientador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97F7F1" w14:textId="77777777" w:rsidR="00321761" w:rsidRPr="00890766" w:rsidRDefault="00321761" w:rsidP="00321761">
            <w:pPr>
              <w:jc w:val="center"/>
              <w:rPr>
                <w:rFonts w:ascii="Calibri" w:hAnsi="Calibri" w:cs="Calibri"/>
              </w:rPr>
            </w:pPr>
            <w:r w:rsidRPr="00890766">
              <w:rPr>
                <w:rFonts w:ascii="Calibri" w:hAnsi="Calibri" w:cs="Calibri"/>
              </w:rPr>
              <w:t>0 a 1,5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FBB9B" w14:textId="77777777" w:rsidR="00321761" w:rsidRPr="00890766" w:rsidRDefault="00321761" w:rsidP="00321761">
            <w:pPr>
              <w:jc w:val="center"/>
              <w:rPr>
                <w:rFonts w:ascii="Calibri" w:hAnsi="Calibri" w:cs="Calibri"/>
              </w:rPr>
            </w:pPr>
          </w:p>
        </w:tc>
      </w:tr>
      <w:tr w:rsidR="00321761" w:rsidRPr="00890766" w14:paraId="4DFFB113" w14:textId="77777777" w:rsidTr="00321761">
        <w:trPr>
          <w:trHeight w:val="340"/>
        </w:trPr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4C51F2" w14:textId="77777777" w:rsidR="00321761" w:rsidRPr="00890766" w:rsidRDefault="00321761" w:rsidP="00321761">
            <w:pPr>
              <w:rPr>
                <w:rFonts w:ascii="Calibri" w:hAnsi="Calibri" w:cs="Calibri"/>
              </w:rPr>
            </w:pPr>
            <w:r w:rsidRPr="00890766">
              <w:rPr>
                <w:rFonts w:ascii="Calibri" w:hAnsi="Calibri" w:cs="Calibri"/>
              </w:rPr>
              <w:t>Relação do tema do projeto de pesquisa apresentado pelo candidato com a área de conhecimento do curso de mestrado em que foi titulado ou com qualquer outra atividade acadêmica ou profissional realizada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F0607E" w14:textId="77777777" w:rsidR="00321761" w:rsidRPr="00890766" w:rsidRDefault="00321761" w:rsidP="00321761">
            <w:pPr>
              <w:jc w:val="center"/>
              <w:rPr>
                <w:rFonts w:ascii="Calibri" w:hAnsi="Calibri" w:cs="Calibri"/>
              </w:rPr>
            </w:pPr>
            <w:r w:rsidRPr="00890766">
              <w:rPr>
                <w:rFonts w:ascii="Calibri" w:hAnsi="Calibri" w:cs="Calibri"/>
              </w:rPr>
              <w:t>0 a 1,0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2A8B9" w14:textId="77777777" w:rsidR="00321761" w:rsidRPr="00890766" w:rsidRDefault="00321761" w:rsidP="00321761">
            <w:pPr>
              <w:jc w:val="center"/>
              <w:rPr>
                <w:rFonts w:ascii="Calibri" w:hAnsi="Calibri" w:cs="Calibri"/>
              </w:rPr>
            </w:pPr>
          </w:p>
        </w:tc>
      </w:tr>
      <w:tr w:rsidR="00321761" w:rsidRPr="00890766" w14:paraId="499B0DFB" w14:textId="77777777" w:rsidTr="00321761">
        <w:trPr>
          <w:trHeight w:val="340"/>
        </w:trPr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390702" w14:textId="77777777" w:rsidR="00321761" w:rsidRPr="00890766" w:rsidRDefault="00321761" w:rsidP="00321761">
            <w:pPr>
              <w:rPr>
                <w:rFonts w:ascii="Calibri" w:hAnsi="Calibri" w:cs="Calibri"/>
              </w:rPr>
            </w:pPr>
            <w:r w:rsidRPr="00890766">
              <w:rPr>
                <w:rFonts w:ascii="Calibri" w:hAnsi="Calibri" w:cs="Calibri"/>
              </w:rPr>
              <w:t>Originalidade do projeto para o desenvolvimento científico, tecnológico e/ou inovação na área de conhecimento do programa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CEC126" w14:textId="77777777" w:rsidR="00321761" w:rsidRPr="00890766" w:rsidRDefault="00321761" w:rsidP="00321761">
            <w:pPr>
              <w:jc w:val="center"/>
              <w:rPr>
                <w:rFonts w:ascii="Calibri" w:hAnsi="Calibri" w:cs="Calibri"/>
              </w:rPr>
            </w:pPr>
            <w:r w:rsidRPr="00890766">
              <w:rPr>
                <w:rFonts w:ascii="Calibri" w:hAnsi="Calibri" w:cs="Calibri"/>
              </w:rPr>
              <w:t>0 a 1,5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4BE73" w14:textId="77777777" w:rsidR="00321761" w:rsidRPr="00890766" w:rsidRDefault="00321761" w:rsidP="00321761">
            <w:pPr>
              <w:jc w:val="center"/>
              <w:rPr>
                <w:rFonts w:ascii="Calibri" w:hAnsi="Calibri" w:cs="Calibri"/>
              </w:rPr>
            </w:pPr>
          </w:p>
        </w:tc>
      </w:tr>
      <w:tr w:rsidR="00321761" w:rsidRPr="00890766" w14:paraId="7C794FAE" w14:textId="77777777" w:rsidTr="00321761">
        <w:trPr>
          <w:trHeight w:val="340"/>
        </w:trPr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4259B" w14:textId="77777777" w:rsidR="00321761" w:rsidRPr="00890766" w:rsidRDefault="00321761" w:rsidP="00321761">
            <w:pPr>
              <w:rPr>
                <w:rFonts w:ascii="Calibri" w:hAnsi="Calibri" w:cs="Calibri"/>
              </w:rPr>
            </w:pPr>
            <w:r w:rsidRPr="00890766">
              <w:rPr>
                <w:rFonts w:ascii="Calibri" w:hAnsi="Calibri" w:cs="Calibri"/>
              </w:rPr>
              <w:t>Clareza na definição do objeto de investigação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D399D3" w14:textId="77777777" w:rsidR="00321761" w:rsidRPr="00890766" w:rsidRDefault="00321761" w:rsidP="00321761">
            <w:pPr>
              <w:jc w:val="center"/>
              <w:rPr>
                <w:rFonts w:ascii="Calibri" w:hAnsi="Calibri" w:cs="Calibri"/>
              </w:rPr>
            </w:pPr>
            <w:r w:rsidRPr="00890766">
              <w:rPr>
                <w:rFonts w:ascii="Calibri" w:hAnsi="Calibri" w:cs="Calibri"/>
              </w:rPr>
              <w:t>0 a 0,5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130C8" w14:textId="77777777" w:rsidR="00321761" w:rsidRPr="00890766" w:rsidRDefault="00321761" w:rsidP="00321761">
            <w:pPr>
              <w:jc w:val="center"/>
              <w:rPr>
                <w:rFonts w:ascii="Calibri" w:hAnsi="Calibri" w:cs="Calibri"/>
              </w:rPr>
            </w:pPr>
          </w:p>
        </w:tc>
      </w:tr>
      <w:tr w:rsidR="00321761" w:rsidRPr="00890766" w14:paraId="6B959641" w14:textId="77777777" w:rsidTr="00321761">
        <w:trPr>
          <w:trHeight w:val="340"/>
        </w:trPr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F2BD0C" w14:textId="77777777" w:rsidR="00321761" w:rsidRPr="00890766" w:rsidRDefault="00321761" w:rsidP="00321761">
            <w:pPr>
              <w:rPr>
                <w:rFonts w:ascii="Calibri" w:hAnsi="Calibri" w:cs="Calibri"/>
              </w:rPr>
            </w:pPr>
            <w:r w:rsidRPr="00890766">
              <w:rPr>
                <w:rFonts w:ascii="Calibri" w:hAnsi="Calibri" w:cs="Calibri"/>
              </w:rPr>
              <w:lastRenderedPageBreak/>
              <w:t>Pertinência do referencial teórico com os objetivos e com os procedimentos metodológicos propostos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4B527E" w14:textId="77777777" w:rsidR="00321761" w:rsidRPr="00890766" w:rsidRDefault="00321761" w:rsidP="00321761">
            <w:pPr>
              <w:jc w:val="center"/>
              <w:rPr>
                <w:rFonts w:ascii="Calibri" w:hAnsi="Calibri" w:cs="Calibri"/>
              </w:rPr>
            </w:pPr>
            <w:r w:rsidRPr="00890766">
              <w:rPr>
                <w:rFonts w:ascii="Calibri" w:hAnsi="Calibri" w:cs="Calibri"/>
              </w:rPr>
              <w:t>0 a 0,5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A8A383" w14:textId="77777777" w:rsidR="00321761" w:rsidRPr="00890766" w:rsidRDefault="00321761" w:rsidP="00321761">
            <w:pPr>
              <w:jc w:val="center"/>
              <w:rPr>
                <w:rFonts w:ascii="Calibri" w:hAnsi="Calibri" w:cs="Calibri"/>
              </w:rPr>
            </w:pPr>
          </w:p>
        </w:tc>
      </w:tr>
      <w:tr w:rsidR="00321761" w:rsidRPr="00890766" w14:paraId="2565BD8B" w14:textId="77777777" w:rsidTr="00321761">
        <w:trPr>
          <w:trHeight w:val="340"/>
        </w:trPr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B22842" w14:textId="77777777" w:rsidR="00321761" w:rsidRPr="00890766" w:rsidRDefault="00321761" w:rsidP="00321761">
            <w:pPr>
              <w:rPr>
                <w:rFonts w:ascii="Calibri" w:hAnsi="Calibri" w:cs="Calibri"/>
              </w:rPr>
            </w:pPr>
            <w:r w:rsidRPr="00890766">
              <w:rPr>
                <w:rFonts w:ascii="Calibri" w:hAnsi="Calibri" w:cs="Calibri"/>
              </w:rPr>
              <w:t>Descrição e pertinência dos procedimentos metodológicos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BF5481" w14:textId="77777777" w:rsidR="00321761" w:rsidRPr="00890766" w:rsidRDefault="00321761" w:rsidP="00321761">
            <w:pPr>
              <w:jc w:val="center"/>
              <w:rPr>
                <w:rFonts w:ascii="Calibri" w:hAnsi="Calibri" w:cs="Calibri"/>
              </w:rPr>
            </w:pPr>
            <w:r w:rsidRPr="00890766">
              <w:rPr>
                <w:rFonts w:ascii="Calibri" w:hAnsi="Calibri" w:cs="Calibri"/>
              </w:rPr>
              <w:t>0 a 0,5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99B40" w14:textId="77777777" w:rsidR="00321761" w:rsidRPr="00890766" w:rsidRDefault="00321761" w:rsidP="00321761">
            <w:pPr>
              <w:jc w:val="center"/>
              <w:rPr>
                <w:rFonts w:ascii="Calibri" w:hAnsi="Calibri" w:cs="Calibri"/>
              </w:rPr>
            </w:pPr>
          </w:p>
        </w:tc>
      </w:tr>
      <w:tr w:rsidR="00321761" w:rsidRPr="00890766" w14:paraId="6DB2C814" w14:textId="77777777" w:rsidTr="00321761">
        <w:trPr>
          <w:trHeight w:val="340"/>
        </w:trPr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25486D" w14:textId="77777777" w:rsidR="00321761" w:rsidRPr="00890766" w:rsidRDefault="00321761" w:rsidP="00321761">
            <w:pPr>
              <w:rPr>
                <w:rFonts w:ascii="Calibri" w:hAnsi="Calibri" w:cs="Calibri"/>
              </w:rPr>
            </w:pPr>
            <w:r w:rsidRPr="00890766">
              <w:rPr>
                <w:rFonts w:ascii="Calibri" w:hAnsi="Calibri" w:cs="Calibri"/>
              </w:rPr>
              <w:t>Descrição e Clareza dos resultados esperados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5849A6" w14:textId="77777777" w:rsidR="00321761" w:rsidRPr="00890766" w:rsidRDefault="00321761" w:rsidP="00321761">
            <w:pPr>
              <w:jc w:val="center"/>
              <w:rPr>
                <w:rFonts w:ascii="Calibri" w:hAnsi="Calibri" w:cs="Calibri"/>
              </w:rPr>
            </w:pPr>
            <w:r w:rsidRPr="00890766">
              <w:rPr>
                <w:rFonts w:ascii="Calibri" w:hAnsi="Calibri" w:cs="Calibri"/>
              </w:rPr>
              <w:t>0 a 0,5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0E4D29" w14:textId="77777777" w:rsidR="00321761" w:rsidRPr="00890766" w:rsidRDefault="00321761" w:rsidP="00321761">
            <w:pPr>
              <w:jc w:val="center"/>
              <w:rPr>
                <w:rFonts w:ascii="Calibri" w:hAnsi="Calibri" w:cs="Calibri"/>
              </w:rPr>
            </w:pPr>
          </w:p>
        </w:tc>
      </w:tr>
      <w:tr w:rsidR="00321761" w:rsidRPr="00890766" w14:paraId="0B95D828" w14:textId="77777777" w:rsidTr="00321761">
        <w:trPr>
          <w:trHeight w:val="340"/>
        </w:trPr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B28B37" w14:textId="77777777" w:rsidR="00321761" w:rsidRPr="00890766" w:rsidRDefault="00321761" w:rsidP="00321761">
            <w:pPr>
              <w:rPr>
                <w:rFonts w:ascii="Calibri" w:hAnsi="Calibri" w:cs="Calibri"/>
              </w:rPr>
            </w:pPr>
            <w:r w:rsidRPr="00890766">
              <w:rPr>
                <w:rFonts w:ascii="Calibri" w:hAnsi="Calibri" w:cs="Calibri"/>
              </w:rPr>
              <w:t>Atualização e abrangência das referências bibliográficas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93C92C" w14:textId="77777777" w:rsidR="00321761" w:rsidRPr="00890766" w:rsidRDefault="00321761" w:rsidP="00321761">
            <w:pPr>
              <w:jc w:val="center"/>
              <w:rPr>
                <w:rFonts w:ascii="Calibri" w:hAnsi="Calibri" w:cs="Calibri"/>
              </w:rPr>
            </w:pPr>
            <w:r w:rsidRPr="00890766">
              <w:rPr>
                <w:rFonts w:ascii="Calibri" w:hAnsi="Calibri" w:cs="Calibri"/>
              </w:rPr>
              <w:t>0 a 0,5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997122" w14:textId="77777777" w:rsidR="00321761" w:rsidRPr="00890766" w:rsidRDefault="00321761" w:rsidP="00321761">
            <w:pPr>
              <w:jc w:val="center"/>
              <w:rPr>
                <w:rFonts w:ascii="Calibri" w:hAnsi="Calibri" w:cs="Calibri"/>
              </w:rPr>
            </w:pPr>
          </w:p>
        </w:tc>
      </w:tr>
      <w:tr w:rsidR="00321761" w:rsidRPr="00890766" w14:paraId="08C00D75" w14:textId="77777777" w:rsidTr="00321761">
        <w:trPr>
          <w:trHeight w:val="340"/>
        </w:trPr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922FDB" w14:textId="77777777" w:rsidR="00321761" w:rsidRPr="00890766" w:rsidRDefault="00321761" w:rsidP="00321761">
            <w:pPr>
              <w:rPr>
                <w:rFonts w:ascii="Calibri" w:hAnsi="Calibri" w:cs="Calibri"/>
              </w:rPr>
            </w:pPr>
            <w:r w:rsidRPr="00890766">
              <w:rPr>
                <w:rFonts w:ascii="Calibri" w:hAnsi="Calibri" w:cs="Calibri"/>
              </w:rPr>
              <w:t>Coerência interna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429650" w14:textId="77777777" w:rsidR="00321761" w:rsidRPr="00890766" w:rsidRDefault="00321761" w:rsidP="00321761">
            <w:pPr>
              <w:jc w:val="center"/>
              <w:rPr>
                <w:rFonts w:ascii="Calibri" w:hAnsi="Calibri" w:cs="Calibri"/>
              </w:rPr>
            </w:pPr>
            <w:r w:rsidRPr="00890766">
              <w:rPr>
                <w:rFonts w:ascii="Calibri" w:hAnsi="Calibri" w:cs="Calibri"/>
              </w:rPr>
              <w:t>0 a 0,5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8D45EB" w14:textId="77777777" w:rsidR="00321761" w:rsidRPr="00890766" w:rsidRDefault="00321761" w:rsidP="00321761">
            <w:pPr>
              <w:jc w:val="center"/>
              <w:rPr>
                <w:rFonts w:ascii="Calibri" w:hAnsi="Calibri" w:cs="Calibri"/>
              </w:rPr>
            </w:pPr>
          </w:p>
        </w:tc>
      </w:tr>
      <w:tr w:rsidR="00321761" w:rsidRPr="00890766" w14:paraId="58AAED92" w14:textId="77777777" w:rsidTr="00321761">
        <w:trPr>
          <w:trHeight w:val="340"/>
        </w:trPr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D1071D" w14:textId="77777777" w:rsidR="00321761" w:rsidRPr="00890766" w:rsidRDefault="00321761" w:rsidP="00321761">
            <w:pPr>
              <w:rPr>
                <w:rFonts w:ascii="Calibri" w:hAnsi="Calibri" w:cs="Calibri"/>
              </w:rPr>
            </w:pPr>
            <w:r w:rsidRPr="00890766">
              <w:rPr>
                <w:rFonts w:ascii="Calibri" w:hAnsi="Calibri" w:cs="Calibri"/>
              </w:rPr>
              <w:t>Clareza e correção da linguagem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0AB38F" w14:textId="77777777" w:rsidR="00321761" w:rsidRPr="00890766" w:rsidRDefault="00321761" w:rsidP="00321761">
            <w:pPr>
              <w:jc w:val="center"/>
              <w:rPr>
                <w:rFonts w:ascii="Calibri" w:hAnsi="Calibri" w:cs="Calibri"/>
              </w:rPr>
            </w:pPr>
            <w:r w:rsidRPr="00890766">
              <w:rPr>
                <w:rFonts w:ascii="Calibri" w:hAnsi="Calibri" w:cs="Calibri"/>
              </w:rPr>
              <w:t>0 a 0,5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74E7D" w14:textId="77777777" w:rsidR="00321761" w:rsidRPr="00890766" w:rsidRDefault="00321761" w:rsidP="00321761">
            <w:pPr>
              <w:jc w:val="center"/>
              <w:rPr>
                <w:rFonts w:ascii="Calibri" w:hAnsi="Calibri" w:cs="Calibri"/>
              </w:rPr>
            </w:pPr>
          </w:p>
        </w:tc>
      </w:tr>
      <w:tr w:rsidR="00321761" w:rsidRPr="00321761" w14:paraId="1DFF3264" w14:textId="77777777" w:rsidTr="00321761">
        <w:trPr>
          <w:trHeight w:val="340"/>
        </w:trPr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68E3EA" w14:textId="77777777" w:rsidR="00321761" w:rsidRPr="00890766" w:rsidRDefault="00321761" w:rsidP="00321761">
            <w:pPr>
              <w:rPr>
                <w:rFonts w:ascii="Calibri" w:hAnsi="Calibri" w:cs="Calibri"/>
              </w:rPr>
            </w:pPr>
            <w:r w:rsidRPr="00890766">
              <w:rPr>
                <w:rFonts w:ascii="Calibri" w:hAnsi="Calibri" w:cs="Calibri"/>
              </w:rPr>
              <w:t>Exequibilidade da proposta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FC54BC" w14:textId="77777777" w:rsidR="00321761" w:rsidRPr="00321761" w:rsidRDefault="00321761" w:rsidP="00321761">
            <w:pPr>
              <w:jc w:val="center"/>
              <w:rPr>
                <w:rFonts w:ascii="Calibri" w:hAnsi="Calibri" w:cs="Calibri"/>
              </w:rPr>
            </w:pPr>
            <w:r w:rsidRPr="00890766">
              <w:rPr>
                <w:rFonts w:ascii="Calibri" w:hAnsi="Calibri" w:cs="Calibri"/>
              </w:rPr>
              <w:t>0 a 0,5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B8A22" w14:textId="77777777" w:rsidR="00321761" w:rsidRPr="00321761" w:rsidRDefault="00321761" w:rsidP="00321761">
            <w:pPr>
              <w:jc w:val="center"/>
              <w:rPr>
                <w:rFonts w:ascii="Calibri" w:hAnsi="Calibri" w:cs="Calibri"/>
              </w:rPr>
            </w:pPr>
          </w:p>
        </w:tc>
      </w:tr>
    </w:tbl>
    <w:p w14:paraId="623CD95A" w14:textId="77777777" w:rsidR="00321761" w:rsidRPr="00321761" w:rsidRDefault="00321761" w:rsidP="00321761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p w14:paraId="54AE8EAB" w14:textId="77777777" w:rsidR="005205A3" w:rsidRPr="0028536C" w:rsidRDefault="00946C06" w:rsidP="005205A3">
      <w:pPr>
        <w:spacing w:before="120" w:after="120" w:line="240" w:lineRule="auto"/>
        <w:ind w:left="120" w:right="120"/>
        <w:jc w:val="center"/>
        <w:rPr>
          <w:rFonts w:ascii="Calibri" w:eastAsia="Times New Roman" w:hAnsi="Calibri" w:cs="Calibri"/>
          <w:color w:val="000000"/>
          <w:sz w:val="20"/>
          <w:szCs w:val="20"/>
          <w:lang w:eastAsia="pt-BR"/>
        </w:rPr>
      </w:pPr>
      <w:r w:rsidRPr="0020662A">
        <w:rPr>
          <w:sz w:val="24"/>
          <w:szCs w:val="24"/>
        </w:rPr>
        <w:br w:type="column"/>
      </w:r>
      <w:r w:rsidR="005205A3" w:rsidRPr="0028536C">
        <w:rPr>
          <w:rFonts w:ascii="Calibri" w:eastAsia="Times New Roman" w:hAnsi="Calibri" w:cs="Calibri"/>
          <w:color w:val="000000"/>
          <w:sz w:val="20"/>
          <w:szCs w:val="20"/>
          <w:lang w:eastAsia="pt-BR"/>
        </w:rPr>
        <w:lastRenderedPageBreak/>
        <w:t>Seleção de Programa de Pós-graduação</w:t>
      </w:r>
    </w:p>
    <w:p w14:paraId="47A4185A" w14:textId="77777777" w:rsidR="005205A3" w:rsidRPr="0028536C" w:rsidRDefault="005205A3" w:rsidP="005205A3">
      <w:pPr>
        <w:spacing w:before="120" w:after="120" w:line="240" w:lineRule="auto"/>
        <w:ind w:left="120" w:right="120"/>
        <w:jc w:val="center"/>
        <w:rPr>
          <w:rFonts w:ascii="Calibri" w:eastAsia="Times New Roman" w:hAnsi="Calibri" w:cs="Calibri"/>
          <w:color w:val="000000"/>
          <w:sz w:val="20"/>
          <w:szCs w:val="20"/>
          <w:lang w:eastAsia="pt-BR"/>
        </w:rPr>
      </w:pPr>
      <w:r w:rsidRPr="0028536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pt-BR"/>
        </w:rPr>
        <w:t>Edital PPGBIOCOM nº 5/2022</w:t>
      </w:r>
    </w:p>
    <w:p w14:paraId="7D47138D" w14:textId="77777777" w:rsidR="005205A3" w:rsidRPr="0028536C" w:rsidRDefault="005205A3" w:rsidP="005205A3">
      <w:pPr>
        <w:spacing w:before="120" w:after="120" w:line="240" w:lineRule="auto"/>
        <w:ind w:left="120" w:right="120"/>
        <w:jc w:val="center"/>
        <w:rPr>
          <w:rFonts w:ascii="Calibri" w:eastAsia="Times New Roman" w:hAnsi="Calibri" w:cs="Calibri"/>
          <w:color w:val="000000"/>
          <w:sz w:val="20"/>
          <w:szCs w:val="20"/>
          <w:lang w:eastAsia="pt-BR"/>
        </w:rPr>
      </w:pPr>
      <w:r w:rsidRPr="0028536C">
        <w:rPr>
          <w:rFonts w:ascii="Calibri" w:eastAsia="Times New Roman" w:hAnsi="Calibri" w:cs="Calibri"/>
          <w:color w:val="000000"/>
          <w:sz w:val="20"/>
          <w:szCs w:val="20"/>
          <w:lang w:eastAsia="pt-BR"/>
        </w:rPr>
        <w:t>Edital de abertura das inscrições e do processo de seleção 2023/1 para ingresso ao Programa de Pós-graduação em Biocombustíveis</w:t>
      </w:r>
    </w:p>
    <w:p w14:paraId="25434F47" w14:textId="2AC606C7" w:rsidR="004C3742" w:rsidRPr="004C3742" w:rsidRDefault="004C3742" w:rsidP="005205A3">
      <w:pPr>
        <w:spacing w:after="0" w:line="240" w:lineRule="auto"/>
        <w:jc w:val="center"/>
        <w:rPr>
          <w:rFonts w:ascii="Calibri" w:eastAsia="Calibri" w:hAnsi="Calibri" w:cs="Calibri"/>
          <w:b/>
          <w:sz w:val="24"/>
        </w:rPr>
      </w:pPr>
    </w:p>
    <w:p w14:paraId="22452C70" w14:textId="77777777" w:rsidR="004C3742" w:rsidRPr="004C3742" w:rsidRDefault="004C3742" w:rsidP="004C3742">
      <w:pPr>
        <w:spacing w:after="0" w:line="240" w:lineRule="auto"/>
        <w:jc w:val="center"/>
        <w:rPr>
          <w:rFonts w:ascii="Calibri" w:eastAsia="Calibri" w:hAnsi="Calibri" w:cs="Calibri"/>
          <w:b/>
          <w:sz w:val="24"/>
        </w:rPr>
      </w:pPr>
      <w:r w:rsidRPr="004C3742">
        <w:rPr>
          <w:rFonts w:ascii="Calibri" w:eastAsia="Calibri" w:hAnsi="Calibri" w:cs="Calibri"/>
          <w:b/>
          <w:bCs/>
          <w:sz w:val="24"/>
        </w:rPr>
        <w:t>ANEXO V</w:t>
      </w:r>
    </w:p>
    <w:p w14:paraId="52C68FC4" w14:textId="77777777" w:rsidR="004C3742" w:rsidRPr="004C3742" w:rsidRDefault="004C3742" w:rsidP="004C3742">
      <w:pPr>
        <w:spacing w:after="0" w:line="240" w:lineRule="auto"/>
        <w:jc w:val="center"/>
        <w:rPr>
          <w:rFonts w:ascii="Calibri" w:eastAsia="Calibri" w:hAnsi="Calibri" w:cs="Calibri"/>
          <w:sz w:val="24"/>
        </w:rPr>
      </w:pPr>
      <w:r w:rsidRPr="004C3742">
        <w:rPr>
          <w:rFonts w:ascii="Calibri" w:eastAsia="Calibri" w:hAnsi="Calibri" w:cs="Calibri"/>
          <w:b/>
          <w:sz w:val="24"/>
        </w:rPr>
        <w:t>CARTA DE PRESCIÊNCIA DO PRETENSO ORIENTADOR</w:t>
      </w:r>
    </w:p>
    <w:p w14:paraId="26862C32" w14:textId="77777777" w:rsidR="004C3742" w:rsidRPr="004C3742" w:rsidRDefault="004C3742" w:rsidP="004C3742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p w14:paraId="045A336A" w14:textId="77777777" w:rsidR="004C3742" w:rsidRPr="004C3742" w:rsidRDefault="004C3742" w:rsidP="004C3742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p w14:paraId="1373144B" w14:textId="77777777" w:rsidR="004C3742" w:rsidRPr="004C3742" w:rsidRDefault="004C3742" w:rsidP="004C3742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  <w:r w:rsidRPr="004C3742">
        <w:rPr>
          <w:rFonts w:ascii="Calibri" w:eastAsia="Calibri" w:hAnsi="Calibri" w:cs="Calibri"/>
          <w:sz w:val="24"/>
        </w:rPr>
        <w:t xml:space="preserve">Eu, </w:t>
      </w:r>
      <w:proofErr w:type="spellStart"/>
      <w:r w:rsidRPr="004C3742">
        <w:rPr>
          <w:rFonts w:ascii="Calibri" w:eastAsia="Calibri" w:hAnsi="Calibri" w:cs="Calibri"/>
          <w:sz w:val="24"/>
        </w:rPr>
        <w:t>Prof</w:t>
      </w:r>
      <w:proofErr w:type="spellEnd"/>
      <w:r w:rsidRPr="004C3742">
        <w:rPr>
          <w:rFonts w:ascii="Calibri" w:eastAsia="Calibri" w:hAnsi="Calibri" w:cs="Calibri"/>
          <w:sz w:val="24"/>
        </w:rPr>
        <w:t xml:space="preserve">(a)._______________________________________________________, docente do Programa de Pós-graduação em Biocombustíveis, elencado entre os docentes ofertantes de vaga, conforme discriminado no Edital nº. __/202_, de __ </w:t>
      </w:r>
      <w:proofErr w:type="spellStart"/>
      <w:r w:rsidRPr="004C3742">
        <w:rPr>
          <w:rFonts w:ascii="Calibri" w:eastAsia="Calibri" w:hAnsi="Calibri" w:cs="Calibri"/>
          <w:sz w:val="24"/>
        </w:rPr>
        <w:t>de</w:t>
      </w:r>
      <w:proofErr w:type="spellEnd"/>
      <w:r w:rsidRPr="004C3742">
        <w:rPr>
          <w:rFonts w:ascii="Calibri" w:eastAsia="Calibri" w:hAnsi="Calibri" w:cs="Calibri"/>
          <w:sz w:val="24"/>
        </w:rPr>
        <w:t xml:space="preserve"> _________ </w:t>
      </w:r>
      <w:proofErr w:type="spellStart"/>
      <w:r w:rsidRPr="004C3742">
        <w:rPr>
          <w:rFonts w:ascii="Calibri" w:eastAsia="Calibri" w:hAnsi="Calibri" w:cs="Calibri"/>
          <w:sz w:val="24"/>
        </w:rPr>
        <w:t>de</w:t>
      </w:r>
      <w:proofErr w:type="spellEnd"/>
      <w:r w:rsidRPr="004C3742">
        <w:rPr>
          <w:rFonts w:ascii="Calibri" w:eastAsia="Calibri" w:hAnsi="Calibri" w:cs="Calibri"/>
          <w:sz w:val="24"/>
        </w:rPr>
        <w:t xml:space="preserve"> 202_, venho informar ciência e concordar com o possível vínculo de orientação entre mim e o candidato _________________________________________, que assina o projeto intitulado “______________________________________________________________________________________________________________”, no caso de aprovação e classificação que lhe permita entrada no Curso de Doutorado em Biocombustíveis.</w:t>
      </w:r>
    </w:p>
    <w:p w14:paraId="40DE5039" w14:textId="77777777" w:rsidR="004C3742" w:rsidRPr="004C3742" w:rsidRDefault="004C3742" w:rsidP="004C3742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p w14:paraId="2BB85F6B" w14:textId="77777777" w:rsidR="004C3742" w:rsidRPr="004C3742" w:rsidRDefault="004C3742" w:rsidP="004C3742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p w14:paraId="5B315500" w14:textId="77777777" w:rsidR="004C3742" w:rsidRPr="004C3742" w:rsidRDefault="004C3742" w:rsidP="004C3742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  <w:r w:rsidRPr="004C3742">
        <w:rPr>
          <w:rFonts w:ascii="Calibri" w:eastAsia="Calibri" w:hAnsi="Calibri" w:cs="Calibri"/>
          <w:sz w:val="24"/>
        </w:rPr>
        <w:t>Atenciosamente,</w:t>
      </w:r>
    </w:p>
    <w:p w14:paraId="0E96C5A2" w14:textId="77777777" w:rsidR="004C3742" w:rsidRPr="004C3742" w:rsidRDefault="004C3742" w:rsidP="004C3742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p w14:paraId="49288927" w14:textId="77777777" w:rsidR="004C3742" w:rsidRPr="004C3742" w:rsidRDefault="004C3742" w:rsidP="004C3742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  <w:r w:rsidRPr="004C3742">
        <w:rPr>
          <w:rFonts w:ascii="Calibri" w:eastAsia="Calibri" w:hAnsi="Calibri" w:cs="Calibri"/>
          <w:sz w:val="24"/>
        </w:rPr>
        <w:t>_________________, __ de _______________de 202_</w:t>
      </w:r>
    </w:p>
    <w:p w14:paraId="33228AF0" w14:textId="77777777" w:rsidR="004C3742" w:rsidRPr="004C3742" w:rsidRDefault="004C3742" w:rsidP="004C3742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p w14:paraId="4F38F6FF" w14:textId="77777777" w:rsidR="004C3742" w:rsidRPr="004C3742" w:rsidRDefault="004C3742" w:rsidP="004C3742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p w14:paraId="57687E5C" w14:textId="77777777" w:rsidR="004C3742" w:rsidRPr="004C3742" w:rsidRDefault="004C3742" w:rsidP="004C3742">
      <w:pPr>
        <w:spacing w:after="0" w:line="240" w:lineRule="auto"/>
        <w:jc w:val="center"/>
        <w:rPr>
          <w:rFonts w:ascii="Calibri" w:eastAsia="Calibri" w:hAnsi="Calibri" w:cs="Calibri"/>
          <w:sz w:val="24"/>
        </w:rPr>
      </w:pPr>
      <w:r w:rsidRPr="004C3742">
        <w:rPr>
          <w:rFonts w:ascii="Calibri" w:eastAsia="Calibri" w:hAnsi="Calibri" w:cs="Calibri"/>
          <w:sz w:val="24"/>
        </w:rPr>
        <w:t>__________________________________________________</w:t>
      </w:r>
    </w:p>
    <w:p w14:paraId="5EC47493" w14:textId="77777777" w:rsidR="004C3742" w:rsidRPr="004C3742" w:rsidRDefault="004C3742" w:rsidP="004C3742">
      <w:pPr>
        <w:spacing w:after="0" w:line="240" w:lineRule="auto"/>
        <w:jc w:val="center"/>
        <w:rPr>
          <w:rFonts w:ascii="Calibri" w:eastAsia="Calibri" w:hAnsi="Calibri" w:cs="Calibri"/>
          <w:b/>
          <w:bCs/>
          <w:sz w:val="24"/>
        </w:rPr>
      </w:pPr>
      <w:r w:rsidRPr="004C3742">
        <w:rPr>
          <w:rFonts w:ascii="Calibri" w:eastAsia="Calibri" w:hAnsi="Calibri" w:cs="Calibri"/>
          <w:sz w:val="24"/>
        </w:rPr>
        <w:t>Assinatura</w:t>
      </w:r>
    </w:p>
    <w:p w14:paraId="31B90D7C" w14:textId="77777777" w:rsidR="004C3742" w:rsidRPr="004C3742" w:rsidRDefault="004C3742" w:rsidP="004C3742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p w14:paraId="0EB6CECF" w14:textId="047B2242" w:rsidR="00413889" w:rsidRDefault="002B72C2" w:rsidP="00A71CEA">
      <w:pPr>
        <w:spacing w:after="0" w:line="240" w:lineRule="auto"/>
        <w:jc w:val="center"/>
        <w:rPr>
          <w:sz w:val="24"/>
          <w:szCs w:val="24"/>
        </w:rPr>
      </w:pPr>
      <w:r w:rsidRPr="0020662A">
        <w:rPr>
          <w:sz w:val="24"/>
          <w:szCs w:val="24"/>
        </w:rPr>
        <w:br w:type="column"/>
      </w:r>
      <w:bookmarkStart w:id="0" w:name="_Hlk87344207"/>
    </w:p>
    <w:p w14:paraId="2828AAA5" w14:textId="77777777" w:rsidR="00A71CEA" w:rsidRPr="0028536C" w:rsidRDefault="00A71CEA" w:rsidP="00A71CEA">
      <w:pPr>
        <w:spacing w:before="120" w:after="120" w:line="240" w:lineRule="auto"/>
        <w:ind w:left="120" w:right="120"/>
        <w:jc w:val="center"/>
        <w:rPr>
          <w:rFonts w:ascii="Calibri" w:eastAsia="Times New Roman" w:hAnsi="Calibri" w:cs="Calibri"/>
          <w:color w:val="000000"/>
          <w:sz w:val="20"/>
          <w:szCs w:val="20"/>
          <w:lang w:eastAsia="pt-BR"/>
        </w:rPr>
      </w:pPr>
      <w:r w:rsidRPr="0028536C">
        <w:rPr>
          <w:rFonts w:ascii="Calibri" w:eastAsia="Times New Roman" w:hAnsi="Calibri" w:cs="Calibri"/>
          <w:color w:val="000000"/>
          <w:sz w:val="20"/>
          <w:szCs w:val="20"/>
          <w:lang w:eastAsia="pt-BR"/>
        </w:rPr>
        <w:t>Seleção de Programa de Pós-graduação</w:t>
      </w:r>
    </w:p>
    <w:p w14:paraId="3B27345D" w14:textId="77777777" w:rsidR="00A71CEA" w:rsidRPr="0028536C" w:rsidRDefault="00A71CEA" w:rsidP="00A71CEA">
      <w:pPr>
        <w:spacing w:before="120" w:after="120" w:line="240" w:lineRule="auto"/>
        <w:ind w:left="120" w:right="120"/>
        <w:jc w:val="center"/>
        <w:rPr>
          <w:rFonts w:ascii="Calibri" w:eastAsia="Times New Roman" w:hAnsi="Calibri" w:cs="Calibri"/>
          <w:color w:val="000000"/>
          <w:sz w:val="20"/>
          <w:szCs w:val="20"/>
          <w:lang w:eastAsia="pt-BR"/>
        </w:rPr>
      </w:pPr>
      <w:r w:rsidRPr="0028536C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pt-BR"/>
        </w:rPr>
        <w:t>Edital PPGBIOCOM nº 5/2022</w:t>
      </w:r>
    </w:p>
    <w:p w14:paraId="6A10A501" w14:textId="77777777" w:rsidR="00A71CEA" w:rsidRPr="0028536C" w:rsidRDefault="00A71CEA" w:rsidP="00A71CEA">
      <w:pPr>
        <w:spacing w:before="120" w:after="120" w:line="240" w:lineRule="auto"/>
        <w:ind w:left="120" w:right="120"/>
        <w:jc w:val="center"/>
        <w:rPr>
          <w:rFonts w:ascii="Calibri" w:eastAsia="Times New Roman" w:hAnsi="Calibri" w:cs="Calibri"/>
          <w:color w:val="000000"/>
          <w:sz w:val="20"/>
          <w:szCs w:val="20"/>
          <w:lang w:eastAsia="pt-BR"/>
        </w:rPr>
      </w:pPr>
      <w:r w:rsidRPr="0028536C">
        <w:rPr>
          <w:rFonts w:ascii="Calibri" w:eastAsia="Times New Roman" w:hAnsi="Calibri" w:cs="Calibri"/>
          <w:color w:val="000000"/>
          <w:sz w:val="20"/>
          <w:szCs w:val="20"/>
          <w:lang w:eastAsia="pt-BR"/>
        </w:rPr>
        <w:t>Edital de abertura das inscrições e do processo de seleção 2023/1 para ingresso ao Programa de Pós-graduação em Biocombustíveis</w:t>
      </w:r>
    </w:p>
    <w:p w14:paraId="54850B73" w14:textId="77777777" w:rsidR="00176F9E" w:rsidRPr="00176F9E" w:rsidRDefault="00176F9E" w:rsidP="00176F9E">
      <w:pPr>
        <w:spacing w:after="0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</w:p>
    <w:bookmarkEnd w:id="0"/>
    <w:p w14:paraId="0F151452" w14:textId="100233D8" w:rsidR="00176F9E" w:rsidRPr="00176F9E" w:rsidRDefault="00176F9E" w:rsidP="00176F9E">
      <w:pPr>
        <w:spacing w:after="0" w:line="240" w:lineRule="auto"/>
        <w:jc w:val="center"/>
        <w:rPr>
          <w:rFonts w:ascii="Calibri" w:eastAsia="Calibri" w:hAnsi="Calibri" w:cs="Calibri"/>
          <w:b/>
          <w:bCs/>
          <w:sz w:val="24"/>
        </w:rPr>
      </w:pPr>
      <w:r w:rsidRPr="00176F9E">
        <w:rPr>
          <w:rFonts w:ascii="Calibri" w:eastAsia="Calibri" w:hAnsi="Calibri" w:cs="Calibri"/>
          <w:b/>
          <w:bCs/>
          <w:sz w:val="24"/>
        </w:rPr>
        <w:t>ANEXO VI</w:t>
      </w:r>
    </w:p>
    <w:p w14:paraId="36B94397" w14:textId="77777777" w:rsidR="00176F9E" w:rsidRPr="00176F9E" w:rsidRDefault="00176F9E" w:rsidP="00176F9E">
      <w:pPr>
        <w:spacing w:after="0" w:line="240" w:lineRule="auto"/>
        <w:jc w:val="center"/>
        <w:rPr>
          <w:rFonts w:ascii="Calibri" w:eastAsia="Calibri" w:hAnsi="Calibri" w:cs="Calibri"/>
          <w:sz w:val="24"/>
        </w:rPr>
      </w:pPr>
      <w:r w:rsidRPr="00176F9E">
        <w:rPr>
          <w:rFonts w:ascii="Calibri" w:eastAsia="Calibri" w:hAnsi="Calibri" w:cs="Calibri"/>
          <w:b/>
          <w:bCs/>
          <w:sz w:val="24"/>
        </w:rPr>
        <w:t>ORIENTAÇÕES E CRITÉRIOS PARA AVALIAÇÃO DA DEFESA ORAL DO PROJETO DE PESQUISA</w:t>
      </w:r>
    </w:p>
    <w:p w14:paraId="7C62BB5D" w14:textId="77777777" w:rsidR="00176F9E" w:rsidRPr="00176F9E" w:rsidRDefault="00176F9E" w:rsidP="00176F9E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p w14:paraId="72BAD1DF" w14:textId="77777777" w:rsidR="00176F9E" w:rsidRPr="00176F9E" w:rsidRDefault="00176F9E" w:rsidP="00176F9E">
      <w:pPr>
        <w:spacing w:after="0" w:line="240" w:lineRule="auto"/>
        <w:ind w:firstLine="708"/>
        <w:jc w:val="both"/>
        <w:rPr>
          <w:rFonts w:ascii="Calibri" w:eastAsia="Calibri" w:hAnsi="Calibri" w:cs="Calibri"/>
          <w:sz w:val="24"/>
        </w:rPr>
      </w:pPr>
      <w:r w:rsidRPr="00176F9E">
        <w:rPr>
          <w:rFonts w:ascii="Calibri" w:eastAsia="Calibri" w:hAnsi="Calibri" w:cs="Calibri"/>
          <w:sz w:val="24"/>
        </w:rPr>
        <w:t>O candidato apresentará a Comissão Julgadora seu projeto de pesquisa em intervalo de tempo compreendido entre quinze (15) e vinte (20) minutos e, na sequência, será arguido sobre o projeto e sobre o tema da linha de pesquisa a qual o projeto do candidato está vinculado. A arguição será realizada imediatamente após a apresentação do projeto e durará entre quinze (15) e vinte (20) minutos.</w:t>
      </w:r>
    </w:p>
    <w:p w14:paraId="04125838" w14:textId="77777777" w:rsidR="00176F9E" w:rsidRPr="00176F9E" w:rsidRDefault="00176F9E" w:rsidP="00176F9E">
      <w:pPr>
        <w:spacing w:after="0" w:line="240" w:lineRule="auto"/>
        <w:ind w:firstLine="708"/>
        <w:jc w:val="both"/>
        <w:rPr>
          <w:rFonts w:ascii="Calibri" w:eastAsia="Calibri" w:hAnsi="Calibri" w:cs="Calibri"/>
          <w:sz w:val="24"/>
        </w:rPr>
      </w:pPr>
      <w:r w:rsidRPr="00176F9E">
        <w:rPr>
          <w:rFonts w:ascii="Calibri" w:eastAsia="Calibri" w:hAnsi="Calibri" w:cs="Calibri"/>
          <w:sz w:val="24"/>
        </w:rPr>
        <w:t xml:space="preserve">A Defesa Oral do Projeto de Pesquisa </w:t>
      </w:r>
      <w:r>
        <w:rPr>
          <w:rFonts w:ascii="Calibri" w:eastAsia="Calibri" w:hAnsi="Calibri" w:cs="Calibri"/>
          <w:sz w:val="24"/>
        </w:rPr>
        <w:t xml:space="preserve">poderá ser </w:t>
      </w:r>
      <w:r w:rsidRPr="00176F9E">
        <w:rPr>
          <w:rFonts w:ascii="Calibri" w:eastAsia="Calibri" w:hAnsi="Calibri" w:cs="Calibri"/>
          <w:sz w:val="24"/>
        </w:rPr>
        <w:t xml:space="preserve">gravada </w:t>
      </w:r>
      <w:r>
        <w:rPr>
          <w:rFonts w:ascii="Calibri" w:eastAsia="Calibri" w:hAnsi="Calibri" w:cs="Calibri"/>
          <w:sz w:val="24"/>
        </w:rPr>
        <w:t>a critério da Comissão Julgadora</w:t>
      </w:r>
      <w:r w:rsidRPr="00176F9E">
        <w:rPr>
          <w:rFonts w:ascii="Calibri" w:eastAsia="Calibri" w:hAnsi="Calibri" w:cs="Calibri"/>
          <w:sz w:val="24"/>
        </w:rPr>
        <w:t>.</w:t>
      </w:r>
    </w:p>
    <w:p w14:paraId="4ECF07BA" w14:textId="77777777" w:rsidR="00176F9E" w:rsidRPr="00176F9E" w:rsidRDefault="00176F9E" w:rsidP="00176F9E">
      <w:pPr>
        <w:spacing w:after="0" w:line="240" w:lineRule="auto"/>
        <w:ind w:firstLine="708"/>
        <w:jc w:val="both"/>
        <w:rPr>
          <w:rFonts w:ascii="Calibri" w:eastAsia="Calibri" w:hAnsi="Calibri" w:cs="Calibri"/>
          <w:sz w:val="24"/>
        </w:rPr>
      </w:pPr>
      <w:r w:rsidRPr="00176F9E">
        <w:rPr>
          <w:rFonts w:ascii="Calibri" w:eastAsia="Calibri" w:hAnsi="Calibri" w:cs="Calibri"/>
          <w:sz w:val="24"/>
        </w:rPr>
        <w:t>A avaliação do desempenho na Defesa Oral do Projeto de Pesquisa utilizará os seguintes critérios e sistema de pontuação:</w:t>
      </w:r>
    </w:p>
    <w:p w14:paraId="77684AED" w14:textId="77777777" w:rsidR="00176F9E" w:rsidRPr="00176F9E" w:rsidRDefault="00176F9E" w:rsidP="00176F9E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tbl>
      <w:tblPr>
        <w:tblStyle w:val="Tabelacomgrade3"/>
        <w:tblW w:w="0" w:type="auto"/>
        <w:tblLook w:val="04A0" w:firstRow="1" w:lastRow="0" w:firstColumn="1" w:lastColumn="0" w:noHBand="0" w:noVBand="1"/>
      </w:tblPr>
      <w:tblGrid>
        <w:gridCol w:w="4757"/>
        <w:gridCol w:w="2379"/>
        <w:gridCol w:w="2379"/>
      </w:tblGrid>
      <w:tr w:rsidR="00176F9E" w:rsidRPr="00176F9E" w14:paraId="588CE249" w14:textId="77777777" w:rsidTr="00176F9E"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0F5690" w14:textId="77777777" w:rsidR="00176F9E" w:rsidRPr="00176F9E" w:rsidRDefault="00176F9E" w:rsidP="00176F9E">
            <w:pPr>
              <w:jc w:val="center"/>
              <w:rPr>
                <w:rFonts w:ascii="Calibri" w:hAnsi="Calibri" w:cs="Calibri"/>
                <w:b/>
                <w:bCs/>
              </w:rPr>
            </w:pPr>
            <w:r w:rsidRPr="00176F9E">
              <w:rPr>
                <w:rFonts w:ascii="Calibri" w:hAnsi="Calibri" w:cs="Calibri"/>
                <w:b/>
                <w:bCs/>
              </w:rPr>
              <w:t>Critérios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78C4E1" w14:textId="77777777" w:rsidR="00176F9E" w:rsidRPr="00176F9E" w:rsidRDefault="00176F9E" w:rsidP="00176F9E">
            <w:pPr>
              <w:jc w:val="center"/>
              <w:rPr>
                <w:rFonts w:ascii="Calibri" w:hAnsi="Calibri" w:cs="Calibri"/>
                <w:b/>
                <w:bCs/>
              </w:rPr>
            </w:pPr>
            <w:r w:rsidRPr="00176F9E">
              <w:rPr>
                <w:rFonts w:ascii="Calibri" w:hAnsi="Calibri" w:cs="Calibri"/>
                <w:b/>
                <w:bCs/>
              </w:rPr>
              <w:t>Pontuação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25BB3E" w14:textId="77777777" w:rsidR="00176F9E" w:rsidRPr="00176F9E" w:rsidRDefault="00176F9E" w:rsidP="00176F9E">
            <w:pPr>
              <w:jc w:val="center"/>
              <w:rPr>
                <w:rFonts w:ascii="Calibri" w:hAnsi="Calibri" w:cs="Calibri"/>
                <w:b/>
                <w:bCs/>
              </w:rPr>
            </w:pPr>
            <w:r w:rsidRPr="00176F9E">
              <w:rPr>
                <w:rFonts w:ascii="Calibri" w:hAnsi="Calibri" w:cs="Calibri"/>
                <w:b/>
                <w:bCs/>
              </w:rPr>
              <w:t>Pontuação obtida</w:t>
            </w:r>
          </w:p>
        </w:tc>
      </w:tr>
      <w:tr w:rsidR="00176F9E" w:rsidRPr="00176F9E" w14:paraId="7ABFFE61" w14:textId="77777777" w:rsidTr="00176F9E"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D1DD2B" w14:textId="77777777" w:rsidR="00176F9E" w:rsidRPr="00176F9E" w:rsidRDefault="00176F9E" w:rsidP="00176F9E">
            <w:pPr>
              <w:rPr>
                <w:rFonts w:ascii="Calibri" w:hAnsi="Calibri" w:cs="Calibri"/>
              </w:rPr>
            </w:pPr>
            <w:r w:rsidRPr="00176F9E">
              <w:rPr>
                <w:rFonts w:ascii="Calibri" w:hAnsi="Calibri" w:cs="Calibri"/>
              </w:rPr>
              <w:t>Adequação do tempo da apresentação</w:t>
            </w:r>
          </w:p>
          <w:p w14:paraId="211E7B83" w14:textId="77777777" w:rsidR="00176F9E" w:rsidRPr="00176F9E" w:rsidRDefault="00176F9E" w:rsidP="00176F9E">
            <w:pPr>
              <w:rPr>
                <w:rFonts w:ascii="Calibri" w:hAnsi="Calibri" w:cs="Calibri"/>
              </w:rPr>
            </w:pPr>
            <w:r w:rsidRPr="00176F9E">
              <w:rPr>
                <w:rFonts w:ascii="Calibri" w:hAnsi="Calibri" w:cs="Calibri"/>
                <w:sz w:val="20"/>
                <w:szCs w:val="18"/>
              </w:rPr>
              <w:t>Será subtraído 0,5 pontos para cada 5 minutos aquém ou além do tempo de apresentação pré-estipulado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750F9B" w14:textId="77777777" w:rsidR="00176F9E" w:rsidRPr="00176F9E" w:rsidRDefault="00176F9E" w:rsidP="00176F9E">
            <w:pPr>
              <w:jc w:val="center"/>
              <w:rPr>
                <w:rFonts w:ascii="Calibri" w:hAnsi="Calibri" w:cs="Calibri"/>
              </w:rPr>
            </w:pPr>
            <w:r w:rsidRPr="00176F9E">
              <w:rPr>
                <w:rFonts w:ascii="Calibri" w:hAnsi="Calibri" w:cs="Calibri"/>
              </w:rPr>
              <w:t>0 a 1,0 ponto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47DEF" w14:textId="77777777" w:rsidR="00176F9E" w:rsidRPr="00176F9E" w:rsidRDefault="00176F9E" w:rsidP="00176F9E">
            <w:pPr>
              <w:jc w:val="center"/>
              <w:rPr>
                <w:rFonts w:ascii="Calibri" w:hAnsi="Calibri" w:cs="Calibri"/>
              </w:rPr>
            </w:pPr>
          </w:p>
        </w:tc>
      </w:tr>
      <w:tr w:rsidR="00176F9E" w:rsidRPr="00176F9E" w14:paraId="5B6BA979" w14:textId="77777777" w:rsidTr="00176F9E"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8ED729" w14:textId="77777777" w:rsidR="00176F9E" w:rsidRPr="00176F9E" w:rsidRDefault="00176F9E" w:rsidP="00176F9E">
            <w:pPr>
              <w:rPr>
                <w:rFonts w:ascii="Calibri" w:hAnsi="Calibri" w:cs="Calibri"/>
              </w:rPr>
            </w:pPr>
            <w:r w:rsidRPr="00176F9E">
              <w:rPr>
                <w:rFonts w:ascii="Calibri" w:hAnsi="Calibri" w:cs="Calibri"/>
              </w:rPr>
              <w:t>Clareza e capacidade de articulação de ideias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E1068E" w14:textId="77777777" w:rsidR="00176F9E" w:rsidRPr="00176F9E" w:rsidRDefault="00176F9E" w:rsidP="00176F9E">
            <w:pPr>
              <w:jc w:val="center"/>
              <w:rPr>
                <w:rFonts w:ascii="Calibri" w:hAnsi="Calibri" w:cs="Calibri"/>
              </w:rPr>
            </w:pPr>
            <w:r w:rsidRPr="00176F9E">
              <w:rPr>
                <w:rFonts w:ascii="Calibri" w:hAnsi="Calibri" w:cs="Calibri"/>
              </w:rPr>
              <w:t>0 a 3,0 pontos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53413" w14:textId="77777777" w:rsidR="00176F9E" w:rsidRPr="00176F9E" w:rsidRDefault="00176F9E" w:rsidP="00176F9E">
            <w:pPr>
              <w:jc w:val="center"/>
              <w:rPr>
                <w:rFonts w:ascii="Calibri" w:hAnsi="Calibri" w:cs="Calibri"/>
              </w:rPr>
            </w:pPr>
          </w:p>
        </w:tc>
      </w:tr>
      <w:tr w:rsidR="00176F9E" w:rsidRPr="00176F9E" w14:paraId="0CA32411" w14:textId="77777777" w:rsidTr="00176F9E"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51685D" w14:textId="77777777" w:rsidR="00176F9E" w:rsidRPr="00176F9E" w:rsidRDefault="00176F9E" w:rsidP="00176F9E">
            <w:pPr>
              <w:rPr>
                <w:rFonts w:ascii="Calibri" w:hAnsi="Calibri" w:cs="Calibri"/>
              </w:rPr>
            </w:pPr>
            <w:r w:rsidRPr="00176F9E">
              <w:rPr>
                <w:rFonts w:ascii="Calibri" w:hAnsi="Calibri" w:cs="Calibri"/>
              </w:rPr>
              <w:t>Domínio do tema e da bibliografia utilizada na composição do projeto de pesquisa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1D96B8" w14:textId="77777777" w:rsidR="00176F9E" w:rsidRPr="00176F9E" w:rsidRDefault="00176F9E" w:rsidP="00176F9E">
            <w:pPr>
              <w:jc w:val="center"/>
              <w:rPr>
                <w:rFonts w:ascii="Calibri" w:hAnsi="Calibri" w:cs="Calibri"/>
              </w:rPr>
            </w:pPr>
            <w:r w:rsidRPr="00176F9E">
              <w:rPr>
                <w:rFonts w:ascii="Calibri" w:hAnsi="Calibri" w:cs="Calibri"/>
              </w:rPr>
              <w:t>0 a 1,0 ponto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BF002" w14:textId="77777777" w:rsidR="00176F9E" w:rsidRPr="00176F9E" w:rsidRDefault="00176F9E" w:rsidP="00176F9E">
            <w:pPr>
              <w:jc w:val="center"/>
              <w:rPr>
                <w:rFonts w:ascii="Calibri" w:hAnsi="Calibri" w:cs="Calibri"/>
              </w:rPr>
            </w:pPr>
          </w:p>
        </w:tc>
      </w:tr>
      <w:tr w:rsidR="00176F9E" w:rsidRPr="00176F9E" w14:paraId="68AB4B85" w14:textId="77777777" w:rsidTr="00176F9E"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AB6183" w14:textId="77777777" w:rsidR="00176F9E" w:rsidRPr="00176F9E" w:rsidRDefault="00176F9E" w:rsidP="00176F9E">
            <w:pPr>
              <w:rPr>
                <w:rFonts w:ascii="Calibri" w:hAnsi="Calibri" w:cs="Calibri"/>
              </w:rPr>
            </w:pPr>
            <w:r w:rsidRPr="00176F9E">
              <w:rPr>
                <w:rFonts w:ascii="Calibri" w:hAnsi="Calibri" w:cs="Calibri"/>
              </w:rPr>
              <w:t>Demonstração de que a temática, o objeto de estudo e a metodologia do projeto estão adequadas e contribuirão para o conhecimento na área do programa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C8C769" w14:textId="77777777" w:rsidR="00176F9E" w:rsidRPr="00176F9E" w:rsidRDefault="00176F9E" w:rsidP="00176F9E">
            <w:pPr>
              <w:jc w:val="center"/>
              <w:rPr>
                <w:rFonts w:ascii="Calibri" w:hAnsi="Calibri" w:cs="Calibri"/>
              </w:rPr>
            </w:pPr>
            <w:r w:rsidRPr="00176F9E">
              <w:rPr>
                <w:rFonts w:ascii="Calibri" w:hAnsi="Calibri" w:cs="Calibri"/>
              </w:rPr>
              <w:t>0 a 5,0 pontos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70BC5" w14:textId="77777777" w:rsidR="00176F9E" w:rsidRPr="00176F9E" w:rsidRDefault="00176F9E" w:rsidP="00176F9E">
            <w:pPr>
              <w:jc w:val="center"/>
              <w:rPr>
                <w:rFonts w:ascii="Calibri" w:hAnsi="Calibri" w:cs="Calibri"/>
              </w:rPr>
            </w:pPr>
          </w:p>
        </w:tc>
      </w:tr>
      <w:tr w:rsidR="00176F9E" w:rsidRPr="00176F9E" w14:paraId="41E4389E" w14:textId="77777777" w:rsidTr="00176F9E">
        <w:tc>
          <w:tcPr>
            <w:tcW w:w="4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7D2E0C" w14:textId="77777777" w:rsidR="00176F9E" w:rsidRPr="00176F9E" w:rsidRDefault="00176F9E" w:rsidP="00176F9E">
            <w:pPr>
              <w:jc w:val="center"/>
              <w:rPr>
                <w:rFonts w:ascii="Calibri" w:hAnsi="Calibri" w:cs="Calibri"/>
              </w:rPr>
            </w:pPr>
            <w:r w:rsidRPr="00176F9E">
              <w:rPr>
                <w:rFonts w:ascii="Calibri" w:hAnsi="Calibri" w:cs="Calibri"/>
              </w:rPr>
              <w:t>Pontuação TOTAL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5C3815" w14:textId="77777777" w:rsidR="00176F9E" w:rsidRPr="00176F9E" w:rsidRDefault="00176F9E" w:rsidP="00176F9E">
            <w:pPr>
              <w:jc w:val="center"/>
              <w:rPr>
                <w:rFonts w:ascii="Calibri" w:hAnsi="Calibri" w:cs="Calibri"/>
              </w:rPr>
            </w:pPr>
            <w:r w:rsidRPr="00176F9E">
              <w:rPr>
                <w:rFonts w:ascii="Calibri" w:hAnsi="Calibri" w:cs="Calibri"/>
              </w:rPr>
              <w:t>10 pontos</w:t>
            </w:r>
          </w:p>
        </w:tc>
        <w:tc>
          <w:tcPr>
            <w:tcW w:w="2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06089" w14:textId="77777777" w:rsidR="00176F9E" w:rsidRPr="00176F9E" w:rsidRDefault="00176F9E" w:rsidP="00176F9E">
            <w:pPr>
              <w:jc w:val="center"/>
              <w:rPr>
                <w:rFonts w:ascii="Calibri" w:hAnsi="Calibri" w:cs="Calibri"/>
              </w:rPr>
            </w:pPr>
          </w:p>
        </w:tc>
      </w:tr>
    </w:tbl>
    <w:p w14:paraId="6B5CDEDC" w14:textId="77777777" w:rsidR="00176F9E" w:rsidRPr="00176F9E" w:rsidRDefault="00176F9E" w:rsidP="00176F9E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p w14:paraId="64DE997A" w14:textId="77777777" w:rsidR="00176F9E" w:rsidRPr="00176F9E" w:rsidRDefault="00176F9E" w:rsidP="00176F9E">
      <w:pPr>
        <w:spacing w:after="0" w:line="240" w:lineRule="auto"/>
        <w:ind w:firstLine="708"/>
        <w:jc w:val="both"/>
        <w:rPr>
          <w:rFonts w:ascii="Calibri" w:eastAsia="Calibri" w:hAnsi="Calibri" w:cs="Calibri"/>
          <w:sz w:val="24"/>
        </w:rPr>
      </w:pPr>
      <w:r w:rsidRPr="00176F9E">
        <w:rPr>
          <w:rFonts w:ascii="Calibri" w:eastAsia="Calibri" w:hAnsi="Calibri" w:cs="Calibri"/>
          <w:sz w:val="24"/>
        </w:rPr>
        <w:t xml:space="preserve">A Defesa Oral do Projeto de Pesquisa ocorrerá conforme cronograma e links para a sala virtual a serem divulgados na página do PPBIC: </w:t>
      </w:r>
      <w:hyperlink r:id="rId14" w:history="1">
        <w:r w:rsidRPr="00176F9E">
          <w:rPr>
            <w:rFonts w:ascii="Calibri" w:eastAsia="Calibri" w:hAnsi="Calibri" w:cs="Calibri"/>
            <w:color w:val="0563C1"/>
            <w:sz w:val="24"/>
            <w:u w:val="single"/>
          </w:rPr>
          <w:t>http://www.ppgbiocomb.iq.ufu.br/</w:t>
        </w:r>
      </w:hyperlink>
      <w:r w:rsidRPr="00176F9E">
        <w:rPr>
          <w:rFonts w:ascii="Calibri" w:eastAsia="Calibri" w:hAnsi="Calibri" w:cs="Calibri"/>
          <w:sz w:val="24"/>
        </w:rPr>
        <w:t>.</w:t>
      </w:r>
    </w:p>
    <w:p w14:paraId="4AB2CB64" w14:textId="77777777" w:rsidR="00176F9E" w:rsidRPr="00176F9E" w:rsidRDefault="00176F9E" w:rsidP="00176F9E">
      <w:pPr>
        <w:spacing w:after="0" w:line="240" w:lineRule="auto"/>
        <w:ind w:firstLine="708"/>
        <w:jc w:val="both"/>
        <w:rPr>
          <w:rFonts w:ascii="Calibri" w:eastAsia="Calibri" w:hAnsi="Calibri" w:cs="Calibri"/>
          <w:sz w:val="24"/>
        </w:rPr>
      </w:pPr>
      <w:r w:rsidRPr="00176F9E">
        <w:rPr>
          <w:rFonts w:ascii="Calibri" w:eastAsia="Calibri" w:hAnsi="Calibri" w:cs="Calibri"/>
          <w:sz w:val="24"/>
        </w:rPr>
        <w:t xml:space="preserve">Para a defesa oral do projeto de pesquisa através de videoconferência, será necessário ao candidato dispor de computador que possua webcam e acesso </w:t>
      </w:r>
      <w:proofErr w:type="spellStart"/>
      <w:r w:rsidRPr="00176F9E">
        <w:rPr>
          <w:rFonts w:ascii="Calibri" w:eastAsia="Calibri" w:hAnsi="Calibri" w:cs="Calibri"/>
          <w:sz w:val="24"/>
        </w:rPr>
        <w:t>a</w:t>
      </w:r>
      <w:proofErr w:type="spellEnd"/>
      <w:r w:rsidRPr="00176F9E">
        <w:rPr>
          <w:rFonts w:ascii="Calibri" w:eastAsia="Calibri" w:hAnsi="Calibri" w:cs="Calibri"/>
          <w:sz w:val="24"/>
        </w:rPr>
        <w:t xml:space="preserve"> internet banda larga (&gt; 1,5Mbps).</w:t>
      </w:r>
    </w:p>
    <w:p w14:paraId="48318EA6" w14:textId="77777777" w:rsidR="00176F9E" w:rsidRPr="00176F9E" w:rsidRDefault="00176F9E" w:rsidP="00176F9E">
      <w:pPr>
        <w:spacing w:after="0" w:line="240" w:lineRule="auto"/>
        <w:ind w:firstLine="708"/>
        <w:jc w:val="both"/>
        <w:rPr>
          <w:rFonts w:ascii="Calibri" w:eastAsia="Calibri" w:hAnsi="Calibri" w:cs="Calibri"/>
          <w:sz w:val="24"/>
        </w:rPr>
      </w:pPr>
      <w:r w:rsidRPr="00176F9E">
        <w:rPr>
          <w:rFonts w:ascii="Calibri" w:eastAsia="Calibri" w:hAnsi="Calibri" w:cs="Calibri"/>
          <w:sz w:val="24"/>
        </w:rPr>
        <w:t>Caberá ao candidato providenciar acesso a tais itens e se familiarizar com o ambiente de videoconferência.</w:t>
      </w:r>
    </w:p>
    <w:p w14:paraId="303A4F8C" w14:textId="77777777" w:rsidR="00176F9E" w:rsidRDefault="00176F9E" w:rsidP="00176F9E">
      <w:pPr>
        <w:spacing w:after="0" w:line="240" w:lineRule="auto"/>
        <w:jc w:val="both"/>
        <w:rPr>
          <w:rFonts w:ascii="Calibri" w:eastAsia="Calibri" w:hAnsi="Calibri" w:cs="Calibri"/>
          <w:sz w:val="24"/>
        </w:rPr>
      </w:pPr>
    </w:p>
    <w:p w14:paraId="480A6E26" w14:textId="3F4688FD" w:rsidR="00176F9E" w:rsidRDefault="00176F9E">
      <w:pPr>
        <w:rPr>
          <w:rFonts w:ascii="Calibri" w:eastAsia="Calibri" w:hAnsi="Calibri" w:cs="Calibri"/>
          <w:sz w:val="24"/>
        </w:rPr>
      </w:pPr>
    </w:p>
    <w:p w14:paraId="53307BCC" w14:textId="77777777" w:rsidR="00EB11CD" w:rsidRDefault="00EB11CD" w:rsidP="00EB11CD">
      <w:pPr>
        <w:spacing w:after="0" w:line="240" w:lineRule="auto"/>
        <w:jc w:val="both"/>
        <w:rPr>
          <w:sz w:val="24"/>
          <w:szCs w:val="24"/>
        </w:rPr>
      </w:pPr>
    </w:p>
    <w:sectPr w:rsidR="00EB11CD" w:rsidSect="00CE3540">
      <w:headerReference w:type="default" r:id="rId15"/>
      <w:footerReference w:type="default" r:id="rId16"/>
      <w:footerReference w:type="first" r:id="rId17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363DC5" w14:textId="77777777" w:rsidR="007D7AFC" w:rsidRDefault="007D7AFC" w:rsidP="00012CA4">
      <w:pPr>
        <w:spacing w:after="0" w:line="240" w:lineRule="auto"/>
      </w:pPr>
      <w:r>
        <w:separator/>
      </w:r>
    </w:p>
  </w:endnote>
  <w:endnote w:type="continuationSeparator" w:id="0">
    <w:p w14:paraId="125BF6F6" w14:textId="77777777" w:rsidR="007D7AFC" w:rsidRDefault="007D7AFC" w:rsidP="00012C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370BA2" w14:textId="77777777" w:rsidR="00D707DE" w:rsidRPr="00CE3540" w:rsidRDefault="00D707DE" w:rsidP="00CE3540">
    <w:pPr>
      <w:tabs>
        <w:tab w:val="center" w:pos="4252"/>
        <w:tab w:val="right" w:pos="8504"/>
      </w:tabs>
      <w:spacing w:after="0" w:line="240" w:lineRule="auto"/>
      <w:jc w:val="center"/>
      <w:rPr>
        <w:sz w:val="16"/>
        <w:szCs w:val="16"/>
      </w:rPr>
    </w:pPr>
    <w:r w:rsidRPr="00CE3540">
      <w:rPr>
        <w:sz w:val="16"/>
        <w:szCs w:val="16"/>
      </w:rPr>
      <w:t xml:space="preserve">Programa de Pós-graduação em Biocombustíveis, Instituto de Química - Universidade Federal de Uberlândia, Campus Santa Mônica - Bloco 5I, Sala Piso Superior. Av. João Naves de Ávila - 2121 - Bairro Santa Mônica, Uberlândia - MG - CEP 38400-902. Contato: +55 (34) 3239-4434. E-mail: </w:t>
    </w:r>
    <w:hyperlink r:id="rId1" w:history="1">
      <w:r w:rsidRPr="00CE3540">
        <w:rPr>
          <w:color w:val="0000FF"/>
          <w:sz w:val="16"/>
          <w:szCs w:val="16"/>
          <w:u w:val="single"/>
        </w:rPr>
        <w:t>ppbic@iqufu.ufu.br</w:t>
      </w:r>
    </w:hyperlink>
    <w:r w:rsidRPr="00CE3540">
      <w:rPr>
        <w:sz w:val="16"/>
        <w:szCs w:val="16"/>
      </w:rPr>
      <w:t xml:space="preserve">, página eletrônica: </w:t>
    </w:r>
    <w:hyperlink r:id="rId2" w:history="1">
      <w:r w:rsidRPr="00CE3540">
        <w:rPr>
          <w:color w:val="0000FF"/>
          <w:sz w:val="16"/>
          <w:szCs w:val="16"/>
          <w:u w:val="single"/>
        </w:rPr>
        <w:t>www.ppgbiocomb.iq.ufu.br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624DB" w14:textId="77777777" w:rsidR="00D707DE" w:rsidRPr="00012CA4" w:rsidRDefault="00D707DE" w:rsidP="00012CA4">
    <w:pPr>
      <w:pStyle w:val="Rodap"/>
      <w:jc w:val="center"/>
      <w:rPr>
        <w:sz w:val="16"/>
        <w:szCs w:val="16"/>
      </w:rPr>
    </w:pPr>
    <w:r w:rsidRPr="00012CA4">
      <w:rPr>
        <w:sz w:val="16"/>
        <w:szCs w:val="16"/>
      </w:rPr>
      <w:t>Programa de Pós-graduação em Biocombustíveis, Instituto de Química - Universidade Federal de Uberlândia, Campus Santa Mônica - Bloco 5I, Sala Piso Superior. Av. João Naves de Ávila - 2121 - Bairro Santa Mônica, Uberlândia - MG - CEP 38400-902</w:t>
    </w:r>
    <w:r>
      <w:rPr>
        <w:sz w:val="16"/>
        <w:szCs w:val="16"/>
      </w:rPr>
      <w:t xml:space="preserve">. Contato: </w:t>
    </w:r>
    <w:r w:rsidRPr="00012CA4">
      <w:rPr>
        <w:sz w:val="16"/>
        <w:szCs w:val="16"/>
      </w:rPr>
      <w:t xml:space="preserve">+55 </w:t>
    </w:r>
    <w:r>
      <w:rPr>
        <w:sz w:val="16"/>
        <w:szCs w:val="16"/>
      </w:rPr>
      <w:t>(</w:t>
    </w:r>
    <w:r w:rsidRPr="00012CA4">
      <w:rPr>
        <w:sz w:val="16"/>
        <w:szCs w:val="16"/>
      </w:rPr>
      <w:t>34</w:t>
    </w:r>
    <w:r>
      <w:rPr>
        <w:sz w:val="16"/>
        <w:szCs w:val="16"/>
      </w:rPr>
      <w:t>)</w:t>
    </w:r>
    <w:r w:rsidRPr="00012CA4">
      <w:rPr>
        <w:sz w:val="16"/>
        <w:szCs w:val="16"/>
      </w:rPr>
      <w:t xml:space="preserve"> 3239-4434</w:t>
    </w:r>
    <w:r>
      <w:rPr>
        <w:sz w:val="16"/>
        <w:szCs w:val="16"/>
      </w:rPr>
      <w:t xml:space="preserve">. E-mail: </w:t>
    </w:r>
    <w:hyperlink r:id="rId1" w:history="1">
      <w:r w:rsidRPr="00B76ACC">
        <w:rPr>
          <w:rStyle w:val="Hyperlink"/>
          <w:sz w:val="16"/>
          <w:szCs w:val="16"/>
        </w:rPr>
        <w:t>ppbic@iqufu.ufu.br</w:t>
      </w:r>
    </w:hyperlink>
    <w:r>
      <w:rPr>
        <w:sz w:val="16"/>
        <w:szCs w:val="16"/>
      </w:rPr>
      <w:t xml:space="preserve">, página eletrônica: </w:t>
    </w:r>
    <w:hyperlink r:id="rId2" w:history="1">
      <w:r w:rsidRPr="00B76ACC">
        <w:rPr>
          <w:rStyle w:val="Hyperlink"/>
          <w:sz w:val="16"/>
          <w:szCs w:val="16"/>
        </w:rPr>
        <w:t>www.ppgbiocomb.iq.ufu.br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576269" w14:textId="77777777" w:rsidR="007D7AFC" w:rsidRDefault="007D7AFC" w:rsidP="00012CA4">
      <w:pPr>
        <w:spacing w:after="0" w:line="240" w:lineRule="auto"/>
      </w:pPr>
      <w:r>
        <w:separator/>
      </w:r>
    </w:p>
  </w:footnote>
  <w:footnote w:type="continuationSeparator" w:id="0">
    <w:p w14:paraId="43AB5C94" w14:textId="77777777" w:rsidR="007D7AFC" w:rsidRDefault="007D7AFC" w:rsidP="00012C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13"/>
      <w:gridCol w:w="6237"/>
      <w:gridCol w:w="1865"/>
    </w:tblGrid>
    <w:tr w:rsidR="00D707DE" w:rsidRPr="00AF152F" w14:paraId="5719D3E5" w14:textId="77777777" w:rsidTr="008111D2">
      <w:tc>
        <w:tcPr>
          <w:tcW w:w="1413" w:type="dxa"/>
          <w:vAlign w:val="center"/>
        </w:tcPr>
        <w:p w14:paraId="71DC7087" w14:textId="77777777" w:rsidR="00D707DE" w:rsidRPr="00AF152F" w:rsidRDefault="00D707DE" w:rsidP="00CE3540">
          <w:pPr>
            <w:pStyle w:val="Cabealho"/>
            <w:jc w:val="center"/>
            <w:rPr>
              <w:rFonts w:cstheme="minorHAnsi"/>
            </w:rPr>
          </w:pPr>
          <w:bookmarkStart w:id="1" w:name="_Hlk87299166"/>
          <w:r w:rsidRPr="00AF152F">
            <w:rPr>
              <w:rFonts w:cstheme="minorHAnsi"/>
              <w:noProof/>
              <w:lang w:eastAsia="pt-BR"/>
            </w:rPr>
            <w:drawing>
              <wp:inline distT="0" distB="0" distL="0" distR="0" wp14:anchorId="05E44161" wp14:editId="20ACD8BE">
                <wp:extent cx="651510" cy="687070"/>
                <wp:effectExtent l="0" t="0" r="0" b="0"/>
                <wp:docPr id="7" name="Imagem 7" descr="Brasão.gi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0" descr="Brasão.gi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1510" cy="6870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237" w:type="dxa"/>
          <w:vAlign w:val="center"/>
        </w:tcPr>
        <w:p w14:paraId="30D5DCEF" w14:textId="77777777" w:rsidR="00D707DE" w:rsidRPr="000A043A" w:rsidRDefault="00D707DE" w:rsidP="00CE3540">
          <w:pPr>
            <w:pStyle w:val="Cabealho"/>
            <w:jc w:val="center"/>
            <w:rPr>
              <w:rFonts w:cstheme="minorHAnsi"/>
              <w:b/>
            </w:rPr>
          </w:pPr>
          <w:r w:rsidRPr="000A043A">
            <w:rPr>
              <w:rFonts w:cstheme="minorHAnsi"/>
              <w:b/>
            </w:rPr>
            <w:t>SERVIÇO PÚBLICO FEDERAL</w:t>
          </w:r>
        </w:p>
        <w:p w14:paraId="17899A43" w14:textId="77777777" w:rsidR="00D707DE" w:rsidRPr="000A043A" w:rsidRDefault="00D707DE" w:rsidP="00CE3540">
          <w:pPr>
            <w:pStyle w:val="Cabealho"/>
            <w:jc w:val="center"/>
            <w:rPr>
              <w:rFonts w:cstheme="minorHAnsi"/>
              <w:b/>
            </w:rPr>
          </w:pPr>
          <w:r w:rsidRPr="000A043A">
            <w:rPr>
              <w:rFonts w:cstheme="minorHAnsi"/>
              <w:b/>
            </w:rPr>
            <w:t>MINISTÉRIO DA EDUCAÇÃO</w:t>
          </w:r>
        </w:p>
        <w:p w14:paraId="14EFC33A" w14:textId="77777777" w:rsidR="00D707DE" w:rsidRPr="000A043A" w:rsidRDefault="00D707DE" w:rsidP="00CE3540">
          <w:pPr>
            <w:pStyle w:val="Cabealho"/>
            <w:jc w:val="center"/>
            <w:rPr>
              <w:rFonts w:cstheme="minorHAnsi"/>
              <w:b/>
            </w:rPr>
          </w:pPr>
          <w:r w:rsidRPr="000A043A">
            <w:rPr>
              <w:rFonts w:cstheme="minorHAnsi"/>
              <w:b/>
            </w:rPr>
            <w:t>UNIVERSIDADE FEDERAL DE UBERLÂNDIA</w:t>
          </w:r>
        </w:p>
        <w:p w14:paraId="4D21351A" w14:textId="77777777" w:rsidR="00D707DE" w:rsidRPr="000A043A" w:rsidRDefault="00D707DE" w:rsidP="00CE3540">
          <w:pPr>
            <w:pStyle w:val="Cabealho"/>
            <w:jc w:val="center"/>
            <w:rPr>
              <w:rFonts w:cstheme="minorHAnsi"/>
              <w:b/>
            </w:rPr>
          </w:pPr>
          <w:r w:rsidRPr="000A043A">
            <w:rPr>
              <w:rFonts w:cstheme="minorHAnsi"/>
              <w:b/>
            </w:rPr>
            <w:t>Instituto de Química</w:t>
          </w:r>
        </w:p>
        <w:p w14:paraId="0DFF06A8" w14:textId="77777777" w:rsidR="00D707DE" w:rsidRPr="00AF152F" w:rsidRDefault="00D707DE" w:rsidP="00CE3540">
          <w:pPr>
            <w:pStyle w:val="Cabealho"/>
            <w:jc w:val="center"/>
            <w:rPr>
              <w:rFonts w:cstheme="minorHAnsi"/>
            </w:rPr>
          </w:pPr>
          <w:r w:rsidRPr="00AF152F">
            <w:rPr>
              <w:rFonts w:cstheme="minorHAnsi"/>
              <w:b/>
            </w:rPr>
            <w:t>Programa de Pós-Graduação em Biocombustíveis</w:t>
          </w:r>
        </w:p>
      </w:tc>
      <w:tc>
        <w:tcPr>
          <w:tcW w:w="1865" w:type="dxa"/>
          <w:vAlign w:val="center"/>
        </w:tcPr>
        <w:p w14:paraId="0BAF1734" w14:textId="77777777" w:rsidR="00D707DE" w:rsidRPr="00AF152F" w:rsidRDefault="00D707DE" w:rsidP="00CE3540">
          <w:pPr>
            <w:pStyle w:val="Cabealho"/>
            <w:jc w:val="center"/>
            <w:rPr>
              <w:rFonts w:cstheme="minorHAnsi"/>
            </w:rPr>
          </w:pPr>
          <w:r>
            <w:rPr>
              <w:noProof/>
              <w:lang w:eastAsia="pt-BR"/>
            </w:rPr>
            <w:drawing>
              <wp:inline distT="0" distB="0" distL="0" distR="0" wp14:anchorId="2203B4D6" wp14:editId="033D37FC">
                <wp:extent cx="698729" cy="698729"/>
                <wp:effectExtent l="0" t="0" r="0" b="0"/>
                <wp:docPr id="8" name="Imagem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5351" cy="70535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bookmarkEnd w:id="1"/>
  </w:tbl>
  <w:p w14:paraId="14E2E644" w14:textId="77777777" w:rsidR="00D707DE" w:rsidRDefault="00D707DE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lowerLetter"/>
      <w:lvlText w:val="%1)"/>
      <w:lvlJc w:val="left"/>
      <w:pPr>
        <w:tabs>
          <w:tab w:val="num" w:pos="0"/>
        </w:tabs>
        <w:ind w:left="360" w:hanging="36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99B1D8F"/>
    <w:multiLevelType w:val="multilevel"/>
    <w:tmpl w:val="81589D0A"/>
    <w:lvl w:ilvl="0">
      <w:start w:val="6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2" w15:restartNumberingAfterBreak="0">
    <w:nsid w:val="15273F56"/>
    <w:multiLevelType w:val="multilevel"/>
    <w:tmpl w:val="1C9C09D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lowerLetter"/>
      <w:lvlText w:val="%2)"/>
      <w:lvlJc w:val="left"/>
      <w:pPr>
        <w:ind w:left="36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auto"/>
      </w:rPr>
    </w:lvl>
  </w:abstractNum>
  <w:abstractNum w:abstractNumId="3" w15:restartNumberingAfterBreak="0">
    <w:nsid w:val="4C8259BB"/>
    <w:multiLevelType w:val="multilevel"/>
    <w:tmpl w:val="5898117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4E2A5CC8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54330235"/>
    <w:multiLevelType w:val="hybridMultilevel"/>
    <w:tmpl w:val="8AC4E21E"/>
    <w:lvl w:ilvl="0" w:tplc="6F86DA26">
      <w:start w:val="5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53259A"/>
    <w:multiLevelType w:val="hybridMultilevel"/>
    <w:tmpl w:val="64D83B46"/>
    <w:lvl w:ilvl="0" w:tplc="F1EC8E6C">
      <w:start w:val="1"/>
      <w:numFmt w:val="decimal"/>
      <w:lvlText w:val="(%1)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>
      <w:start w:val="1"/>
      <w:numFmt w:val="lowerLetter"/>
      <w:lvlText w:val="%5."/>
      <w:lvlJc w:val="left"/>
      <w:pPr>
        <w:ind w:left="3600" w:hanging="360"/>
      </w:pPr>
    </w:lvl>
    <w:lvl w:ilvl="5" w:tplc="0416001B">
      <w:start w:val="1"/>
      <w:numFmt w:val="lowerRoman"/>
      <w:lvlText w:val="%6."/>
      <w:lvlJc w:val="right"/>
      <w:pPr>
        <w:ind w:left="4320" w:hanging="180"/>
      </w:pPr>
    </w:lvl>
    <w:lvl w:ilvl="6" w:tplc="0416000F">
      <w:start w:val="1"/>
      <w:numFmt w:val="decimal"/>
      <w:lvlText w:val="%7."/>
      <w:lvlJc w:val="left"/>
      <w:pPr>
        <w:ind w:left="5040" w:hanging="360"/>
      </w:pPr>
    </w:lvl>
    <w:lvl w:ilvl="7" w:tplc="04160019">
      <w:start w:val="1"/>
      <w:numFmt w:val="lowerLetter"/>
      <w:lvlText w:val="%8."/>
      <w:lvlJc w:val="left"/>
      <w:pPr>
        <w:ind w:left="5760" w:hanging="360"/>
      </w:pPr>
    </w:lvl>
    <w:lvl w:ilvl="8" w:tplc="0416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5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t7A0sTA3NzcwMTFX0lEKTi0uzszPAykwNKwFAOOD5f0tAAAA"/>
  </w:docVars>
  <w:rsids>
    <w:rsidRoot w:val="00C05CCF"/>
    <w:rsid w:val="00000B2D"/>
    <w:rsid w:val="000127BC"/>
    <w:rsid w:val="00012CA4"/>
    <w:rsid w:val="00024635"/>
    <w:rsid w:val="00042D38"/>
    <w:rsid w:val="00043C86"/>
    <w:rsid w:val="000465BF"/>
    <w:rsid w:val="0005607E"/>
    <w:rsid w:val="00063DF6"/>
    <w:rsid w:val="00065F86"/>
    <w:rsid w:val="00077C41"/>
    <w:rsid w:val="0009480A"/>
    <w:rsid w:val="000A3265"/>
    <w:rsid w:val="000A675D"/>
    <w:rsid w:val="000A6A17"/>
    <w:rsid w:val="000B2965"/>
    <w:rsid w:val="000C0AB3"/>
    <w:rsid w:val="000E4CB9"/>
    <w:rsid w:val="000E6BEE"/>
    <w:rsid w:val="000F55B3"/>
    <w:rsid w:val="00113B07"/>
    <w:rsid w:val="00117634"/>
    <w:rsid w:val="001319A9"/>
    <w:rsid w:val="0013287E"/>
    <w:rsid w:val="00133812"/>
    <w:rsid w:val="001526FB"/>
    <w:rsid w:val="00152729"/>
    <w:rsid w:val="001706E1"/>
    <w:rsid w:val="00173E6F"/>
    <w:rsid w:val="00174A52"/>
    <w:rsid w:val="00176F9E"/>
    <w:rsid w:val="001814CB"/>
    <w:rsid w:val="001831A7"/>
    <w:rsid w:val="00187647"/>
    <w:rsid w:val="00192871"/>
    <w:rsid w:val="0019300C"/>
    <w:rsid w:val="001B6A9F"/>
    <w:rsid w:val="001C041B"/>
    <w:rsid w:val="001C07D4"/>
    <w:rsid w:val="001D44A0"/>
    <w:rsid w:val="001D6CE6"/>
    <w:rsid w:val="001E6911"/>
    <w:rsid w:val="001F2768"/>
    <w:rsid w:val="001F3600"/>
    <w:rsid w:val="00203C97"/>
    <w:rsid w:val="0020626A"/>
    <w:rsid w:val="0020662A"/>
    <w:rsid w:val="00207151"/>
    <w:rsid w:val="00213D61"/>
    <w:rsid w:val="00225FC8"/>
    <w:rsid w:val="00230E81"/>
    <w:rsid w:val="00232B1D"/>
    <w:rsid w:val="00242D5C"/>
    <w:rsid w:val="00245BAA"/>
    <w:rsid w:val="00252E97"/>
    <w:rsid w:val="00255D49"/>
    <w:rsid w:val="00261057"/>
    <w:rsid w:val="0026179D"/>
    <w:rsid w:val="0026762C"/>
    <w:rsid w:val="0026763F"/>
    <w:rsid w:val="002743E5"/>
    <w:rsid w:val="0028536C"/>
    <w:rsid w:val="00287129"/>
    <w:rsid w:val="00291D80"/>
    <w:rsid w:val="002924D0"/>
    <w:rsid w:val="00297B12"/>
    <w:rsid w:val="002A093C"/>
    <w:rsid w:val="002A5EEB"/>
    <w:rsid w:val="002A6FAC"/>
    <w:rsid w:val="002B4B53"/>
    <w:rsid w:val="002B72C2"/>
    <w:rsid w:val="002C1AE2"/>
    <w:rsid w:val="002C5DD0"/>
    <w:rsid w:val="002D0507"/>
    <w:rsid w:val="002E3F20"/>
    <w:rsid w:val="002E4448"/>
    <w:rsid w:val="002E6BB0"/>
    <w:rsid w:val="00306E64"/>
    <w:rsid w:val="00313F34"/>
    <w:rsid w:val="00321761"/>
    <w:rsid w:val="0033586A"/>
    <w:rsid w:val="00342B8E"/>
    <w:rsid w:val="0035078D"/>
    <w:rsid w:val="00360407"/>
    <w:rsid w:val="003639DD"/>
    <w:rsid w:val="00365F4D"/>
    <w:rsid w:val="00375135"/>
    <w:rsid w:val="0038180C"/>
    <w:rsid w:val="003836ED"/>
    <w:rsid w:val="00393673"/>
    <w:rsid w:val="00393C7A"/>
    <w:rsid w:val="003966F1"/>
    <w:rsid w:val="003A0232"/>
    <w:rsid w:val="003A6679"/>
    <w:rsid w:val="003C0411"/>
    <w:rsid w:val="003C0B06"/>
    <w:rsid w:val="003D1764"/>
    <w:rsid w:val="003E34B7"/>
    <w:rsid w:val="003E4B01"/>
    <w:rsid w:val="003E4B64"/>
    <w:rsid w:val="003F4571"/>
    <w:rsid w:val="003F619E"/>
    <w:rsid w:val="00407546"/>
    <w:rsid w:val="004113F4"/>
    <w:rsid w:val="00413889"/>
    <w:rsid w:val="00416EFA"/>
    <w:rsid w:val="00422DAD"/>
    <w:rsid w:val="0043299C"/>
    <w:rsid w:val="00434F92"/>
    <w:rsid w:val="004364C4"/>
    <w:rsid w:val="00444F9F"/>
    <w:rsid w:val="0044592A"/>
    <w:rsid w:val="00446543"/>
    <w:rsid w:val="0044688A"/>
    <w:rsid w:val="004475D1"/>
    <w:rsid w:val="00452B6B"/>
    <w:rsid w:val="00453EDA"/>
    <w:rsid w:val="00470F78"/>
    <w:rsid w:val="0047566B"/>
    <w:rsid w:val="00480E64"/>
    <w:rsid w:val="00481416"/>
    <w:rsid w:val="004922DD"/>
    <w:rsid w:val="00493BC6"/>
    <w:rsid w:val="004A26DA"/>
    <w:rsid w:val="004B4C72"/>
    <w:rsid w:val="004C3742"/>
    <w:rsid w:val="004E342A"/>
    <w:rsid w:val="004F6AC5"/>
    <w:rsid w:val="0050059D"/>
    <w:rsid w:val="0050585F"/>
    <w:rsid w:val="00516ED6"/>
    <w:rsid w:val="005205A3"/>
    <w:rsid w:val="0052258E"/>
    <w:rsid w:val="005243B7"/>
    <w:rsid w:val="0054536E"/>
    <w:rsid w:val="0056006C"/>
    <w:rsid w:val="00561411"/>
    <w:rsid w:val="005675DB"/>
    <w:rsid w:val="0057258E"/>
    <w:rsid w:val="00587947"/>
    <w:rsid w:val="00595D30"/>
    <w:rsid w:val="005A55D1"/>
    <w:rsid w:val="005A5990"/>
    <w:rsid w:val="005A769A"/>
    <w:rsid w:val="005C5322"/>
    <w:rsid w:val="005C5E99"/>
    <w:rsid w:val="005D115F"/>
    <w:rsid w:val="005D2A0D"/>
    <w:rsid w:val="005E0599"/>
    <w:rsid w:val="005E5BA2"/>
    <w:rsid w:val="005E79C8"/>
    <w:rsid w:val="00600807"/>
    <w:rsid w:val="0060338C"/>
    <w:rsid w:val="00604F61"/>
    <w:rsid w:val="006114A3"/>
    <w:rsid w:val="0062672B"/>
    <w:rsid w:val="0063164C"/>
    <w:rsid w:val="00642276"/>
    <w:rsid w:val="00651848"/>
    <w:rsid w:val="00652516"/>
    <w:rsid w:val="00660656"/>
    <w:rsid w:val="00661536"/>
    <w:rsid w:val="006727A1"/>
    <w:rsid w:val="0067324A"/>
    <w:rsid w:val="00682EE2"/>
    <w:rsid w:val="006A2CE7"/>
    <w:rsid w:val="006A396D"/>
    <w:rsid w:val="006A72C9"/>
    <w:rsid w:val="006B5067"/>
    <w:rsid w:val="00703388"/>
    <w:rsid w:val="0071187F"/>
    <w:rsid w:val="00711EB6"/>
    <w:rsid w:val="007149CE"/>
    <w:rsid w:val="007250C4"/>
    <w:rsid w:val="00727049"/>
    <w:rsid w:val="00733740"/>
    <w:rsid w:val="007368C6"/>
    <w:rsid w:val="007508E1"/>
    <w:rsid w:val="007605A2"/>
    <w:rsid w:val="0076714E"/>
    <w:rsid w:val="007716E6"/>
    <w:rsid w:val="00771B43"/>
    <w:rsid w:val="00775814"/>
    <w:rsid w:val="00775E95"/>
    <w:rsid w:val="00785519"/>
    <w:rsid w:val="007965FE"/>
    <w:rsid w:val="007A3536"/>
    <w:rsid w:val="007B2F17"/>
    <w:rsid w:val="007B2F87"/>
    <w:rsid w:val="007B4C7C"/>
    <w:rsid w:val="007C17E9"/>
    <w:rsid w:val="007C6A18"/>
    <w:rsid w:val="007D7AFC"/>
    <w:rsid w:val="007F3F58"/>
    <w:rsid w:val="008111D2"/>
    <w:rsid w:val="00812E30"/>
    <w:rsid w:val="0082085B"/>
    <w:rsid w:val="00822DFE"/>
    <w:rsid w:val="00823E8F"/>
    <w:rsid w:val="00824211"/>
    <w:rsid w:val="00836BCB"/>
    <w:rsid w:val="00836DAF"/>
    <w:rsid w:val="00864206"/>
    <w:rsid w:val="008678D3"/>
    <w:rsid w:val="008814E8"/>
    <w:rsid w:val="008822D6"/>
    <w:rsid w:val="00890766"/>
    <w:rsid w:val="00890D5B"/>
    <w:rsid w:val="00891CD0"/>
    <w:rsid w:val="00891EDC"/>
    <w:rsid w:val="008961D1"/>
    <w:rsid w:val="008A1932"/>
    <w:rsid w:val="008C4860"/>
    <w:rsid w:val="008C4A35"/>
    <w:rsid w:val="008C53EA"/>
    <w:rsid w:val="008C690B"/>
    <w:rsid w:val="008D1E16"/>
    <w:rsid w:val="008D761E"/>
    <w:rsid w:val="008E0380"/>
    <w:rsid w:val="008E0643"/>
    <w:rsid w:val="008E28E4"/>
    <w:rsid w:val="008E5B7D"/>
    <w:rsid w:val="008E62FF"/>
    <w:rsid w:val="00902EDB"/>
    <w:rsid w:val="00906BD5"/>
    <w:rsid w:val="00925C1D"/>
    <w:rsid w:val="00937B70"/>
    <w:rsid w:val="00946C06"/>
    <w:rsid w:val="009502D6"/>
    <w:rsid w:val="009535A9"/>
    <w:rsid w:val="00954CA7"/>
    <w:rsid w:val="00961C3A"/>
    <w:rsid w:val="00962F9D"/>
    <w:rsid w:val="00965B3A"/>
    <w:rsid w:val="00976FFF"/>
    <w:rsid w:val="009853AE"/>
    <w:rsid w:val="009A33E8"/>
    <w:rsid w:val="009A3595"/>
    <w:rsid w:val="009B2FD0"/>
    <w:rsid w:val="009C47B2"/>
    <w:rsid w:val="009C5CFB"/>
    <w:rsid w:val="009D00B4"/>
    <w:rsid w:val="009E0556"/>
    <w:rsid w:val="009E4D46"/>
    <w:rsid w:val="009E521C"/>
    <w:rsid w:val="009F5B57"/>
    <w:rsid w:val="00A017A4"/>
    <w:rsid w:val="00A0180A"/>
    <w:rsid w:val="00A05265"/>
    <w:rsid w:val="00A13449"/>
    <w:rsid w:val="00A158C4"/>
    <w:rsid w:val="00A259CB"/>
    <w:rsid w:val="00A270F8"/>
    <w:rsid w:val="00A27D58"/>
    <w:rsid w:val="00A37D3A"/>
    <w:rsid w:val="00A52B1A"/>
    <w:rsid w:val="00A71CEA"/>
    <w:rsid w:val="00A84496"/>
    <w:rsid w:val="00A925BE"/>
    <w:rsid w:val="00A97FEE"/>
    <w:rsid w:val="00AA17D9"/>
    <w:rsid w:val="00AA716A"/>
    <w:rsid w:val="00AA7A0F"/>
    <w:rsid w:val="00AB10F0"/>
    <w:rsid w:val="00AB17C5"/>
    <w:rsid w:val="00AC454A"/>
    <w:rsid w:val="00AE0821"/>
    <w:rsid w:val="00AE4407"/>
    <w:rsid w:val="00AE6A54"/>
    <w:rsid w:val="00AF7B2E"/>
    <w:rsid w:val="00B00219"/>
    <w:rsid w:val="00B00798"/>
    <w:rsid w:val="00B05AB6"/>
    <w:rsid w:val="00B10310"/>
    <w:rsid w:val="00B104F8"/>
    <w:rsid w:val="00B10B8D"/>
    <w:rsid w:val="00B13000"/>
    <w:rsid w:val="00B31A10"/>
    <w:rsid w:val="00B32B58"/>
    <w:rsid w:val="00B33761"/>
    <w:rsid w:val="00B37F66"/>
    <w:rsid w:val="00B40FC2"/>
    <w:rsid w:val="00B433E6"/>
    <w:rsid w:val="00B507EC"/>
    <w:rsid w:val="00B536D2"/>
    <w:rsid w:val="00B537A5"/>
    <w:rsid w:val="00B75478"/>
    <w:rsid w:val="00B76C24"/>
    <w:rsid w:val="00B905CE"/>
    <w:rsid w:val="00B9166C"/>
    <w:rsid w:val="00BA0E71"/>
    <w:rsid w:val="00BA296B"/>
    <w:rsid w:val="00BB39A4"/>
    <w:rsid w:val="00BB59EC"/>
    <w:rsid w:val="00BC07AD"/>
    <w:rsid w:val="00BC6743"/>
    <w:rsid w:val="00BF1410"/>
    <w:rsid w:val="00BF74EE"/>
    <w:rsid w:val="00C0090A"/>
    <w:rsid w:val="00C05CCF"/>
    <w:rsid w:val="00C156E1"/>
    <w:rsid w:val="00C26912"/>
    <w:rsid w:val="00C325E0"/>
    <w:rsid w:val="00C32E01"/>
    <w:rsid w:val="00C434F2"/>
    <w:rsid w:val="00C46038"/>
    <w:rsid w:val="00C506F4"/>
    <w:rsid w:val="00C53041"/>
    <w:rsid w:val="00C66867"/>
    <w:rsid w:val="00C81068"/>
    <w:rsid w:val="00C81955"/>
    <w:rsid w:val="00C81F44"/>
    <w:rsid w:val="00C85D80"/>
    <w:rsid w:val="00C971EB"/>
    <w:rsid w:val="00CB019A"/>
    <w:rsid w:val="00CB7873"/>
    <w:rsid w:val="00CE112F"/>
    <w:rsid w:val="00CE3540"/>
    <w:rsid w:val="00CE540D"/>
    <w:rsid w:val="00CE54AD"/>
    <w:rsid w:val="00CF0338"/>
    <w:rsid w:val="00CF3727"/>
    <w:rsid w:val="00D02257"/>
    <w:rsid w:val="00D0368A"/>
    <w:rsid w:val="00D10D2C"/>
    <w:rsid w:val="00D1656C"/>
    <w:rsid w:val="00D173B7"/>
    <w:rsid w:val="00D27CA2"/>
    <w:rsid w:val="00D351B3"/>
    <w:rsid w:val="00D36A69"/>
    <w:rsid w:val="00D371C2"/>
    <w:rsid w:val="00D57590"/>
    <w:rsid w:val="00D61E18"/>
    <w:rsid w:val="00D63CCE"/>
    <w:rsid w:val="00D707DE"/>
    <w:rsid w:val="00D732B1"/>
    <w:rsid w:val="00D82A83"/>
    <w:rsid w:val="00D92236"/>
    <w:rsid w:val="00D93DB0"/>
    <w:rsid w:val="00DB24B6"/>
    <w:rsid w:val="00DB4CB4"/>
    <w:rsid w:val="00DB6CF7"/>
    <w:rsid w:val="00DC22CE"/>
    <w:rsid w:val="00DC2F97"/>
    <w:rsid w:val="00DD264D"/>
    <w:rsid w:val="00DD4851"/>
    <w:rsid w:val="00DD5E19"/>
    <w:rsid w:val="00DD6930"/>
    <w:rsid w:val="00DD746D"/>
    <w:rsid w:val="00DF05D3"/>
    <w:rsid w:val="00E00ADF"/>
    <w:rsid w:val="00E01B9C"/>
    <w:rsid w:val="00E0233F"/>
    <w:rsid w:val="00E0438E"/>
    <w:rsid w:val="00E04D8A"/>
    <w:rsid w:val="00E31695"/>
    <w:rsid w:val="00E35B6F"/>
    <w:rsid w:val="00E56268"/>
    <w:rsid w:val="00E70351"/>
    <w:rsid w:val="00E90E55"/>
    <w:rsid w:val="00E91451"/>
    <w:rsid w:val="00E93784"/>
    <w:rsid w:val="00E94115"/>
    <w:rsid w:val="00E95C5B"/>
    <w:rsid w:val="00E9721E"/>
    <w:rsid w:val="00EA6E41"/>
    <w:rsid w:val="00EB11CD"/>
    <w:rsid w:val="00EB6697"/>
    <w:rsid w:val="00ED41AC"/>
    <w:rsid w:val="00ED5802"/>
    <w:rsid w:val="00ED694C"/>
    <w:rsid w:val="00EE36AA"/>
    <w:rsid w:val="00EF09A7"/>
    <w:rsid w:val="00EF1F98"/>
    <w:rsid w:val="00EF3877"/>
    <w:rsid w:val="00F23397"/>
    <w:rsid w:val="00F2581C"/>
    <w:rsid w:val="00F264FB"/>
    <w:rsid w:val="00F318FC"/>
    <w:rsid w:val="00F37DCE"/>
    <w:rsid w:val="00F50472"/>
    <w:rsid w:val="00F52AC5"/>
    <w:rsid w:val="00F6205C"/>
    <w:rsid w:val="00F92402"/>
    <w:rsid w:val="00FA16DA"/>
    <w:rsid w:val="00FA49B4"/>
    <w:rsid w:val="00FA6292"/>
    <w:rsid w:val="00FC26CC"/>
    <w:rsid w:val="00FC3165"/>
    <w:rsid w:val="00FD380D"/>
    <w:rsid w:val="00FE7ECA"/>
    <w:rsid w:val="00FF4843"/>
    <w:rsid w:val="00FF55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72B6D9"/>
  <w15:docId w15:val="{157DC20D-4BA1-4021-AA3C-476070D44C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11CD"/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74A52"/>
    <w:pPr>
      <w:keepNext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C05C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1"/>
    <w:uiPriority w:val="99"/>
    <w:rsid w:val="00E31695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0"/>
      <w:lang w:val="en-US"/>
    </w:rPr>
  </w:style>
  <w:style w:type="paragraph" w:customStyle="1" w:styleId="Normal2">
    <w:name w:val="Normal2"/>
    <w:rsid w:val="009C47B2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0"/>
      <w:lang w:eastAsia="pt-BR"/>
    </w:rPr>
  </w:style>
  <w:style w:type="paragraph" w:customStyle="1" w:styleId="Padro">
    <w:name w:val="Padrão"/>
    <w:rsid w:val="009C47B2"/>
    <w:pPr>
      <w:keepNext/>
      <w:suppressAutoHyphens/>
      <w:spacing w:after="0" w:line="100" w:lineRule="atLeast"/>
    </w:pPr>
    <w:rPr>
      <w:rFonts w:ascii="Times New Roman" w:eastAsia="Times New Roman" w:hAnsi="Times New Roman" w:cs="Times New Roman"/>
      <w:color w:val="000000"/>
      <w:sz w:val="24"/>
      <w:szCs w:val="24"/>
      <w:lang w:eastAsia="zh-CN" w:bidi="hi-IN"/>
    </w:rPr>
  </w:style>
  <w:style w:type="character" w:customStyle="1" w:styleId="Ttulo2Char">
    <w:name w:val="Título 2 Char"/>
    <w:basedOn w:val="Fontepargpadro"/>
    <w:link w:val="Ttulo2"/>
    <w:uiPriority w:val="9"/>
    <w:rsid w:val="00174A52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PargrafodaLista">
    <w:name w:val="List Paragraph"/>
    <w:basedOn w:val="Normal"/>
    <w:uiPriority w:val="34"/>
    <w:qFormat/>
    <w:rsid w:val="000A675D"/>
    <w:pPr>
      <w:spacing w:after="0" w:line="240" w:lineRule="auto"/>
      <w:ind w:left="708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Hyperlink">
    <w:name w:val="Hyperlink"/>
    <w:uiPriority w:val="99"/>
    <w:rsid w:val="000A675D"/>
    <w:rPr>
      <w:color w:val="0000FF"/>
      <w:u w:val="single"/>
    </w:rPr>
  </w:style>
  <w:style w:type="paragraph" w:styleId="Corpodetexto">
    <w:name w:val="Body Text"/>
    <w:basedOn w:val="Normal"/>
    <w:link w:val="CorpodetextoChar"/>
    <w:rsid w:val="000A675D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eastAsia="pt-BR"/>
    </w:rPr>
  </w:style>
  <w:style w:type="character" w:customStyle="1" w:styleId="CorpodetextoChar">
    <w:name w:val="Corpo de texto Char"/>
    <w:basedOn w:val="Fontepargpadro"/>
    <w:link w:val="Corpodetexto"/>
    <w:rsid w:val="000A675D"/>
    <w:rPr>
      <w:rFonts w:ascii="Times New Roman" w:eastAsia="Times New Roman" w:hAnsi="Times New Roman" w:cs="Times New Roman"/>
      <w:sz w:val="24"/>
      <w:szCs w:val="20"/>
      <w:lang w:eastAsia="pt-BR"/>
    </w:rPr>
  </w:style>
  <w:style w:type="paragraph" w:customStyle="1" w:styleId="Normal3">
    <w:name w:val="Normal3"/>
    <w:rsid w:val="002C1AE2"/>
    <w:pPr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0"/>
      <w:lang w:eastAsia="pt-BR"/>
    </w:rPr>
  </w:style>
  <w:style w:type="character" w:customStyle="1" w:styleId="fontstyle01">
    <w:name w:val="fontstyle01"/>
    <w:basedOn w:val="Fontepargpadro"/>
    <w:rsid w:val="005243B7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table" w:customStyle="1" w:styleId="TableNormal">
    <w:name w:val="Table Normal"/>
    <w:uiPriority w:val="2"/>
    <w:semiHidden/>
    <w:unhideWhenUsed/>
    <w:qFormat/>
    <w:rsid w:val="007149C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7149CE"/>
    <w:pPr>
      <w:widowControl w:val="0"/>
      <w:autoSpaceDE w:val="0"/>
      <w:autoSpaceDN w:val="0"/>
      <w:spacing w:before="1" w:after="0" w:line="240" w:lineRule="auto"/>
      <w:ind w:left="108"/>
    </w:pPr>
    <w:rPr>
      <w:rFonts w:ascii="Times New Roman" w:eastAsia="Times New Roman" w:hAnsi="Times New Roman" w:cs="Times New Roman"/>
      <w:lang w:eastAsia="pt-BR" w:bidi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203C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203C97"/>
    <w:rPr>
      <w:rFonts w:ascii="Tahoma" w:hAnsi="Tahoma" w:cs="Tahoma"/>
      <w:sz w:val="16"/>
      <w:szCs w:val="16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65251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rsid w:val="00452B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t-BR"/>
    </w:rPr>
  </w:style>
  <w:style w:type="character" w:styleId="Forte">
    <w:name w:val="Strong"/>
    <w:uiPriority w:val="22"/>
    <w:qFormat/>
    <w:rsid w:val="00452B6B"/>
    <w:rPr>
      <w:b/>
      <w:bCs/>
    </w:rPr>
  </w:style>
  <w:style w:type="character" w:styleId="nfase">
    <w:name w:val="Emphasis"/>
    <w:basedOn w:val="Fontepargpadro"/>
    <w:uiPriority w:val="20"/>
    <w:qFormat/>
    <w:rsid w:val="00452B6B"/>
    <w:rPr>
      <w:i/>
      <w:iCs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0C0AB3"/>
    <w:rPr>
      <w:color w:val="605E5C"/>
      <w:shd w:val="clear" w:color="auto" w:fill="E1DFDD"/>
    </w:rPr>
  </w:style>
  <w:style w:type="character" w:styleId="Refdecomentrio">
    <w:name w:val="annotation reference"/>
    <w:basedOn w:val="Fontepargpadro"/>
    <w:uiPriority w:val="99"/>
    <w:semiHidden/>
    <w:unhideWhenUsed/>
    <w:rsid w:val="001D6CE6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1D6CE6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1D6CE6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1D6CE6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1D6CE6"/>
    <w:rPr>
      <w:b/>
      <w:bCs/>
      <w:sz w:val="20"/>
      <w:szCs w:val="20"/>
    </w:rPr>
  </w:style>
  <w:style w:type="paragraph" w:styleId="Cabealho">
    <w:name w:val="header"/>
    <w:aliases w:val="Char Char"/>
    <w:basedOn w:val="Normal"/>
    <w:link w:val="CabealhoChar"/>
    <w:unhideWhenUsed/>
    <w:rsid w:val="00012CA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aliases w:val="Char Char Char"/>
    <w:basedOn w:val="Fontepargpadro"/>
    <w:link w:val="Cabealho"/>
    <w:rsid w:val="00012CA4"/>
  </w:style>
  <w:style w:type="paragraph" w:styleId="Rodap">
    <w:name w:val="footer"/>
    <w:basedOn w:val="Normal"/>
    <w:link w:val="RodapChar"/>
    <w:uiPriority w:val="99"/>
    <w:unhideWhenUsed/>
    <w:rsid w:val="00012CA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012CA4"/>
  </w:style>
  <w:style w:type="table" w:customStyle="1" w:styleId="Tabelacomgrade1">
    <w:name w:val="Tabela com grade1"/>
    <w:basedOn w:val="Tabelanormal"/>
    <w:next w:val="Tabelacomgrade"/>
    <w:uiPriority w:val="39"/>
    <w:rsid w:val="00321761"/>
    <w:pPr>
      <w:spacing w:after="0" w:line="240" w:lineRule="auto"/>
      <w:jc w:val="both"/>
    </w:pPr>
    <w:rPr>
      <w:rFonts w:ascii="Times New Roman" w:eastAsia="Calibri" w:hAnsi="Times New Roman" w:cs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2">
    <w:name w:val="Tabela com grade2"/>
    <w:basedOn w:val="Tabelanormal"/>
    <w:next w:val="Tabelacomgrade"/>
    <w:uiPriority w:val="39"/>
    <w:rsid w:val="00176F9E"/>
    <w:pPr>
      <w:spacing w:after="0" w:line="240" w:lineRule="auto"/>
      <w:jc w:val="both"/>
    </w:pPr>
    <w:rPr>
      <w:rFonts w:ascii="Times New Roman" w:eastAsia="Calibri" w:hAnsi="Times New Roman" w:cs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3">
    <w:name w:val="Tabela com grade3"/>
    <w:basedOn w:val="Tabelanormal"/>
    <w:next w:val="Tabelacomgrade"/>
    <w:uiPriority w:val="39"/>
    <w:rsid w:val="00176F9E"/>
    <w:pPr>
      <w:spacing w:after="0" w:line="240" w:lineRule="auto"/>
      <w:jc w:val="both"/>
    </w:pPr>
    <w:rPr>
      <w:rFonts w:ascii="Times New Roman" w:eastAsia="Calibri" w:hAnsi="Times New Roman" w:cs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o">
    <w:name w:val="Revision"/>
    <w:hidden/>
    <w:uiPriority w:val="99"/>
    <w:semiHidden/>
    <w:rsid w:val="008E0643"/>
    <w:pPr>
      <w:spacing w:after="0" w:line="240" w:lineRule="auto"/>
    </w:pPr>
  </w:style>
  <w:style w:type="paragraph" w:customStyle="1" w:styleId="textocentralizado">
    <w:name w:val="texto_centralizado"/>
    <w:basedOn w:val="Normal"/>
    <w:rsid w:val="002853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tabelatextocentralizado">
    <w:name w:val="tabela_texto_centralizado"/>
    <w:basedOn w:val="Normal"/>
    <w:rsid w:val="002853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0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0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68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81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7009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362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5706381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9622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95365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4384209">
                                      <w:marLeft w:val="0"/>
                                      <w:marRight w:val="0"/>
                                      <w:marTop w:val="0"/>
                                      <w:marBottom w:val="18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5701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9518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537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18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7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3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8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9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1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8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6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7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8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8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1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2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6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69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64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207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23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94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0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5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3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4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69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4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9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66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52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6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7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83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5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4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9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53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44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9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51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02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4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74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89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6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7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48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0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36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50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7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4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4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5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69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1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0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1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0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9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7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55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6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2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8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6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6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6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8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2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8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13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9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1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75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3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9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9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1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0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3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3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1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4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62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72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57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52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1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13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9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77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3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933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8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22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03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17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29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8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4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2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6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3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91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31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7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0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2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97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56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8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43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8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2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95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4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67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06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42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2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64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75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2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13" Type="http://schemas.openxmlformats.org/officeDocument/2006/relationships/hyperlink" Target="about:blank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about:blank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about:blank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about:blank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Relationship Id="rId14" Type="http://schemas.openxmlformats.org/officeDocument/2006/relationships/hyperlink" Target="about:blank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about:blank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about:blank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Author.XSL" StyleName="ABNT NBR 6023:2002*"/>
</file>

<file path=customXml/itemProps1.xml><?xml version="1.0" encoding="utf-8"?>
<ds:datastoreItem xmlns:ds="http://schemas.openxmlformats.org/officeDocument/2006/customXml" ds:itemID="{22C63EEF-CB15-40BC-9076-FBD7F84E73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745</Words>
  <Characters>14823</Characters>
  <Application>Microsoft Office Word</Application>
  <DocSecurity>0</DocSecurity>
  <Lines>123</Lines>
  <Paragraphs>3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mneto</dc:creator>
  <cp:lastModifiedBy>Gabriel Fonseca Rezende</cp:lastModifiedBy>
  <cp:revision>2</cp:revision>
  <cp:lastPrinted>2020-03-03T11:06:00Z</cp:lastPrinted>
  <dcterms:created xsi:type="dcterms:W3CDTF">2022-11-07T12:33:00Z</dcterms:created>
  <dcterms:modified xsi:type="dcterms:W3CDTF">2022-11-07T12:33:00Z</dcterms:modified>
</cp:coreProperties>
</file>